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90BF5" w14:textId="6945A308" w:rsidR="004D4101" w:rsidRPr="00084B24" w:rsidRDefault="004D4101" w:rsidP="004D4101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08BAC0AD" w14:textId="76C7510A" w:rsidR="004D4101" w:rsidRPr="00084B24" w:rsidRDefault="00575E49" w:rsidP="00C44961">
      <w:pPr>
        <w:pStyle w:val="disbody"/>
      </w:pPr>
      <w:r>
        <w:t>Н</w:t>
      </w:r>
      <w:r>
        <w:t>апредък</w:t>
      </w:r>
      <w:r>
        <w:t>ът</w:t>
      </w:r>
      <w:r>
        <w:t xml:space="preserve"> в сектора на информационните технологии предоставя на </w:t>
      </w:r>
      <w:r w:rsidR="00BA6746" w:rsidRPr="00BA6746">
        <w:t>производствен</w:t>
      </w:r>
      <w:r w:rsidR="00BA6746">
        <w:t>ите</w:t>
      </w:r>
      <w:r w:rsidR="00BA6746" w:rsidRPr="00BA6746">
        <w:t xml:space="preserve"> предприятие</w:t>
      </w:r>
      <w:r w:rsidR="00BA6746">
        <w:t xml:space="preserve"> </w:t>
      </w:r>
      <w:r>
        <w:t>инструмент</w:t>
      </w:r>
      <w:r w:rsidR="00BA6746">
        <w:t xml:space="preserve">и </w:t>
      </w:r>
      <w:r>
        <w:t>и техники за постигане на целите. Системите за планиране на ресурсите (ERP) са сред тези инструменти, които се показ</w:t>
      </w:r>
      <w:r w:rsidR="004144A8">
        <w:t>ват</w:t>
      </w:r>
      <w:r w:rsidR="00585DF3">
        <w:t xml:space="preserve"> </w:t>
      </w:r>
      <w:r>
        <w:t xml:space="preserve">потенциално подобрение в управлението на такива организации </w:t>
      </w:r>
      <w:r w:rsidR="000242B8">
        <w:t>(</w:t>
      </w:r>
      <w:r w:rsidR="000242B8" w:rsidRPr="000242B8">
        <w:t>Shi JJ</w:t>
      </w:r>
      <w:r w:rsidR="000242B8">
        <w:t>)</w:t>
      </w:r>
      <w:r>
        <w:t xml:space="preserve">. Планирането на корпоративни ресурси е </w:t>
      </w:r>
      <w:r w:rsidR="007F310F">
        <w:t>т</w:t>
      </w:r>
      <w:r>
        <w:t xml:space="preserve">ехнологично решение, което позволява на предприятията и техните доставчици да управляват ефективно </w:t>
      </w:r>
      <w:r w:rsidR="00BB355B">
        <w:t>проекти</w:t>
      </w:r>
      <w:r w:rsidR="00BB355B">
        <w:t>,</w:t>
      </w:r>
      <w:r w:rsidR="00BB355B">
        <w:t xml:space="preserve"> </w:t>
      </w:r>
      <w:r>
        <w:t>през целия</w:t>
      </w:r>
      <w:r w:rsidR="00BB355B">
        <w:t xml:space="preserve"> им</w:t>
      </w:r>
      <w:r>
        <w:t xml:space="preserve"> жизнен цикъл </w:t>
      </w:r>
      <w:r w:rsidR="00BB355B">
        <w:t>(</w:t>
      </w:r>
      <w:r w:rsidR="002E02F7" w:rsidRPr="002E02F7">
        <w:t>Shadi AboAbdo</w:t>
      </w:r>
      <w:r w:rsidR="004A2642">
        <w:rPr>
          <w:lang w:val="en-US"/>
        </w:rPr>
        <w:t xml:space="preserve"> et al</w:t>
      </w:r>
      <w:r w:rsidR="008C4AA7">
        <w:rPr>
          <w:lang w:val="en-US"/>
        </w:rPr>
        <w:t>, 2019</w:t>
      </w:r>
      <w:r w:rsidR="00BB355B">
        <w:t>)</w:t>
      </w:r>
      <w:r>
        <w:t>. Основната цел на ERP системата е да стандартизира процесите на проекта</w:t>
      </w:r>
      <w:r w:rsidR="0038114D">
        <w:t>:</w:t>
      </w:r>
      <w:r w:rsidR="00A4714E">
        <w:t xml:space="preserve"> </w:t>
      </w:r>
      <w:r>
        <w:t>разработка, доставка и изпълнение. ERP улеснява последователното изпълнение на проекта и подхода за изпълнение</w:t>
      </w:r>
      <w:r w:rsidR="0043455E">
        <w:t>, като</w:t>
      </w:r>
      <w:r>
        <w:t xml:space="preserve"> предоставя на екипа за управление на проекти функционалности, които рационализират проектните данни и отчети. </w:t>
      </w:r>
    </w:p>
    <w:p w14:paraId="48CC8591" w14:textId="05A3ACBA" w:rsidR="00C644F6" w:rsidRPr="00084B24" w:rsidRDefault="004D4101" w:rsidP="004D4101">
      <w:pPr>
        <w:pStyle w:val="disbody"/>
      </w:pPr>
      <w:r w:rsidRPr="00C44961">
        <w:rPr>
          <w:color w:val="FF0000"/>
        </w:rPr>
        <w:t xml:space="preserve">Друг критерий за дефиниране на стартиращи компании може да е </w:t>
      </w:r>
      <w:r w:rsidRPr="00C44961">
        <w:rPr>
          <w:b/>
          <w:bCs/>
          <w:color w:val="FF0000"/>
        </w:rPr>
        <w:t>ключовата цел в бизнеса</w:t>
      </w:r>
      <w:r w:rsidRPr="00084B24">
        <w:t>. В литературата има различни дефиниции, като тук представ</w:t>
      </w:r>
      <w:r w:rsidR="001A67F9" w:rsidRPr="00084B24">
        <w:t>яме</w:t>
      </w:r>
      <w:r w:rsidRPr="00084B24">
        <w:t xml:space="preserve"> някои от по-популярните:</w:t>
      </w:r>
    </w:p>
    <w:p w14:paraId="047661BD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Ефективно разработва и валидира мащабируем бизнес модел (Ries, 2011);</w:t>
      </w:r>
    </w:p>
    <w:p w14:paraId="15AB444A" w14:textId="21DE630B" w:rsidR="00C644F6" w:rsidRPr="00084B24" w:rsidRDefault="00C644F6" w:rsidP="004D4101">
      <w:pPr>
        <w:pStyle w:val="disbody"/>
      </w:pPr>
      <w:r w:rsidRPr="00084B24">
        <w:t xml:space="preserve">– </w:t>
      </w:r>
      <w:r w:rsidR="00014729" w:rsidRPr="00084B24">
        <w:t>Достига до</w:t>
      </w:r>
      <w:r w:rsidR="004D4101" w:rsidRPr="00084B24">
        <w:t xml:space="preserve"> повторяем, мащабируем, печеливш бизнес модел (Blank </w:t>
      </w:r>
      <w:r w:rsidR="009B752E" w:rsidRPr="00084B24">
        <w:t>&amp;</w:t>
      </w:r>
      <w:r w:rsidR="004D4101" w:rsidRPr="00084B24">
        <w:t xml:space="preserve"> Dorf, 2012);</w:t>
      </w:r>
    </w:p>
    <w:p w14:paraId="537EF3C0" w14:textId="3CFA4A79" w:rsidR="00C644F6" w:rsidRPr="00084B24" w:rsidRDefault="00C644F6" w:rsidP="004D4101">
      <w:pPr>
        <w:pStyle w:val="disbody"/>
      </w:pPr>
      <w:r w:rsidRPr="00084B24">
        <w:t xml:space="preserve">– </w:t>
      </w:r>
      <w:r w:rsidR="00014729" w:rsidRPr="00084B24">
        <w:t>Прилага</w:t>
      </w:r>
      <w:r w:rsidR="004D4101" w:rsidRPr="00084B24">
        <w:t xml:space="preserve"> жизнеспособен бизнес модел за посрещане на пазарна потребност или проблем (Blank, 2013);</w:t>
      </w:r>
    </w:p>
    <w:p w14:paraId="46124E98" w14:textId="6CA28E09" w:rsidR="00C644F6" w:rsidRPr="00084B24" w:rsidRDefault="00C644F6" w:rsidP="004D4101">
      <w:pPr>
        <w:pStyle w:val="disbody"/>
      </w:pPr>
      <w:r w:rsidRPr="00084B24">
        <w:t xml:space="preserve">– </w:t>
      </w:r>
      <w:r w:rsidR="00014729" w:rsidRPr="00084B24">
        <w:t>Разработва</w:t>
      </w:r>
      <w:r w:rsidR="004D4101" w:rsidRPr="00084B24">
        <w:t xml:space="preserve"> нов продукт, </w:t>
      </w:r>
      <w:r w:rsidR="00014729" w:rsidRPr="00084B24">
        <w:t>п</w:t>
      </w:r>
      <w:r w:rsidR="004D4101" w:rsidRPr="00084B24">
        <w:t>рил</w:t>
      </w:r>
      <w:r w:rsidR="00014729" w:rsidRPr="00084B24">
        <w:t>ага нов</w:t>
      </w:r>
      <w:r w:rsidR="004D4101" w:rsidRPr="00084B24">
        <w:t xml:space="preserve"> бизнес модел, дока</w:t>
      </w:r>
      <w:r w:rsidR="00014729" w:rsidRPr="00084B24">
        <w:t>зва</w:t>
      </w:r>
      <w:r w:rsidR="004D4101" w:rsidRPr="00084B24">
        <w:t xml:space="preserve"> жизненост и потенциал за растеж (Robehmed, 2013);</w:t>
      </w:r>
    </w:p>
    <w:p w14:paraId="6382D860" w14:textId="5237F80E" w:rsidR="00C644F6" w:rsidRPr="00084B24" w:rsidRDefault="00C644F6" w:rsidP="004D4101">
      <w:pPr>
        <w:pStyle w:val="disbody"/>
      </w:pPr>
      <w:r w:rsidRPr="00084B24">
        <w:lastRenderedPageBreak/>
        <w:t xml:space="preserve">– </w:t>
      </w:r>
      <w:r w:rsidR="00014729" w:rsidRPr="00084B24">
        <w:t>Д</w:t>
      </w:r>
      <w:r w:rsidR="004D4101" w:rsidRPr="00084B24">
        <w:t>остиг</w:t>
      </w:r>
      <w:r w:rsidR="00014729" w:rsidRPr="00084B24">
        <w:t>а</w:t>
      </w:r>
      <w:r w:rsidR="004D4101" w:rsidRPr="00084B24">
        <w:t xml:space="preserve"> задоволително съвпадение продукт-пазар (product-market fit), </w:t>
      </w:r>
      <w:r w:rsidR="00014729" w:rsidRPr="00084B24">
        <w:t>като</w:t>
      </w:r>
      <w:r w:rsidR="004D4101" w:rsidRPr="00084B24">
        <w:t xml:space="preserve"> </w:t>
      </w:r>
      <w:r w:rsidR="00014729" w:rsidRPr="00084B24">
        <w:t>набира</w:t>
      </w:r>
      <w:r w:rsidR="004D4101" w:rsidRPr="00084B24">
        <w:t xml:space="preserve"> клиентска база, където фокусът е </w:t>
      </w:r>
      <w:r w:rsidR="00014729" w:rsidRPr="00084B24">
        <w:t>вурху</w:t>
      </w:r>
      <w:r w:rsidR="004D4101" w:rsidRPr="00084B24">
        <w:t xml:space="preserve"> търсене на клиенти, адаптиране на продукт и бизнес модел (Alvarez, 2017);</w:t>
      </w:r>
    </w:p>
    <w:p w14:paraId="4D4BFB31" w14:textId="228774A3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Млада компания с иновативен бизнес модел и/или иновативни технологии, демонстрира</w:t>
      </w:r>
      <w:r w:rsidR="00014729" w:rsidRPr="00084B24">
        <w:t>ща</w:t>
      </w:r>
      <w:r w:rsidR="004D4101" w:rsidRPr="00084B24">
        <w:t xml:space="preserve"> значим растеж в брой заети и оборот (Ripsas </w:t>
      </w:r>
      <w:r w:rsidR="009B752E" w:rsidRPr="00084B24">
        <w:t>&amp;</w:t>
      </w:r>
      <w:r w:rsidR="004D4101" w:rsidRPr="00084B24">
        <w:t xml:space="preserve"> Troger, 2015);</w:t>
      </w:r>
    </w:p>
    <w:p w14:paraId="3EB703AE" w14:textId="79A9579E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 xml:space="preserve">Движенията, които изследват пазара за възможности, а не движенията, които използват съществуващите позиции, са </w:t>
      </w:r>
      <w:r w:rsidR="00014729" w:rsidRPr="00084B24">
        <w:t>преобладаващи</w:t>
      </w:r>
      <w:r w:rsidR="004D4101" w:rsidRPr="00084B24">
        <w:t xml:space="preserve"> (Katila et al., 2012).</w:t>
      </w:r>
    </w:p>
    <w:p w14:paraId="0E15064D" w14:textId="77777777" w:rsidR="004D4101" w:rsidRPr="00084B24" w:rsidRDefault="004D4101" w:rsidP="004D4101">
      <w:pPr>
        <w:pStyle w:val="disbody"/>
      </w:pPr>
      <w:r w:rsidRPr="00084B24">
        <w:t>От така дадените дефиниции можем да отделим някои несъществени различия между авторите. Например, някои от тях споменават продукт, а при други това се подразбира. Една част споменават и конкретна причина за продукта – да се достигне задоволително съвпадение продукт-пазар (посрещане на пазарна потребност) и адаптиране на продукт и бизнес модел, който приляга (пасва) на пазарните условия (така нареченият в английската литература Customer Development Model) (Blank, 2013; Alvarez, 2017).</w:t>
      </w:r>
    </w:p>
    <w:p w14:paraId="579F7483" w14:textId="7125047F" w:rsidR="004D4101" w:rsidRPr="00084B24" w:rsidRDefault="001925D9" w:rsidP="004D4101">
      <w:pPr>
        <w:pStyle w:val="disbody"/>
      </w:pPr>
      <w:r w:rsidRPr="00084B24">
        <w:t>Вариант</w:t>
      </w:r>
      <w:r w:rsidR="004D4101" w:rsidRPr="00084B24">
        <w:t xml:space="preserve"> на този подход е търсенето на продукт с приложение на нова технология, която да намира пазарна реализация. </w:t>
      </w:r>
      <w:r w:rsidRPr="00084B24">
        <w:t>Гореспоменатите автори се обединяват около възгледа</w:t>
      </w:r>
      <w:r w:rsidR="004D4101" w:rsidRPr="00084B24">
        <w:t>, че следва да се разработи бизнес модел и да има</w:t>
      </w:r>
      <w:r w:rsidR="002F1AE0" w:rsidRPr="00084B24">
        <w:t xml:space="preserve"> „</w:t>
      </w:r>
      <w:r w:rsidR="004D4101" w:rsidRPr="00084B24">
        <w:t>съвпадение</w:t>
      </w:r>
      <w:r w:rsidR="002F1AE0" w:rsidRPr="00084B24">
        <w:t xml:space="preserve">” </w:t>
      </w:r>
      <w:r w:rsidR="004D4101" w:rsidRPr="00084B24">
        <w:t>на бизнес модел и пазар, което се нарича още валидиране. Тоест, има процес на</w:t>
      </w:r>
      <w:r w:rsidR="002F1AE0" w:rsidRPr="00084B24">
        <w:t xml:space="preserve"> „</w:t>
      </w:r>
      <w:r w:rsidR="004D4101" w:rsidRPr="00084B24">
        <w:t>изследване на пазара</w:t>
      </w:r>
      <w:r w:rsidR="002F1AE0" w:rsidRPr="00084B24">
        <w:t xml:space="preserve">” </w:t>
      </w:r>
      <w:r w:rsidR="004D4101" w:rsidRPr="00084B24">
        <w:t>и намиране на бизнес модел, който е валиден за този пазар. Това позволява на компанията да съществува</w:t>
      </w:r>
      <w:r w:rsidR="008A7365" w:rsidRPr="00084B24">
        <w:t xml:space="preserve"> – </w:t>
      </w:r>
      <w:r w:rsidR="004D4101" w:rsidRPr="00084B24">
        <w:t>жизненост.</w:t>
      </w:r>
    </w:p>
    <w:p w14:paraId="1B45BCCE" w14:textId="141D23F4" w:rsidR="004D4101" w:rsidRPr="00084B24" w:rsidRDefault="004D4101" w:rsidP="004D4101">
      <w:pPr>
        <w:pStyle w:val="disbody"/>
      </w:pPr>
      <w:r w:rsidRPr="00084B24">
        <w:t>В определенията не се посочва дали пазарите са нови или съществуващи. Но отличителното е, че тяхната цел съдържа това да</w:t>
      </w:r>
      <w:r w:rsidR="002F1AE0" w:rsidRPr="00084B24">
        <w:t xml:space="preserve"> „</w:t>
      </w:r>
      <w:r w:rsidRPr="00084B24">
        <w:t xml:space="preserve">изследват пазара за възможности, а не движенията, които използват съществуващите позиции, </w:t>
      </w:r>
      <w:r w:rsidR="004679DA" w:rsidRPr="00084B24">
        <w:t xml:space="preserve">да </w:t>
      </w:r>
      <w:r w:rsidRPr="00084B24">
        <w:t xml:space="preserve">са </w:t>
      </w:r>
      <w:r w:rsidR="004679DA" w:rsidRPr="00084B24">
        <w:t>преобладаващи</w:t>
      </w:r>
      <w:r w:rsidR="002F1AE0" w:rsidRPr="00084B24">
        <w:t xml:space="preserve">” </w:t>
      </w:r>
      <w:r w:rsidRPr="00084B24">
        <w:t>(Katila et al., 2012). Вторите</w:t>
      </w:r>
      <w:r w:rsidR="002F1AE0" w:rsidRPr="00084B24">
        <w:t xml:space="preserve"> „</w:t>
      </w:r>
      <w:r w:rsidRPr="00084B24">
        <w:t>движения</w:t>
      </w:r>
      <w:r w:rsidR="002F1AE0" w:rsidRPr="00084B24">
        <w:t xml:space="preserve">” </w:t>
      </w:r>
      <w:r w:rsidRPr="00084B24">
        <w:t xml:space="preserve">са характерни за установените компании с ясен продукт, пазар, модел и се фокусират да оптимизират процеси и структури </w:t>
      </w:r>
      <w:r w:rsidRPr="00084B24">
        <w:lastRenderedPageBreak/>
        <w:t>за установените продукти и пазари (срещан като Product Development Model). Поради това смятаме, че този критерий – търсене на жизнеспособен валидиран бизнес модел и модела на поведение, е един от най-важните, за да се отличи коя компания е стартираща.</w:t>
      </w:r>
    </w:p>
    <w:p w14:paraId="184932B9" w14:textId="5E2BBF7E" w:rsidR="006A30F9" w:rsidRPr="00084B24" w:rsidRDefault="00E92FA7" w:rsidP="004D4101">
      <w:pPr>
        <w:pStyle w:val="disbody"/>
      </w:pPr>
      <w:r>
        <w:t>Важен фактор</w:t>
      </w:r>
      <w:r w:rsidR="004D4101" w:rsidRPr="00084B24">
        <w:t xml:space="preserve">, който следва да се разгледа и се описва от много автори (Ries, 2011; Graham, 2012; </w:t>
      </w:r>
      <w:r w:rsidR="00170906" w:rsidRPr="00084B24">
        <w:t xml:space="preserve">Blank, 2013; Heitman, 2014; </w:t>
      </w:r>
      <w:r w:rsidR="004D4101" w:rsidRPr="00084B24">
        <w:t xml:space="preserve">Ripsas </w:t>
      </w:r>
      <w:r w:rsidR="009B752E" w:rsidRPr="00084B24">
        <w:t>&amp;</w:t>
      </w:r>
      <w:r w:rsidR="004D4101" w:rsidRPr="00084B24">
        <w:t xml:space="preserve"> Troger, 2015) по темата за стартиращи компании, е </w:t>
      </w:r>
      <w:r>
        <w:t xml:space="preserve">т.нар. </w:t>
      </w:r>
      <w:r w:rsidR="004D4101" w:rsidRPr="00084B24">
        <w:rPr>
          <w:b/>
          <w:bCs/>
        </w:rPr>
        <w:t>цел за растеж</w:t>
      </w:r>
      <w:r w:rsidR="004D4101" w:rsidRPr="00084B24">
        <w:t xml:space="preserve"> (компанията </w:t>
      </w:r>
      <w:r>
        <w:t>се стреми</w:t>
      </w:r>
      <w:r w:rsidR="004D4101" w:rsidRPr="00084B24">
        <w:t xml:space="preserve"> да стане </w:t>
      </w:r>
      <w:r w:rsidR="004679DA" w:rsidRPr="00084B24">
        <w:t>по-</w:t>
      </w:r>
      <w:r w:rsidR="004D4101" w:rsidRPr="00084B24">
        <w:t>голяма). В по-точно описание, можем да цитираме следното от дефинициите</w:t>
      </w:r>
      <w:r w:rsidR="002F1AE0" w:rsidRPr="00084B24">
        <w:t xml:space="preserve"> „</w:t>
      </w:r>
      <w:r w:rsidR="004D4101" w:rsidRPr="00084B24">
        <w:t>мащабируем бизнес модел</w:t>
      </w:r>
      <w:r w:rsidR="002F1AE0" w:rsidRPr="00084B24">
        <w:t>”, „</w:t>
      </w:r>
      <w:r w:rsidR="004D4101" w:rsidRPr="00084B24">
        <w:t>растеж</w:t>
      </w:r>
      <w:r w:rsidR="002F1AE0" w:rsidRPr="00084B24">
        <w:t>”, „</w:t>
      </w:r>
      <w:r w:rsidR="004D4101" w:rsidRPr="00084B24">
        <w:t>растеж на брой заети и оборот</w:t>
      </w:r>
      <w:r w:rsidR="002F1AE0" w:rsidRPr="00084B24">
        <w:t>”.</w:t>
      </w:r>
      <w:r w:rsidR="004D4101" w:rsidRPr="00084B24">
        <w:t xml:space="preserve"> Бланк описва няколко вида новосъздадени компании и описва </w:t>
      </w:r>
      <w:r w:rsidR="006F33C4">
        <w:t>които</w:t>
      </w:r>
      <w:r w:rsidR="004728F0">
        <w:t xml:space="preserve"> могат да се </w:t>
      </w:r>
      <w:r w:rsidR="006F33C4">
        <w:t>определят като</w:t>
      </w:r>
      <w:r w:rsidR="004D4101" w:rsidRPr="00084B24">
        <w:t xml:space="preserve"> стартиращи (startup). В тях не </w:t>
      </w:r>
      <w:r w:rsidR="00D04008">
        <w:t>се включват</w:t>
      </w:r>
      <w:r w:rsidR="004D4101" w:rsidRPr="00084B24">
        <w:t xml:space="preserve"> компаниите, които планират да останат малки и задоволяват само личните потребности на основателите, като например работещи на свободна практика, семеен бизнес или обслужване на други бизнеси. Затова прием</w:t>
      </w:r>
      <w:r w:rsidR="001A67F9" w:rsidRPr="00084B24">
        <w:t>аме</w:t>
      </w:r>
      <w:r w:rsidR="004D4101" w:rsidRPr="00084B24">
        <w:t xml:space="preserve"> </w:t>
      </w:r>
      <w:r w:rsidR="001A67F9" w:rsidRPr="00084B24">
        <w:t>като подходяща за случая</w:t>
      </w:r>
      <w:r w:rsidR="004D4101" w:rsidRPr="00084B24">
        <w:t xml:space="preserve"> дефиницията</w:t>
      </w:r>
      <w:r w:rsidR="002F1AE0" w:rsidRPr="00084B24">
        <w:t xml:space="preserve"> „</w:t>
      </w:r>
      <w:r w:rsidR="004D4101" w:rsidRPr="00084B24">
        <w:t>търси растеж и мащабируем модел</w:t>
      </w:r>
      <w:r w:rsidR="002F1AE0" w:rsidRPr="00084B24">
        <w:t xml:space="preserve">” </w:t>
      </w:r>
      <w:r w:rsidR="004D4101" w:rsidRPr="00084B24">
        <w:t xml:space="preserve">(Blank, 2013). Под мащабируем бизнес модел следва да се разбира модел, който позволява повторяемост на модела, ефективно увеличава размера на бизнеса (бързо и с икономии от мащаба) и осигурява растеж на компанията. </w:t>
      </w:r>
    </w:p>
    <w:p w14:paraId="1B171562" w14:textId="6FF2E87C" w:rsidR="004D4101" w:rsidRPr="00084B24" w:rsidRDefault="004D4101" w:rsidP="004D4101">
      <w:pPr>
        <w:pStyle w:val="disbody"/>
      </w:pPr>
      <w:r w:rsidRPr="00084B24">
        <w:t>В този смисъл, подкрепящо е определението за стартираща компания на Пол Греъм основател на</w:t>
      </w:r>
      <w:r w:rsidR="002F1AE0" w:rsidRPr="00084B24">
        <w:t xml:space="preserve"> „</w:t>
      </w:r>
      <w:r w:rsidRPr="00084B24">
        <w:t>Y combinator</w:t>
      </w:r>
      <w:r w:rsidR="002F1AE0" w:rsidRPr="00084B24">
        <w:t xml:space="preserve">” </w:t>
      </w:r>
      <w:r w:rsidR="008A7365" w:rsidRPr="00084B24">
        <w:t>–</w:t>
      </w:r>
      <w:r w:rsidR="002F1AE0" w:rsidRPr="00084B24">
        <w:t xml:space="preserve"> „</w:t>
      </w:r>
      <w:r w:rsidRPr="00084B24">
        <w:t>Стартиращата компания е проектирана да расте бързо. Единственото съществено нещо е растеж</w:t>
      </w:r>
      <w:r w:rsidR="00ED1B9B" w:rsidRPr="00084B24">
        <w:t>ът</w:t>
      </w:r>
      <w:r w:rsidRPr="00084B24">
        <w:t>. Всичко друго, което асоциираме със стартиращата компания</w:t>
      </w:r>
      <w:r w:rsidR="00ED1B9B" w:rsidRPr="00084B24">
        <w:t>,</w:t>
      </w:r>
      <w:r w:rsidRPr="00084B24">
        <w:t xml:space="preserve"> произлиза от растежа</w:t>
      </w:r>
      <w:r w:rsidR="002F1AE0" w:rsidRPr="00084B24">
        <w:t xml:space="preserve">” </w:t>
      </w:r>
      <w:r w:rsidRPr="00084B24">
        <w:t xml:space="preserve">(Graham, </w:t>
      </w:r>
      <w:r w:rsidRPr="00D04008">
        <w:rPr>
          <w:highlight w:val="yellow"/>
        </w:rPr>
        <w:t>2012</w:t>
      </w:r>
      <w:r w:rsidRPr="00084B24">
        <w:t xml:space="preserve">). </w:t>
      </w:r>
      <w:r w:rsidR="00ED1B9B" w:rsidRPr="00084B24">
        <w:t>Казано по друг начин</w:t>
      </w:r>
      <w:r w:rsidRPr="00084B24">
        <w:t>, изначално целта включва планиран растеж и бизнес модел.</w:t>
      </w:r>
    </w:p>
    <w:p w14:paraId="5F9C183B" w14:textId="6A144598" w:rsidR="004D4101" w:rsidRPr="00084B24" w:rsidRDefault="004D4101" w:rsidP="004D4101">
      <w:pPr>
        <w:pStyle w:val="disbody"/>
      </w:pPr>
      <w:r w:rsidRPr="00084B24">
        <w:t>Друг критерий, по който можем да отличим стартиращи компании</w:t>
      </w:r>
      <w:r w:rsidR="00DE133D">
        <w:t>,</w:t>
      </w:r>
      <w:r w:rsidRPr="00084B24">
        <w:t xml:space="preserve"> е </w:t>
      </w:r>
      <w:r w:rsidRPr="00084B24">
        <w:rPr>
          <w:b/>
          <w:bCs/>
        </w:rPr>
        <w:t>ориентираността към иновация, нов продукт, нов бизнес модел</w:t>
      </w:r>
      <w:r w:rsidRPr="00084B24">
        <w:t xml:space="preserve">. В литературата по мениджмънт </w:t>
      </w:r>
      <w:r w:rsidR="00DE133D" w:rsidRPr="00DE133D">
        <w:t>може да се намерят</w:t>
      </w:r>
      <w:r w:rsidRPr="00084B24">
        <w:t xml:space="preserve"> </w:t>
      </w:r>
      <w:r w:rsidR="00DE133D">
        <w:t xml:space="preserve">описани </w:t>
      </w:r>
      <w:r w:rsidRPr="00084B24">
        <w:t xml:space="preserve">много форми на предприемаческа активност. Изключваме тези, които заимстват дейност или продукт на друга компания, използват или дублират готов продукт, </w:t>
      </w:r>
      <w:r w:rsidRPr="00084B24">
        <w:lastRenderedPageBreak/>
        <w:t>бизнес модел, технология и търговска марка с високо ниво на покритие, като например представителство, франчайз, бизнес придобиване, копиране на конкурент и други. В настоящия труд се фокусираме над компании със свой продукт и бизнес модел, както и компании, които използват познати компоненти, бизнес модел, процеси, но има степен на уникална комбинация от тях.</w:t>
      </w:r>
    </w:p>
    <w:p w14:paraId="0EC02E0B" w14:textId="67603484" w:rsidR="004908ED" w:rsidRPr="00084B24" w:rsidRDefault="00DE133D" w:rsidP="004D4101">
      <w:pPr>
        <w:pStyle w:val="disbody"/>
      </w:pPr>
      <w:r>
        <w:t>Следващ</w:t>
      </w:r>
      <w:r w:rsidR="004D4101" w:rsidRPr="00084B24">
        <w:t xml:space="preserve"> критерий за отличаване, който </w:t>
      </w:r>
      <w:r w:rsidRPr="00DE133D">
        <w:t>може да се посочи</w:t>
      </w:r>
      <w:r w:rsidR="004679DA" w:rsidRPr="00084B24">
        <w:t>,</w:t>
      </w:r>
      <w:r w:rsidR="004D4101" w:rsidRPr="00084B24">
        <w:t xml:space="preserve"> е </w:t>
      </w:r>
      <w:r w:rsidR="004D4101" w:rsidRPr="00084B24">
        <w:rPr>
          <w:b/>
          <w:bCs/>
        </w:rPr>
        <w:t>видът на продукта – софтуер или продукт, свързан с разработване на софтуер</w:t>
      </w:r>
      <w:r w:rsidR="004D4101" w:rsidRPr="00084B24">
        <w:t xml:space="preserve">. Голяма част от технологичните стартиращи компании имат предмет на дейност продукти, услуги или решения, свързани с разработката на софтуер (Bormans, 2020). За целите на дисертационния труд, използваме </w:t>
      </w:r>
      <w:r w:rsidR="00D4159E" w:rsidRPr="00084B24">
        <w:t xml:space="preserve">класическото </w:t>
      </w:r>
      <w:r w:rsidR="004D4101" w:rsidRPr="00084B24">
        <w:t xml:space="preserve">определение за понятието </w:t>
      </w:r>
      <w:r w:rsidR="00D4159E" w:rsidRPr="00084B24">
        <w:t>„</w:t>
      </w:r>
      <w:r w:rsidR="004D4101" w:rsidRPr="00084B24">
        <w:t>софтуер</w:t>
      </w:r>
      <w:r w:rsidR="00D4159E" w:rsidRPr="00084B24">
        <w:t>”</w:t>
      </w:r>
      <w:r w:rsidR="004D4101" w:rsidRPr="00084B24">
        <w:t xml:space="preserve"> на американската асоциация IEEE. Тя гласи, че софтуерът </w:t>
      </w:r>
      <w:r w:rsidR="004679DA" w:rsidRPr="00084B24">
        <w:t>представлява</w:t>
      </w:r>
      <w:r w:rsidR="004D4101" w:rsidRPr="00084B24">
        <w:t xml:space="preserve"> компютърни програми, процедури, правила и евентуално придружаваща документация, както и данни, отнасящи се до функционирането на компютърна система</w:t>
      </w:r>
      <w:r w:rsidR="00D4159E" w:rsidRPr="00084B24">
        <w:t xml:space="preserve"> (IEEE, 1983)</w:t>
      </w:r>
      <w:r w:rsidR="004D4101" w:rsidRPr="00084B24">
        <w:t xml:space="preserve">. Еквивалентно наименование за софтуер е програмен продукт. Той има специфични свойства, като разнообразие от форми, функции, абстрактност, уникалност, състав, качество, надеждност, производителност и т.н. </w:t>
      </w:r>
    </w:p>
    <w:p w14:paraId="5C2E468E" w14:textId="34192C8D" w:rsidR="004908ED" w:rsidRPr="00084B24" w:rsidRDefault="004D4101" w:rsidP="004D4101">
      <w:pPr>
        <w:pStyle w:val="disbody"/>
      </w:pPr>
      <w:r w:rsidRPr="00084B24">
        <w:t xml:space="preserve">За поставената тема по-интересни са тези характеристики относно процеса на създаването, като уникалност, ресурсоемкост, висок риск и качество, мултидисциплинарност, актуалност и приложимост, поддръжка. Под </w:t>
      </w:r>
      <w:r w:rsidRPr="00084B24">
        <w:rPr>
          <w:b/>
        </w:rPr>
        <w:t>уникалност</w:t>
      </w:r>
      <w:r w:rsidRPr="00084B24">
        <w:t xml:space="preserve"> </w:t>
      </w:r>
      <w:r w:rsidR="00AC14A0" w:rsidRPr="00084B24">
        <w:t>е прието да са разбира</w:t>
      </w:r>
      <w:r w:rsidRPr="00084B24">
        <w:t xml:space="preserve">, че създаването на софтуер изисква значими първоначални усилия преди появата на първи работещ екземпляр, разпространение на дефекти (наричани още бъгове) във всички копия и подмяната на по-стари с по-нови версии. Характеристиката </w:t>
      </w:r>
      <w:r w:rsidRPr="00084B24">
        <w:rPr>
          <w:b/>
        </w:rPr>
        <w:t>ресурсоемкост</w:t>
      </w:r>
      <w:r w:rsidRPr="00084B24">
        <w:t xml:space="preserve"> е налична поради влагане на много усилия, преди да се излезе готово за продажба първото копие. </w:t>
      </w:r>
      <w:r w:rsidRPr="00084B24">
        <w:rPr>
          <w:b/>
        </w:rPr>
        <w:t>Мултидисциплинарност</w:t>
      </w:r>
      <w:r w:rsidRPr="00084B24">
        <w:t xml:space="preserve"> съществува поради необходимостта от различни специалисти. Под висок риск се разбира сложност на производството, пропуски в изисквания и </w:t>
      </w:r>
      <w:r w:rsidRPr="00084B24">
        <w:lastRenderedPageBreak/>
        <w:t xml:space="preserve">качество на продукт, неспазване на срок за доставка и други. </w:t>
      </w:r>
    </w:p>
    <w:p w14:paraId="025A8227" w14:textId="0319BBCA" w:rsidR="004D4101" w:rsidRPr="00084B24" w:rsidRDefault="004D4101" w:rsidP="004D4101">
      <w:pPr>
        <w:pStyle w:val="disbody"/>
      </w:pPr>
      <w:r w:rsidRPr="00084B24">
        <w:t xml:space="preserve">Под </w:t>
      </w:r>
      <w:r w:rsidRPr="00084B24">
        <w:rPr>
          <w:b/>
          <w:bCs/>
        </w:rPr>
        <w:t>качество</w:t>
      </w:r>
      <w:r w:rsidRPr="00084B24">
        <w:t xml:space="preserve"> </w:t>
      </w:r>
      <w:r w:rsidR="00AC14A0" w:rsidRPr="00084B24">
        <w:t>следва да са разбира</w:t>
      </w:r>
      <w:r w:rsidRPr="00084B24">
        <w:t xml:space="preserve"> огромният комплекс от изисквания към продукта, за да бъде актуален на тенденции, стандарти, практики и потребителски изисквания. Под </w:t>
      </w:r>
      <w:r w:rsidRPr="00084B24">
        <w:rPr>
          <w:b/>
          <w:bCs/>
        </w:rPr>
        <w:t>актуалност и поддръжка</w:t>
      </w:r>
      <w:r w:rsidRPr="00084B24">
        <w:t xml:space="preserve"> имаме предвид, че всеки софтуер съществува в дадена среда и с оглед на интензивното развитие на иновациите и софтуера, следва да поддържа актуално по-нови версии за намерени бъгове, уязвимости, нови тенденции и актуализирани версии в хардуера и софтуера, от които зависи. </w:t>
      </w:r>
    </w:p>
    <w:p w14:paraId="653FC92A" w14:textId="531AA3D9" w:rsidR="004D4101" w:rsidRPr="00084B24" w:rsidRDefault="004D4101" w:rsidP="004D4101">
      <w:pPr>
        <w:pStyle w:val="disbody"/>
      </w:pPr>
      <w:r w:rsidRPr="00084B24">
        <w:t xml:space="preserve">Като последен критерий приемаме </w:t>
      </w:r>
      <w:r w:rsidRPr="00084B24">
        <w:rPr>
          <w:b/>
          <w:bCs/>
        </w:rPr>
        <w:t>същността на създателите на стартиращи компании</w:t>
      </w:r>
      <w:r w:rsidR="008A7365" w:rsidRPr="00084B24">
        <w:rPr>
          <w:b/>
          <w:bCs/>
        </w:rPr>
        <w:t xml:space="preserve"> – </w:t>
      </w:r>
      <w:r w:rsidRPr="00084B24">
        <w:rPr>
          <w:b/>
          <w:bCs/>
        </w:rPr>
        <w:t>един или повече предприемачи</w:t>
      </w:r>
      <w:r w:rsidRPr="00084B24">
        <w:t xml:space="preserve">. За краткост ползваме термина </w:t>
      </w:r>
      <w:r w:rsidR="00AC14A0" w:rsidRPr="00084B24">
        <w:t>„</w:t>
      </w:r>
      <w:r w:rsidRPr="00084B24">
        <w:t>предприемач</w:t>
      </w:r>
      <w:r w:rsidR="00AC14A0" w:rsidRPr="00084B24">
        <w:t>”</w:t>
      </w:r>
      <w:r w:rsidRPr="00084B24">
        <w:t xml:space="preserve"> и за едно лице и за екип предприемачи. В някои източници се ползва и понятието</w:t>
      </w:r>
      <w:r w:rsidR="002F1AE0" w:rsidRPr="00084B24">
        <w:t xml:space="preserve"> „</w:t>
      </w:r>
      <w:r w:rsidRPr="00084B24">
        <w:t>основатели</w:t>
      </w:r>
      <w:r w:rsidR="002F1AE0" w:rsidRPr="00084B24">
        <w:t>”.</w:t>
      </w:r>
      <w:r w:rsidRPr="00084B24">
        <w:t xml:space="preserve"> Ролята на предприемача е ключова при създаването и функционирането на технологични стартиращи компании. Има редица изследвания (Manev et al., 2012; Prohorovs et al., 2019; Bormans, 2020; Santisteban et al., 2021; Marconatto et al., 2021), които доказват, че основният фактор за успех </w:t>
      </w:r>
      <w:r w:rsidR="004679DA" w:rsidRPr="00084B24">
        <w:t xml:space="preserve">и растеж </w:t>
      </w:r>
      <w:r w:rsidRPr="00084B24">
        <w:t>на микро, малки и средни предприятия е свързан с предприемача и неговите</w:t>
      </w:r>
      <w:r w:rsidR="00DE133D">
        <w:t>:</w:t>
      </w:r>
      <w:r w:rsidRPr="00084B24">
        <w:t xml:space="preserve"> личн</w:t>
      </w:r>
      <w:r w:rsidR="00DE133D">
        <w:t>а</w:t>
      </w:r>
      <w:r w:rsidRPr="00084B24">
        <w:t xml:space="preserve"> цел, мотивация, ориентация към пазара, способност за растеж и професионално управление, контактите и социалните мрежи. Това доказва допълнително важността и актуалността на настоящата теза, и необходимостта от знание и инструментариум, като специфична </w:t>
      </w:r>
      <w:r w:rsidR="006F33C4">
        <w:t>софтуерна</w:t>
      </w:r>
      <w:r w:rsidRPr="00084B24">
        <w:t xml:space="preserve"> система, която да подпомага управлението на стартиращата компания. В някои случаи предприемачите са мениджъри от голяма компания, на които се възлага развитието на изцяло ново поделение за работа в дадената насока и се използват сходни подходи за развитие.</w:t>
      </w:r>
    </w:p>
    <w:p w14:paraId="4B780161" w14:textId="6181ADCB" w:rsidR="009B752E" w:rsidRPr="00084B24" w:rsidRDefault="004D4101" w:rsidP="004D4101">
      <w:pPr>
        <w:pStyle w:val="disbody"/>
      </w:pPr>
      <w:r w:rsidRPr="00084B24">
        <w:t xml:space="preserve">Когато споменаваме продукт, за целите на настоящата дисертация ние имаме предвид обобщено понятие като резултат от дейността на компанията. То може да приема различни форми. В литературата за иновации, стартиращи компании, бизнес моделиране има различни термини. Такива са продукт (Ries, 2011), решение (Maurya, 2012), услуга, </w:t>
      </w:r>
      <w:r w:rsidRPr="00084B24">
        <w:lastRenderedPageBreak/>
        <w:t xml:space="preserve">стойност или стойност за потребителя (Blank, 2013; Morgan </w:t>
      </w:r>
      <w:r w:rsidR="009B752E" w:rsidRPr="00084B24">
        <w:t>&amp;</w:t>
      </w:r>
      <w:r w:rsidRPr="00084B24">
        <w:t xml:space="preserve"> Licker, 2020). За да се избегне това разминаване, използваме обобщеното понятие</w:t>
      </w:r>
      <w:r w:rsidR="002F1AE0" w:rsidRPr="00084B24">
        <w:t xml:space="preserve"> „</w:t>
      </w:r>
      <w:r w:rsidRPr="00084B24">
        <w:t>продукт</w:t>
      </w:r>
      <w:r w:rsidR="002F1AE0" w:rsidRPr="00084B24">
        <w:t xml:space="preserve">” </w:t>
      </w:r>
      <w:r w:rsidRPr="00084B24">
        <w:t xml:space="preserve">като резултат от иновационния процес за стартираща софтуерна компания. </w:t>
      </w:r>
    </w:p>
    <w:p w14:paraId="7E2213A2" w14:textId="16687B9D" w:rsidR="003220C9" w:rsidRDefault="003220C9" w:rsidP="004D4101">
      <w:pPr>
        <w:pStyle w:val="disbody"/>
      </w:pPr>
    </w:p>
    <w:p w14:paraId="0278D018" w14:textId="2E0B1D3B" w:rsidR="004D4101" w:rsidRPr="003220C9" w:rsidRDefault="003220C9" w:rsidP="003220C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338E9F3C" w14:textId="5E0F5072" w:rsidR="004D4101" w:rsidRPr="00084B24" w:rsidRDefault="00F90387" w:rsidP="0048613E">
      <w:pPr>
        <w:pStyle w:val="disbody"/>
      </w:pPr>
      <w:r w:rsidRPr="00084B24">
        <w:t>За понятието</w:t>
      </w:r>
      <w:r w:rsidR="004D4101" w:rsidRPr="00084B24">
        <w:t xml:space="preserve"> </w:t>
      </w:r>
      <w:r w:rsidR="00E76EE4" w:rsidRPr="00084B24">
        <w:t>„</w:t>
      </w:r>
      <w:r w:rsidR="004D4101" w:rsidRPr="00084B24">
        <w:t>софтуерни продукти</w:t>
      </w:r>
      <w:r w:rsidR="00E76EE4" w:rsidRPr="00084B24">
        <w:t>”</w:t>
      </w:r>
      <w:r w:rsidR="004D4101" w:rsidRPr="00084B24">
        <w:t xml:space="preserve"> </w:t>
      </w:r>
      <w:r w:rsidR="00E76EE4" w:rsidRPr="00084B24">
        <w:t xml:space="preserve">(software product) </w:t>
      </w:r>
      <w:r w:rsidRPr="00084B24">
        <w:t>приемаме</w:t>
      </w:r>
      <w:r w:rsidR="004D4101" w:rsidRPr="00084B24">
        <w:t xml:space="preserve"> определението на IEEE </w:t>
      </w:r>
      <w:r w:rsidRPr="00084B24">
        <w:t xml:space="preserve">– </w:t>
      </w:r>
      <w:r w:rsidR="004D4101" w:rsidRPr="00084B24">
        <w:t xml:space="preserve">съвкупност от компютърни програми, процедури, правила и евентуално придружаваща документация, както и данни отнасящи се до функционирането на </w:t>
      </w:r>
      <w:r w:rsidRPr="00084B24">
        <w:t xml:space="preserve">една </w:t>
      </w:r>
      <w:r w:rsidR="004D4101" w:rsidRPr="00084B24">
        <w:t>компютърна система</w:t>
      </w:r>
      <w:r w:rsidR="00D4159E" w:rsidRPr="00084B24">
        <w:t xml:space="preserve"> (IEEE, 1990)</w:t>
      </w:r>
      <w:r w:rsidR="004D4101" w:rsidRPr="00084B24">
        <w:t xml:space="preserve">. Дейността на технологичната стартираща компания включва спецификация, разработка, внедряване, продажба, поддръжка на софтуер, както и услуги за него, но акцентът е на производството и поддръжката. </w:t>
      </w:r>
    </w:p>
    <w:p w14:paraId="25872E46" w14:textId="3A14B7B8" w:rsidR="004908ED" w:rsidRPr="00084B24" w:rsidRDefault="00633BB9" w:rsidP="004D4101">
      <w:pPr>
        <w:pStyle w:val="disbody"/>
      </w:pPr>
      <w:r>
        <w:t>Софтуерният п</w:t>
      </w:r>
      <w:r w:rsidR="004D4101" w:rsidRPr="00084B24">
        <w:t xml:space="preserve">родукт за външен клиент е по възложен проект (от </w:t>
      </w:r>
      <w:r w:rsidR="002D05AB" w:rsidRPr="00084B24">
        <w:t>директен</w:t>
      </w:r>
      <w:r w:rsidR="004D4101" w:rsidRPr="00084B24">
        <w:t xml:space="preserve"> контакт, търг, надстройка на друг разработен продукт, експеримент, други). Често </w:t>
      </w:r>
      <w:r w:rsidR="005074A7" w:rsidRPr="00084B24">
        <w:t xml:space="preserve">подобни </w:t>
      </w:r>
      <w:r w:rsidR="004D4101" w:rsidRPr="00084B24">
        <w:t xml:space="preserve">проекти се поемат от технологични стартиращи компании с цел да се провери идея, да се съберат изисквания за продукт, да се изучи клиента с цел последваща повторяемост и стандартизация. Параметрите се определят в договор преди същинската работа по проекта. Обхватът и спецификацията се задават от клиента или </w:t>
      </w:r>
      <w:r w:rsidR="005074A7" w:rsidRPr="00084B24">
        <w:t xml:space="preserve">се </w:t>
      </w:r>
      <w:r w:rsidR="004D4101" w:rsidRPr="00084B24">
        <w:t xml:space="preserve">изготвят от аналитик в технологичната стартираща компания. </w:t>
      </w:r>
    </w:p>
    <w:p w14:paraId="7F1CE8CF" w14:textId="3E5883B1" w:rsidR="004D4101" w:rsidRPr="00084B24" w:rsidRDefault="00C26C91" w:rsidP="004D4101">
      <w:pPr>
        <w:pStyle w:val="disbody"/>
      </w:pPr>
      <w:r>
        <w:t>Понякога</w:t>
      </w:r>
      <w:r w:rsidR="004D4101" w:rsidRPr="00084B24">
        <w:t xml:space="preserve"> обхватът </w:t>
      </w:r>
      <w:r>
        <w:t xml:space="preserve">на заданието </w:t>
      </w:r>
      <w:r w:rsidR="004D4101" w:rsidRPr="00084B24">
        <w:t>не е дефиниран</w:t>
      </w:r>
      <w:r w:rsidR="00645E6A">
        <w:t xml:space="preserve">о </w:t>
      </w:r>
      <w:r w:rsidR="00645E6A" w:rsidRPr="00645E6A">
        <w:t>всестранно и изчерпателно</w:t>
      </w:r>
      <w:r w:rsidR="004D4101" w:rsidRPr="00084B24">
        <w:t xml:space="preserve"> в договора, </w:t>
      </w:r>
      <w:r w:rsidR="00645E6A">
        <w:t xml:space="preserve">тъй като </w:t>
      </w:r>
      <w:r w:rsidR="00242EF4">
        <w:t>при началните етапи</w:t>
      </w:r>
      <w:r w:rsidR="00645E6A">
        <w:t xml:space="preserve"> </w:t>
      </w:r>
      <w:r w:rsidR="004D4101" w:rsidRPr="00084B24">
        <w:t xml:space="preserve">негови части не могат да се дефинират изцяло или са описани без детайли. </w:t>
      </w:r>
      <w:r>
        <w:t>На база личен опит можем да твърдим, че н</w:t>
      </w:r>
      <w:r w:rsidR="004D4101" w:rsidRPr="00084B24">
        <w:t xml:space="preserve">ерядко клиентът желае да промени / допълни изисквания, когато види </w:t>
      </w:r>
      <w:r w:rsidR="004140CB" w:rsidRPr="00084B24">
        <w:t>начин</w:t>
      </w:r>
      <w:r w:rsidR="00242EF4">
        <w:t>а</w:t>
      </w:r>
      <w:r w:rsidR="004140CB" w:rsidRPr="00084B24">
        <w:t xml:space="preserve">, по който </w:t>
      </w:r>
      <w:r w:rsidR="004D4101" w:rsidRPr="00084B24">
        <w:t>действа софтуер</w:t>
      </w:r>
      <w:r w:rsidR="00242EF4">
        <w:t>ът</w:t>
      </w:r>
      <w:r w:rsidR="004D4101" w:rsidRPr="00084B24">
        <w:t>, или дадените изисквания не са адекватни. Нивото на качество се задава индивидуално за проекта</w:t>
      </w:r>
      <w:r w:rsidR="006364DF" w:rsidRPr="00084B24">
        <w:t xml:space="preserve"> </w:t>
      </w:r>
      <w:r w:rsidR="002F3447" w:rsidRPr="00084B24">
        <w:t>(Janes et al., 2017; Desyatirikova et al., 2017; Khosravi &amp; Nilashi, 2018; Jain et al., 2019; Kaur, 2020)</w:t>
      </w:r>
      <w:r w:rsidR="00F90387" w:rsidRPr="00084B24">
        <w:t>, като т</w:t>
      </w:r>
      <w:r w:rsidR="004D4101" w:rsidRPr="00084B24">
        <w:t xml:space="preserve">о може да е </w:t>
      </w:r>
      <w:r w:rsidR="00F90387" w:rsidRPr="00084B24">
        <w:t>индивидуално уговорено</w:t>
      </w:r>
      <w:r w:rsidR="004D4101" w:rsidRPr="00084B24">
        <w:t xml:space="preserve"> между компаниите, </w:t>
      </w:r>
      <w:r w:rsidR="00F90387" w:rsidRPr="00084B24">
        <w:t xml:space="preserve">или да е на базата на </w:t>
      </w:r>
      <w:r w:rsidR="004D4101" w:rsidRPr="00084B24">
        <w:t xml:space="preserve">национален или международен стандарт. Времето </w:t>
      </w:r>
      <w:r w:rsidR="0058600F" w:rsidRPr="00084B24">
        <w:t xml:space="preserve">за изпълнение </w:t>
      </w:r>
      <w:r w:rsidR="004D4101" w:rsidRPr="00084B24">
        <w:t xml:space="preserve">на проекта може да е различно, но според </w:t>
      </w:r>
      <w:r w:rsidR="00006851" w:rsidRPr="00084B24">
        <w:t>според нас,</w:t>
      </w:r>
      <w:r w:rsidR="004D4101" w:rsidRPr="00084B24">
        <w:t xml:space="preserve"> обичайно е от една седмица до една година. По ограниченията за обхват, цена и време, проектите могат да се </w:t>
      </w:r>
      <w:r w:rsidR="004D4101" w:rsidRPr="00084B24">
        <w:lastRenderedPageBreak/>
        <w:t>разделят например на: фиксирани като обхват, цена и време; фиксирани</w:t>
      </w:r>
      <w:r w:rsidR="00C91F26">
        <w:t>, но</w:t>
      </w:r>
      <w:r w:rsidR="004D4101" w:rsidRPr="00084B24">
        <w:t xml:space="preserve"> с опцията </w:t>
      </w:r>
      <w:r w:rsidR="00C91F26">
        <w:t xml:space="preserve">за </w:t>
      </w:r>
      <w:r w:rsidR="004D4101" w:rsidRPr="00084B24">
        <w:t xml:space="preserve">промени в изискванията </w:t>
      </w:r>
      <w:r w:rsidR="00C91F26">
        <w:t>за</w:t>
      </w:r>
      <w:r w:rsidR="004D4101" w:rsidRPr="00084B24">
        <w:t xml:space="preserve"> време и цена; и променливи по обхват, време, цена на база изразходван ресурс.</w:t>
      </w:r>
    </w:p>
    <w:p w14:paraId="1B331185" w14:textId="0F4A95EF" w:rsidR="004D4101" w:rsidRPr="00084B24" w:rsidRDefault="004D4101" w:rsidP="004D4101">
      <w:pPr>
        <w:pStyle w:val="disbody"/>
      </w:pPr>
      <w:r w:rsidRPr="00084B24">
        <w:t xml:space="preserve">Индивидуалните услуги са еднократно действие и услуга за определен клиент (външен възложител). Те са извън обсега на настоящето изследване. В някои случаи, когато услугата е по-сложна, </w:t>
      </w:r>
      <w:r w:rsidR="003D7451" w:rsidRPr="003D7451">
        <w:t>те може</w:t>
      </w:r>
      <w:r w:rsidRPr="00084B24">
        <w:t xml:space="preserve"> да се интерпретират като работа по проект </w:t>
      </w:r>
      <w:r w:rsidR="003D7451">
        <w:t>н</w:t>
      </w:r>
      <w:r w:rsidRPr="00084B24">
        <w:t>а външен клиент. Разликата е, че става дума за услуги по настройка, внедряване или интеграция на съществуващ продукт (собствен, от външен проект или на трета страна).</w:t>
      </w:r>
    </w:p>
    <w:p w14:paraId="1133CCD9" w14:textId="77777777" w:rsidR="004D4101" w:rsidRPr="00084B24" w:rsidRDefault="004D4101" w:rsidP="004D4101">
      <w:pPr>
        <w:pStyle w:val="disbody"/>
      </w:pPr>
      <w:r w:rsidRPr="00084B24">
        <w:t xml:space="preserve">Поддръжката на продукт е обичайно за определени в договор срок и задължения. Тя може да е постоянна с наблюдение или поддръжка при заявен проблем от клиента. Отличителното е, че се работи регулярно по мониторинг или по оплаквания за дефекти. Може да включва и минимално усъвършенстване на продукт. </w:t>
      </w:r>
    </w:p>
    <w:p w14:paraId="74357ADA" w14:textId="1E08A418" w:rsidR="008365C0" w:rsidRPr="00084B24" w:rsidRDefault="008365C0" w:rsidP="004D4101">
      <w:pPr>
        <w:pStyle w:val="disbody"/>
      </w:pPr>
      <w:r w:rsidRPr="00084B24">
        <w:t xml:space="preserve">Можем да обобщим, че поддръжката е свързана с осигуряване на нормална работа на изграден и внедрен продукт, а </w:t>
      </w:r>
      <w:r w:rsidR="003C585B" w:rsidRPr="00084B24">
        <w:t>съпровождането</w:t>
      </w:r>
      <w:r w:rsidRPr="00084B24">
        <w:t xml:space="preserve"> </w:t>
      </w:r>
      <w:r w:rsidR="004D4101" w:rsidRPr="00084B24">
        <w:t>е свързан</w:t>
      </w:r>
      <w:r w:rsidR="003C585B" w:rsidRPr="00084B24">
        <w:t>о</w:t>
      </w:r>
      <w:r w:rsidR="004D4101" w:rsidRPr="00084B24">
        <w:t xml:space="preserve"> с внасяне на промени за коригиране на установени грешки, адаптация към нова среда, операционна система, хардуер, за подобрение на съществуващи и добавяне на нови функционални възможности.</w:t>
      </w:r>
      <w:r w:rsidR="00665028" w:rsidRPr="00084B24">
        <w:t xml:space="preserve"> Много често значението на съпровождането се пренебрегва от специалистите по информационни технологии, тъй като те предпочитат да работят по създаването на нов софтуер</w:t>
      </w:r>
      <w:r w:rsidR="003C585B" w:rsidRPr="00084B24">
        <w:t xml:space="preserve"> (на база личен опит)</w:t>
      </w:r>
      <w:r w:rsidR="00665028" w:rsidRPr="00084B24">
        <w:t>.</w:t>
      </w:r>
    </w:p>
    <w:p w14:paraId="64812765" w14:textId="3C354B5D" w:rsidR="00C644F6" w:rsidRPr="00084B24" w:rsidRDefault="004D4101" w:rsidP="004D4101">
      <w:pPr>
        <w:pStyle w:val="disbody"/>
      </w:pPr>
      <w:r w:rsidRPr="00084B24">
        <w:t xml:space="preserve"> </w:t>
      </w:r>
      <w:r w:rsidR="00006851" w:rsidRPr="00084B24">
        <w:t xml:space="preserve">Според нас, </w:t>
      </w:r>
      <w:r w:rsidR="008365C0" w:rsidRPr="00084B24">
        <w:t xml:space="preserve">при съпровождането </w:t>
      </w:r>
      <w:r w:rsidR="00006851" w:rsidRPr="00084B24">
        <w:t>е подходящо да се</w:t>
      </w:r>
      <w:r w:rsidRPr="00084B24">
        <w:t xml:space="preserve"> добави регулярното наблюдение и документ</w:t>
      </w:r>
      <w:r w:rsidR="003C585B" w:rsidRPr="00084B24">
        <w:t>иране</w:t>
      </w:r>
      <w:r w:rsidRPr="00084B24">
        <w:t xml:space="preserve">, които имат за цел да се </w:t>
      </w:r>
      <w:r w:rsidR="003C585B" w:rsidRPr="00084B24">
        <w:t>проследява</w:t>
      </w:r>
      <w:r w:rsidRPr="00084B24">
        <w:t xml:space="preserve"> функционирането на продукта, установяване на нередности и </w:t>
      </w:r>
      <w:r w:rsidR="003C585B" w:rsidRPr="00084B24">
        <w:t>описване</w:t>
      </w:r>
      <w:r w:rsidRPr="00084B24">
        <w:t xml:space="preserve"> на промените. Основни задачи са:</w:t>
      </w:r>
    </w:p>
    <w:p w14:paraId="00727D68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азучаване на продукт, изготвяне на документация за поддръжка, обучение;</w:t>
      </w:r>
    </w:p>
    <w:p w14:paraId="3ADD4CCA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егулярно наблюдение на поддържания софтуер;</w:t>
      </w:r>
    </w:p>
    <w:p w14:paraId="2D199167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риемане на оплаквания от клиенти и комуникация с тях;</w:t>
      </w:r>
    </w:p>
    <w:p w14:paraId="14D9C28B" w14:textId="77777777" w:rsidR="00C644F6" w:rsidRPr="00084B24" w:rsidRDefault="00C644F6" w:rsidP="004D4101">
      <w:pPr>
        <w:pStyle w:val="disbody"/>
      </w:pPr>
      <w:r w:rsidRPr="00084B24">
        <w:lastRenderedPageBreak/>
        <w:t xml:space="preserve">– </w:t>
      </w:r>
      <w:r w:rsidR="004D4101" w:rsidRPr="00084B24">
        <w:t>Анализ на проблемите, проектиране на измененията, програмиране и тестване;</w:t>
      </w:r>
    </w:p>
    <w:p w14:paraId="63549A9F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Интегриране и системно тестване на продукта;</w:t>
      </w:r>
    </w:p>
    <w:p w14:paraId="08E93910" w14:textId="3FBCC238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Описване на промените в експлоатационна и съпровождаща документация;</w:t>
      </w:r>
    </w:p>
    <w:p w14:paraId="763EC359" w14:textId="2BA16D42" w:rsidR="004D4101" w:rsidRPr="00084B24" w:rsidRDefault="004D4101" w:rsidP="004D4101">
      <w:pPr>
        <w:pStyle w:val="disbody"/>
      </w:pPr>
      <w:r w:rsidRPr="00084B24">
        <w:t xml:space="preserve">Поддръжката </w:t>
      </w:r>
      <w:r w:rsidR="003C585B" w:rsidRPr="00084B24">
        <w:t>и съпровождането са</w:t>
      </w:r>
      <w:r w:rsidRPr="00084B24">
        <w:t xml:space="preserve"> трудоемк</w:t>
      </w:r>
      <w:r w:rsidR="003C585B" w:rsidRPr="00084B24">
        <w:t>и</w:t>
      </w:r>
      <w:r w:rsidRPr="00084B24">
        <w:t xml:space="preserve"> дейност</w:t>
      </w:r>
      <w:r w:rsidR="003C585B" w:rsidRPr="00084B24">
        <w:t>и</w:t>
      </w:r>
      <w:r w:rsidRPr="00084B24">
        <w:t>, поради което са създадени множество средства за автоматизация, като модулно и интеграционно тестване, управление на конфигурации, документиране, интегрирани и лесно адаптируеми среди за разработка, и други.</w:t>
      </w:r>
    </w:p>
    <w:p w14:paraId="588CF32F" w14:textId="79B1CEC0" w:rsidR="00C644F6" w:rsidRPr="00084B24" w:rsidRDefault="004D4101" w:rsidP="004D4101">
      <w:pPr>
        <w:pStyle w:val="disbody"/>
      </w:pPr>
      <w:r w:rsidRPr="00084B24">
        <w:t xml:space="preserve">Специфични изисквания към управлението по повод на мотивацията на човешките ресурси и важността на първата група, идва от търсения резултат – качествен нов продаваем продукт. Тук трябва да отчетем и ролята на обучението, което </w:t>
      </w:r>
      <w:r w:rsidR="00006851" w:rsidRPr="00084B24">
        <w:t>можем да разделим</w:t>
      </w:r>
      <w:r w:rsidRPr="00084B24">
        <w:t xml:space="preserve"> в три групи:</w:t>
      </w:r>
    </w:p>
    <w:p w14:paraId="1A9B2446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за професионални умения, технологии и новости за конкретна среда;</w:t>
      </w:r>
    </w:p>
    <w:p w14:paraId="5D213F45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в адекватни подходи, методи, техники за усъвършенстване процеса на разработка;</w:t>
      </w:r>
    </w:p>
    <w:p w14:paraId="06DC10BC" w14:textId="5F852C7B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одобрение на работа чрез самообучение (обратна връзка и натрупване на опит).</w:t>
      </w:r>
    </w:p>
    <w:p w14:paraId="437AA7AE" w14:textId="3BEB5CCE" w:rsidR="004D4101" w:rsidRPr="00084B24" w:rsidRDefault="004D4101" w:rsidP="004D4101">
      <w:pPr>
        <w:pStyle w:val="disbody"/>
      </w:pPr>
      <w:r w:rsidRPr="00084B24">
        <w:t>Технологичното развитие на средствата за разработка, за автоматизация в програмиране и тестване изместват фокуса на дейностите и уменията. Затова, трябват не просто програмисти, а съзидателни личности, готови на автономност, отговорност и постоянно обучение. Счита се, че за да се работи успешно в бизнеса, трябва определена ценностна система и култура</w:t>
      </w:r>
      <w:r w:rsidR="004C209D" w:rsidRPr="00084B24">
        <w:t>. Т</w:t>
      </w:r>
      <w:r w:rsidRPr="00084B24">
        <w:t>ова поставя важния</w:t>
      </w:r>
      <w:r w:rsidR="004C209D" w:rsidRPr="00084B24">
        <w:t>т</w:t>
      </w:r>
      <w:r w:rsidRPr="00084B24">
        <w:t xml:space="preserve"> въпрос за подбора на екип. В този смисъл, </w:t>
      </w:r>
      <w:r w:rsidR="003D7451">
        <w:t>усилията на</w:t>
      </w:r>
      <w:r w:rsidRPr="00084B24">
        <w:t xml:space="preserve"> български</w:t>
      </w:r>
      <w:r w:rsidR="003D7451">
        <w:t>те</w:t>
      </w:r>
      <w:r w:rsidRPr="00084B24">
        <w:t xml:space="preserve"> технологични стартиращи компании </w:t>
      </w:r>
      <w:r w:rsidR="003D7451">
        <w:t>трябва да са насочени към</w:t>
      </w:r>
      <w:r w:rsidRPr="00084B24">
        <w:t xml:space="preserve"> избяг</w:t>
      </w:r>
      <w:r w:rsidR="003D7451">
        <w:t>ване</w:t>
      </w:r>
      <w:r w:rsidRPr="00084B24">
        <w:t xml:space="preserve"> и пре</w:t>
      </w:r>
      <w:r w:rsidR="003D7451">
        <w:t>одоляване на</w:t>
      </w:r>
      <w:r w:rsidRPr="00084B24">
        <w:t xml:space="preserve"> негативни черти на българската култура. Например, възможно е при типичната мотивационна структура, след постигане на безопасност, да следва ред на добрите връзки и поддържане на статуквото, т.е. липса на </w:t>
      </w:r>
      <w:r w:rsidRPr="00084B24">
        <w:lastRenderedPageBreak/>
        <w:t>мотивация за поемане на риск, новаторство и акцент над качеството.</w:t>
      </w:r>
    </w:p>
    <w:p w14:paraId="44E58492" w14:textId="644A74A2" w:rsidR="004D4101" w:rsidRPr="00084B24" w:rsidRDefault="004D4101" w:rsidP="004D4101">
      <w:pPr>
        <w:pStyle w:val="disbody"/>
      </w:pPr>
      <w:r w:rsidRPr="00084B24">
        <w:t xml:space="preserve">Въпросът с ефективното </w:t>
      </w:r>
      <w:r w:rsidRPr="00084B24">
        <w:rPr>
          <w:b/>
          <w:bCs/>
        </w:rPr>
        <w:t>управление на финансовите ресурси</w:t>
      </w:r>
      <w:r w:rsidRPr="00084B24">
        <w:t xml:space="preserve"> стои пред всяка компания. Особена тежест има при технологичната стартираща компания, тъй като обичайно </w:t>
      </w:r>
      <w:r w:rsidR="00B63117">
        <w:t>в началото разполага с ограничени</w:t>
      </w:r>
      <w:r w:rsidRPr="00084B24">
        <w:t xml:space="preserve"> </w:t>
      </w:r>
      <w:r w:rsidR="00B63117">
        <w:t>финансови ресурси</w:t>
      </w:r>
      <w:r w:rsidRPr="00084B24">
        <w:t xml:space="preserve"> и не може да разчита на </w:t>
      </w:r>
      <w:r w:rsidR="00B63117">
        <w:t>тях</w:t>
      </w:r>
      <w:r w:rsidRPr="00084B24">
        <w:t xml:space="preserve"> като съществено конкурентно предимство. Нещо повече</w:t>
      </w:r>
      <w:r w:rsidR="008A7365" w:rsidRPr="00084B24">
        <w:t xml:space="preserve"> – </w:t>
      </w:r>
      <w:r w:rsidRPr="00084B24">
        <w:t>при разработка и промоциране на нови продукти компанията рядко може да разчита на дългосрочно солидно финансиране. Затова доброто финансово управление и управление на разработката е належащо, а то е неразривно свързано с доброто управление на човешките ресурси.</w:t>
      </w:r>
    </w:p>
    <w:p w14:paraId="7E80EE26" w14:textId="4C47C414" w:rsidR="004908ED" w:rsidRPr="00084B24" w:rsidRDefault="004D4101" w:rsidP="004D4101">
      <w:pPr>
        <w:pStyle w:val="disbody"/>
      </w:pPr>
      <w:r w:rsidRPr="00084B24">
        <w:t xml:space="preserve">Както посочват </w:t>
      </w:r>
      <w:r w:rsidR="00B63117">
        <w:t>редица</w:t>
      </w:r>
      <w:r w:rsidRPr="00084B24">
        <w:t xml:space="preserve"> автори (</w:t>
      </w:r>
      <w:r w:rsidR="00A105CD" w:rsidRPr="00084B24">
        <w:t>Duff, 2013; Martin, 2017; Jolselt, 2019</w:t>
      </w:r>
      <w:r w:rsidRPr="00084B24">
        <w:t>) обществото навлезе в ера, наречена информационно общество. Тя се характеризира с изравняване ролята на информацията с другите ресурси, широк достъп на всеки член от обществото до информационни ресурси (без класифицираните), условия за по-пълно</w:t>
      </w:r>
      <w:r w:rsidR="00B63117">
        <w:t>ценно</w:t>
      </w:r>
      <w:r w:rsidRPr="00084B24">
        <w:t xml:space="preserve"> </w:t>
      </w:r>
      <w:r w:rsidR="00B63117">
        <w:t>използване</w:t>
      </w:r>
      <w:r w:rsidRPr="00084B24">
        <w:t xml:space="preserve"> на човешките интелектуални способности. Това изисква информатизация на управлението на стопанските системи с цел въвеждане на нова форма на управление с по-висока ефективност и оптимизиране на процеси. </w:t>
      </w:r>
    </w:p>
    <w:p w14:paraId="18FE3E3F" w14:textId="2EC8C7E7" w:rsidR="004D4101" w:rsidRPr="00084B24" w:rsidRDefault="004D4101" w:rsidP="004D4101">
      <w:pPr>
        <w:pStyle w:val="disbody"/>
        <w:rPr>
          <w:szCs w:val="28"/>
        </w:rPr>
      </w:pPr>
      <w:r w:rsidRPr="00084B24">
        <w:t xml:space="preserve">Съществуват различни </w:t>
      </w:r>
      <w:r w:rsidRPr="00633BB9">
        <w:rPr>
          <w:b/>
          <w:bCs/>
        </w:rPr>
        <w:t>методологии за разработка на софтуер</w:t>
      </w:r>
      <w:r w:rsidRPr="00084B24">
        <w:t>, подходящи за стартиращ бизнес. Интерес представляват т.нар.</w:t>
      </w:r>
      <w:r w:rsidR="002F1AE0" w:rsidRPr="00084B24">
        <w:t xml:space="preserve"> „</w:t>
      </w:r>
      <w:r w:rsidRPr="00084B24">
        <w:rPr>
          <w:szCs w:val="28"/>
        </w:rPr>
        <w:t>леки методологии</w:t>
      </w:r>
      <w:r w:rsidR="002F1AE0" w:rsidRPr="00084B24">
        <w:t>”,</w:t>
      </w:r>
      <w:r w:rsidRPr="00084B24">
        <w:rPr>
          <w:szCs w:val="28"/>
        </w:rPr>
        <w:t xml:space="preserve"> които </w:t>
      </w:r>
      <w:r w:rsidRPr="00084B24">
        <w:t xml:space="preserve">по същество </w:t>
      </w:r>
      <w:r w:rsidRPr="00084B24">
        <w:rPr>
          <w:szCs w:val="28"/>
        </w:rPr>
        <w:t>са опростени и с ниско ниво формализация и верификация (Филипова и др., 2017).</w:t>
      </w:r>
    </w:p>
    <w:p w14:paraId="6CA6B2C1" w14:textId="033981B1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 за методологии, които са и в същото време популярни сред специалисти, разработващи софтуер</w:t>
      </w:r>
      <w:r w:rsidR="006B5040" w:rsidRPr="00084B24">
        <w:rPr>
          <w:szCs w:val="28"/>
        </w:rPr>
        <w:t>,</w:t>
      </w:r>
      <w:r w:rsidRPr="00084B24">
        <w:rPr>
          <w:szCs w:val="28"/>
        </w:rPr>
        <w:t xml:space="preserve"> са SCRUM (Fowler, 2019) и XP (</w:t>
      </w:r>
      <w:r w:rsidR="004E00D8">
        <w:rPr>
          <w:szCs w:val="28"/>
          <w:lang w:val="en-US"/>
        </w:rPr>
        <w:t>eX</w:t>
      </w:r>
      <w:r w:rsidRPr="00084B24">
        <w:rPr>
          <w:szCs w:val="28"/>
        </w:rPr>
        <w:t xml:space="preserve">treme Programming) (Larman, 2011). Друга подходяща методология за разработка на нов софтуерен продукт е LSD (Lean Software Development) (Poppendieck &amp; Cusumano, 2012). Общото между тях е, че продуктът се изгражда постъпателно по етапи (releases) и стъпки (iterations), като на всеки етап има реализация на частично завършен /преработен/ продукт. </w:t>
      </w:r>
    </w:p>
    <w:p w14:paraId="522474F9" w14:textId="2398402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 процес</w:t>
      </w:r>
      <w:r w:rsidR="003553E3">
        <w:rPr>
          <w:szCs w:val="28"/>
        </w:rPr>
        <w:t>а</w:t>
      </w:r>
      <w:r w:rsidRPr="00084B24">
        <w:rPr>
          <w:szCs w:val="28"/>
        </w:rPr>
        <w:t xml:space="preserve"> на работа планът може да се изменя (стъпката започва с </w:t>
      </w:r>
      <w:r w:rsidRPr="00084B24">
        <w:rPr>
          <w:szCs w:val="28"/>
        </w:rPr>
        <w:lastRenderedPageBreak/>
        <w:t xml:space="preserve">планиране), но в рамките на една стъпка той е по-скоро фиксиран. Характерна е регулярната обратна връзка от клиента, работа в малки екипи, ревизия на направеното и процеса в края на всяка стъпка. Член на екипа има роля да следи за спазване на принципите, протичане на процеса и работа на екипа с клиента. </w:t>
      </w:r>
    </w:p>
    <w:p w14:paraId="5BA84CCC" w14:textId="783A147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Отделните подходи изискват създаване на артефакти (елемент работа и документация, част от продукта и междинни резултати) и имат определена терминология. Жизненият цикъл на разработка се състои от начални етапи, стъпки на изграждане и етап на завършване/внедряване на продукта. Например, за стегната разработка (Lean), етапите са</w:t>
      </w:r>
      <w:r w:rsidR="00B63117">
        <w:rPr>
          <w:szCs w:val="28"/>
        </w:rPr>
        <w:t>:</w:t>
      </w:r>
      <w:r w:rsidRPr="00084B24">
        <w:rPr>
          <w:szCs w:val="28"/>
        </w:rPr>
        <w:t xml:space="preserve"> проучване, одобрение на проекта, предварително проектиране (архитектура), итерации за сегменти от продукта (всяка с проектиране, програмиране, тестване и верифициране с клиента) и завършва с внедряване. </w:t>
      </w:r>
    </w:p>
    <w:p w14:paraId="62970DDE" w14:textId="48D5BD8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ъв всеки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а работа” трябва да се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определя от заявки на клиента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 xml:space="preserve">с акцент над ефективност и скорост. За целта </w:t>
      </w:r>
      <w:r w:rsidR="009C309F">
        <w:rPr>
          <w:szCs w:val="28"/>
        </w:rPr>
        <w:t>може да се използват</w:t>
      </w:r>
      <w:r w:rsidRPr="00084B24">
        <w:rPr>
          <w:szCs w:val="28"/>
        </w:rPr>
        <w:t xml:space="preserve"> инструменти за обратна връзка с клиента, приоритети, наблягане на емпиризма и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ученето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>в процеса на разработка и други (</w:t>
      </w:r>
      <w:r w:rsidR="00A105CD" w:rsidRPr="00084B24">
        <w:rPr>
          <w:szCs w:val="28"/>
        </w:rPr>
        <w:t>Fowler, 2018</w:t>
      </w:r>
      <w:r w:rsidRPr="00084B24">
        <w:rPr>
          <w:szCs w:val="28"/>
        </w:rPr>
        <w:t xml:space="preserve">). Важен елемент са знания, опит и възприемчивост на предприемача към методологията и на този етап се </w:t>
      </w:r>
      <w:r w:rsidR="00B63117">
        <w:rPr>
          <w:szCs w:val="28"/>
        </w:rPr>
        <w:t>смята</w:t>
      </w:r>
      <w:r w:rsidRPr="00084B24">
        <w:rPr>
          <w:szCs w:val="28"/>
        </w:rPr>
        <w:t>, че е много вероятно предприемачи от софтуерния бранш да познават някоя от така изброените методологии.</w:t>
      </w:r>
    </w:p>
    <w:p w14:paraId="57FBDCBB" w14:textId="7A17921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 xml:space="preserve">В следствие на така изложените принципи и ограничения на предприемаческия процес в стартираща компания, </w:t>
      </w:r>
      <w:r w:rsidR="009C309F">
        <w:rPr>
          <w:szCs w:val="28"/>
        </w:rPr>
        <w:t>с</w:t>
      </w:r>
      <w:r w:rsidR="0006095D">
        <w:rPr>
          <w:szCs w:val="28"/>
        </w:rPr>
        <w:t xml:space="preserve">а </w:t>
      </w:r>
      <w:r w:rsidR="0006095D" w:rsidRPr="0006095D">
        <w:rPr>
          <w:szCs w:val="28"/>
        </w:rPr>
        <w:t xml:space="preserve">разработени </w:t>
      </w:r>
      <w:r w:rsidRPr="00084B24">
        <w:rPr>
          <w:szCs w:val="28"/>
        </w:rPr>
        <w:t xml:space="preserve">методологии за нов бизнес и продукт. </w:t>
      </w:r>
      <w:r w:rsidR="0006095D" w:rsidRPr="0006095D">
        <w:rPr>
          <w:szCs w:val="28"/>
        </w:rPr>
        <w:t xml:space="preserve">Дефинирани са </w:t>
      </w:r>
      <w:r w:rsidR="007F0DEC">
        <w:rPr>
          <w:szCs w:val="28"/>
        </w:rPr>
        <w:t xml:space="preserve">поредица от </w:t>
      </w:r>
      <w:r w:rsidR="0006095D" w:rsidRPr="0006095D">
        <w:rPr>
          <w:szCs w:val="28"/>
        </w:rPr>
        <w:t>стъпки</w:t>
      </w:r>
      <w:r w:rsidRPr="00084B24">
        <w:rPr>
          <w:szCs w:val="28"/>
        </w:rPr>
        <w:t xml:space="preserve"> </w:t>
      </w:r>
      <w:r w:rsidR="007F0DEC">
        <w:rPr>
          <w:szCs w:val="28"/>
        </w:rPr>
        <w:t>з</w:t>
      </w:r>
      <w:r w:rsidRPr="00084B24">
        <w:rPr>
          <w:szCs w:val="28"/>
        </w:rPr>
        <w:t xml:space="preserve">а откриване на проблем, решение, пазар, валидиране, корекция и други. От гледна точка на стартиращи компании в англоезичната литература за startup са развити различни </w:t>
      </w:r>
      <w:r w:rsidR="009C309F">
        <w:rPr>
          <w:szCs w:val="28"/>
        </w:rPr>
        <w:t xml:space="preserve">специализирани </w:t>
      </w:r>
      <w:r w:rsidRPr="00084B24">
        <w:rPr>
          <w:szCs w:val="28"/>
        </w:rPr>
        <w:t>методологии</w:t>
      </w:r>
      <w:r w:rsidR="009C309F">
        <w:rPr>
          <w:szCs w:val="28"/>
        </w:rPr>
        <w:t>,</w:t>
      </w:r>
      <w:r w:rsidRPr="00084B24">
        <w:rPr>
          <w:szCs w:val="28"/>
        </w:rPr>
        <w:t xml:space="preserve"> производни на по-общи </w:t>
      </w:r>
      <w:r w:rsidR="009C309F" w:rsidRPr="00084B24">
        <w:rPr>
          <w:szCs w:val="28"/>
        </w:rPr>
        <w:t>методологии</w:t>
      </w:r>
      <w:r w:rsidRPr="00084B24">
        <w:rPr>
          <w:szCs w:val="28"/>
        </w:rPr>
        <w:t xml:space="preserve"> за </w:t>
      </w:r>
      <w:r w:rsidR="009C309F">
        <w:rPr>
          <w:szCs w:val="28"/>
        </w:rPr>
        <w:t>т.нар. „</w:t>
      </w:r>
      <w:r w:rsidRPr="00084B24">
        <w:rPr>
          <w:szCs w:val="28"/>
        </w:rPr>
        <w:t>стегната работа</w:t>
      </w:r>
      <w:r w:rsidR="009C309F">
        <w:rPr>
          <w:szCs w:val="28"/>
        </w:rPr>
        <w:t>“</w:t>
      </w:r>
      <w:r w:rsidRPr="00084B24">
        <w:rPr>
          <w:szCs w:val="28"/>
        </w:rPr>
        <w:t>.</w:t>
      </w:r>
    </w:p>
    <w:p w14:paraId="744FDF07" w14:textId="754BAECD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Интерес представлява адаптация на общия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а разработка” (Lean Development), която за разработка на стартиращ бизнес е нарече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о стартиране” (Lean Startup) (</w:t>
      </w:r>
      <w:r w:rsidR="00A105CD" w:rsidRPr="00084B24">
        <w:rPr>
          <w:szCs w:val="28"/>
        </w:rPr>
        <w:t>Ries, 2011</w:t>
      </w:r>
      <w:r w:rsidRPr="00084B24">
        <w:rPr>
          <w:szCs w:val="28"/>
        </w:rPr>
        <w:t xml:space="preserve">). В този подход </w:t>
      </w:r>
      <w:r w:rsidRPr="00084B24">
        <w:rPr>
          <w:szCs w:val="28"/>
        </w:rPr>
        <w:lastRenderedPageBreak/>
        <w:t>основна концепция е, че с определени принципи и инструменти екипът трябва да се концентрира над доставяне 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 на стойността</w:t>
      </w:r>
      <w:r w:rsidR="002F1AE0" w:rsidRPr="00084B24">
        <w:rPr>
          <w:szCs w:val="28"/>
        </w:rPr>
        <w:t>”.</w:t>
      </w:r>
      <w:r w:rsidRPr="00084B24">
        <w:rPr>
          <w:szCs w:val="28"/>
        </w:rPr>
        <w:t xml:space="preserve"> В методологията Lean Startup са вложени следните принципи и инструменти (</w:t>
      </w:r>
      <w:r w:rsidR="00A105CD" w:rsidRPr="00084B24">
        <w:rPr>
          <w:szCs w:val="28"/>
        </w:rPr>
        <w:t xml:space="preserve">Ries, 2011; Maurya, 2012; Blank, 2013; </w:t>
      </w:r>
      <w:r w:rsidRPr="00084B24">
        <w:rPr>
          <w:szCs w:val="28"/>
        </w:rPr>
        <w:t>Alvarez, 2014):</w:t>
      </w:r>
    </w:p>
    <w:p w14:paraId="372BFB5E" w14:textId="43D9F8C1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сновен резултат е бизнес модел</w:t>
      </w:r>
      <w:r w:rsidR="009C309F">
        <w:rPr>
          <w:sz w:val="28"/>
          <w:szCs w:val="28"/>
          <w:lang w:val="bg-BG"/>
        </w:rPr>
        <w:t>ът</w:t>
      </w:r>
      <w:r w:rsidRPr="00084B24">
        <w:rPr>
          <w:sz w:val="28"/>
          <w:szCs w:val="28"/>
          <w:lang w:val="bg-BG"/>
        </w:rPr>
        <w:t>, а не само новият продукт</w:t>
      </w:r>
    </w:p>
    <w:p w14:paraId="2D570750" w14:textId="2AB5598E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нструмент Lean Canvas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хема на бизнес модел за стартираща компания на база схемата на Остервалдер (Business Model Canvas)</w:t>
      </w:r>
      <w:r w:rsidR="006519A7" w:rsidRPr="00084B24">
        <w:rPr>
          <w:sz w:val="28"/>
          <w:szCs w:val="28"/>
          <w:lang w:val="bg-BG"/>
        </w:rPr>
        <w:t xml:space="preserve"> (Osterwalder &amp; Pigneur, 2010)</w:t>
      </w:r>
      <w:r w:rsidRPr="00084B24">
        <w:rPr>
          <w:sz w:val="28"/>
          <w:szCs w:val="28"/>
          <w:lang w:val="bg-BG"/>
        </w:rPr>
        <w:t>;</w:t>
      </w:r>
    </w:p>
    <w:p w14:paraId="7EC04A7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Фокус над създаващите стойност дейности;</w:t>
      </w:r>
    </w:p>
    <w:p w14:paraId="31F4F51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нтензивна обратна връзка от клиенти:</w:t>
      </w:r>
    </w:p>
    <w:p w14:paraId="1D6A7E8B" w14:textId="1A97910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 се минимално функциониращ продукт (MVP)</w:t>
      </w:r>
      <w:r w:rsidR="00C51E07" w:rsidRPr="00084B24">
        <w:rPr>
          <w:sz w:val="28"/>
          <w:szCs w:val="28"/>
          <w:lang w:val="bg-BG"/>
        </w:rPr>
        <w:t xml:space="preserve"> (Duc et al., 2016)</w:t>
      </w:r>
      <w:r w:rsidRPr="00084B24">
        <w:rPr>
          <w:sz w:val="28"/>
          <w:szCs w:val="28"/>
          <w:lang w:val="bg-BG"/>
        </w:rPr>
        <w:t>;</w:t>
      </w:r>
    </w:p>
    <w:p w14:paraId="19856D8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егулярна обратна връзка от клиентите;</w:t>
      </w:r>
    </w:p>
    <w:p w14:paraId="2EC744AF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на версии с група клиенти за валидация (Split or A/B Testing);</w:t>
      </w:r>
    </w:p>
    <w:p w14:paraId="2DA2BE59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т се действени показатели (Actionable Metrics) водещи пряко до управленски решения;</w:t>
      </w:r>
    </w:p>
    <w:p w14:paraId="576D2ED4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труктуриран процес за корекции в модела (Pivot);</w:t>
      </w:r>
    </w:p>
    <w:p w14:paraId="12AA5455" w14:textId="5FEAF512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простен и повторяем процес:</w:t>
      </w:r>
    </w:p>
    <w:p w14:paraId="2B720823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блем и решение (Problem/Solution Fit) с цел намиране на MVP;</w:t>
      </w:r>
    </w:p>
    <w:p w14:paraId="50AEF696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дукт и пазар (валидиране на бизнес модела) (Product/Market Fit);</w:t>
      </w:r>
    </w:p>
    <w:p w14:paraId="6336CA7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азрастване (Scale);</w:t>
      </w:r>
    </w:p>
    <w:p w14:paraId="4801CEE8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Кратки цикли итерации с три стъпки за създаване на артефакти:</w:t>
      </w:r>
    </w:p>
    <w:p w14:paraId="086B8369" w14:textId="02435A81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не (Build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ъздава се артефакт (MVP, модел и други) с хипотези;</w:t>
      </w:r>
    </w:p>
    <w:p w14:paraId="1F9D008E" w14:textId="5F3496C6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(Measure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 xml:space="preserve">тест с показатели; обратна връзка от </w:t>
      </w:r>
      <w:r w:rsidRPr="00084B24">
        <w:rPr>
          <w:sz w:val="28"/>
          <w:szCs w:val="28"/>
          <w:lang w:val="bg-BG"/>
        </w:rPr>
        <w:lastRenderedPageBreak/>
        <w:t>клиенти;</w:t>
      </w:r>
    </w:p>
    <w:p w14:paraId="652AFDE8" w14:textId="4B8CB2BF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звличане на знание (Learn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 тестване на хипотези се извлича знание;</w:t>
      </w:r>
    </w:p>
    <w:p w14:paraId="3D5BA19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не на методи за гъвкава разработка (Agile Engineering);</w:t>
      </w:r>
    </w:p>
    <w:p w14:paraId="0A99D102" w14:textId="44CFD578" w:rsidR="004D4101" w:rsidRPr="00084B24" w:rsidRDefault="004D4101" w:rsidP="004D4101">
      <w:pPr>
        <w:pStyle w:val="disbody"/>
      </w:pPr>
      <w:r w:rsidRPr="00084B24">
        <w:t>Някои автори посочват инструмент</w:t>
      </w:r>
      <w:r w:rsidR="002F1AE0" w:rsidRPr="00084B24">
        <w:t xml:space="preserve"> „</w:t>
      </w:r>
      <w:r w:rsidRPr="00084B24">
        <w:t>верига на иновационната стойност” и модел за управление на иновацията с 4 етапа</w:t>
      </w:r>
      <w:r w:rsidR="00C644F6" w:rsidRPr="00084B24">
        <w:t xml:space="preserve"> – </w:t>
      </w:r>
      <w:r w:rsidRPr="00084B24">
        <w:t>създаване на идея, избор на проект, разработка и комерсиализация (Robehmed, 2013)</w:t>
      </w:r>
      <w:r w:rsidR="00556B54" w:rsidRPr="00084B24">
        <w:t>. Други автори</w:t>
      </w:r>
      <w:r w:rsidRPr="00084B24">
        <w:t xml:space="preserve"> представя</w:t>
      </w:r>
      <w:r w:rsidR="00556B54" w:rsidRPr="00084B24">
        <w:t>т</w:t>
      </w:r>
      <w:r w:rsidRPr="00084B24">
        <w:t xml:space="preserve"> различни модели за технологични иновации и създава</w:t>
      </w:r>
      <w:r w:rsidR="00556B54" w:rsidRPr="00084B24">
        <w:t>т</w:t>
      </w:r>
      <w:r w:rsidRPr="00084B24">
        <w:t xml:space="preserve"> интегриран модел на технологични иновации (ИМТИ). В него бизнес моделът е интегрална част от иновационния процес с основни елементи</w:t>
      </w:r>
      <w:r w:rsidR="00C644F6" w:rsidRPr="00084B24">
        <w:t xml:space="preserve"> – </w:t>
      </w:r>
      <w:r w:rsidRPr="00084B24">
        <w:t>маркетингов продукт, технологично решение и канал за продажби. ИМТИ има три фази (Русева, 2015):</w:t>
      </w:r>
    </w:p>
    <w:p w14:paraId="49F3E675" w14:textId="4256B667" w:rsidR="004D4101" w:rsidRPr="00084B24" w:rsidRDefault="004D4101" w:rsidP="004D4101">
      <w:pPr>
        <w:pStyle w:val="disbody"/>
      </w:pPr>
      <w:r w:rsidRPr="00084B24">
        <w:t>1. Генериране и избор на идея</w:t>
      </w:r>
      <w:r w:rsidR="00C644F6" w:rsidRPr="00084B24">
        <w:t xml:space="preserve"> – </w:t>
      </w:r>
      <w:r w:rsidRPr="00084B24">
        <w:t>резултат е маркетингов продукт</w:t>
      </w:r>
    </w:p>
    <w:p w14:paraId="2CDD0134" w14:textId="09CBD5FE" w:rsidR="004D4101" w:rsidRPr="00084B24" w:rsidRDefault="004D4101" w:rsidP="004D4101">
      <w:pPr>
        <w:pStyle w:val="disbody"/>
      </w:pPr>
      <w:r w:rsidRPr="00084B24">
        <w:t>2. Валидиране и моделиране на бизнес идея</w:t>
      </w:r>
      <w:r w:rsidR="00C644F6" w:rsidRPr="00084B24">
        <w:t xml:space="preserve"> – </w:t>
      </w:r>
      <w:r w:rsidRPr="00084B24">
        <w:t>резултат е бизнес модел</w:t>
      </w:r>
    </w:p>
    <w:p w14:paraId="3583F48B" w14:textId="1C311E6F" w:rsidR="004D4101" w:rsidRPr="00084B24" w:rsidRDefault="004D4101" w:rsidP="004D4101">
      <w:pPr>
        <w:pStyle w:val="disbody"/>
      </w:pPr>
      <w:r w:rsidRPr="00084B24">
        <w:t>3. Технологично решение</w:t>
      </w:r>
      <w:r w:rsidR="00C644F6" w:rsidRPr="00084B24">
        <w:t xml:space="preserve"> – </w:t>
      </w:r>
      <w:r w:rsidRPr="00084B24">
        <w:t>създаване като минимално необходим продукт (MVP);</w:t>
      </w:r>
    </w:p>
    <w:p w14:paraId="00649CD4" w14:textId="0493DC4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Трети подход е бизнес моделите да се групират от друга гледна точка на модел за генериране на приходите (</w:t>
      </w:r>
      <w:r w:rsidR="00B522F9" w:rsidRPr="00084B24">
        <w:rPr>
          <w:szCs w:val="28"/>
        </w:rPr>
        <w:t>Croll, 2013</w:t>
      </w:r>
      <w:r w:rsidRPr="00084B24">
        <w:rPr>
          <w:szCs w:val="28"/>
        </w:rPr>
        <w:t>), канали за продажба (</w:t>
      </w:r>
      <w:r w:rsidR="00B522F9" w:rsidRPr="00084B24">
        <w:rPr>
          <w:szCs w:val="28"/>
        </w:rPr>
        <w:t xml:space="preserve">Maurya, 2012; </w:t>
      </w:r>
      <w:r w:rsidRPr="00084B24">
        <w:rPr>
          <w:szCs w:val="28"/>
        </w:rPr>
        <w:t>Blank, 2013), индивидуализация на решението и други. Правим уточнението, че това е само един компонент на бизнес моделите. Например, някои автори идентифицират основни елементи на бизнес модела (маркетингов продукт, технологично решение и канал за продажби) и предоставя класификация на бизнес модели за стартиращи софтуерни компании по две скал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 xml:space="preserve">индивидуализация на решението и канали за продажба (Русева, 2015). </w:t>
      </w:r>
    </w:p>
    <w:p w14:paraId="2EE12E4F" w14:textId="1EF8D557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на класификация на бизнес модели специално за софтуерен продукт, според модел на предоставяне на услугата и генериране на приходи (виж табл. 1.</w:t>
      </w:r>
      <w:r w:rsidR="00211B0D" w:rsidRPr="00084B24">
        <w:rPr>
          <w:szCs w:val="28"/>
        </w:rPr>
        <w:t>2</w:t>
      </w:r>
      <w:r w:rsidRPr="00084B24">
        <w:rPr>
          <w:szCs w:val="28"/>
        </w:rPr>
        <w:t>): Електронна търговия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е купува стока/услуга от сайт на търговец; Софтуер като услуга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 xml:space="preserve">когато софтуера </w:t>
      </w:r>
      <w:r w:rsidRPr="00084B24">
        <w:rPr>
          <w:szCs w:val="28"/>
        </w:rPr>
        <w:lastRenderedPageBreak/>
        <w:t>се ползва/доставя на поискване; Безплатно приложе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едоставя се безплатно; плаща се за екстри; Медия сайт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убликуване на съдържание и приходи от реклама; Потребителски генерирано съдържа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имер: социални мрежи; Пазар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отребители търгуват на електронен пазар; пример: борси, аукциони.</w:t>
      </w:r>
    </w:p>
    <w:p w14:paraId="7F7FB5B4" w14:textId="7EC24084" w:rsidR="005B4863" w:rsidRPr="005B4863" w:rsidRDefault="004D4101" w:rsidP="00DB424B">
      <w:pPr>
        <w:pStyle w:val="disbody"/>
      </w:pPr>
      <w:r w:rsidRPr="00084B24">
        <w:rPr>
          <w:szCs w:val="28"/>
        </w:rPr>
        <w:t>Независимо от вида на модела, за предприемач</w:t>
      </w:r>
      <w:r w:rsidR="007E4208">
        <w:rPr>
          <w:szCs w:val="28"/>
        </w:rPr>
        <w:t>а</w:t>
      </w:r>
      <w:r w:rsidRPr="00084B24">
        <w:rPr>
          <w:szCs w:val="28"/>
        </w:rPr>
        <w:t xml:space="preserve"> </w:t>
      </w:r>
      <w:r w:rsidR="00C7069F" w:rsidRPr="00084B24">
        <w:rPr>
          <w:szCs w:val="28"/>
        </w:rPr>
        <w:t xml:space="preserve">са </w:t>
      </w:r>
      <w:r w:rsidRPr="00084B24">
        <w:rPr>
          <w:szCs w:val="28"/>
        </w:rPr>
        <w:t>по-</w:t>
      </w:r>
      <w:r w:rsidR="00C7069F" w:rsidRPr="00084B24">
        <w:rPr>
          <w:szCs w:val="28"/>
        </w:rPr>
        <w:t xml:space="preserve">важни </w:t>
      </w:r>
      <w:r w:rsidRPr="00084B24">
        <w:rPr>
          <w:szCs w:val="28"/>
        </w:rPr>
        <w:t xml:space="preserve">неговите </w:t>
      </w:r>
      <w:r w:rsidR="00C7069F" w:rsidRPr="00084B24">
        <w:rPr>
          <w:szCs w:val="28"/>
        </w:rPr>
        <w:t xml:space="preserve">конкретни </w:t>
      </w:r>
      <w:r w:rsidRPr="00084B24">
        <w:rPr>
          <w:szCs w:val="28"/>
        </w:rPr>
        <w:t xml:space="preserve">компоненти и </w:t>
      </w:r>
      <w:r w:rsidR="001034E5">
        <w:rPr>
          <w:szCs w:val="28"/>
        </w:rPr>
        <w:t>подходящия</w:t>
      </w:r>
      <w:r w:rsidR="00C7069F" w:rsidRPr="00084B24">
        <w:rPr>
          <w:szCs w:val="28"/>
        </w:rPr>
        <w:t xml:space="preserve"> начин</w:t>
      </w:r>
      <w:r w:rsidRPr="00084B24">
        <w:rPr>
          <w:szCs w:val="28"/>
        </w:rPr>
        <w:t xml:space="preserve"> да се определят, изпълнят, валидират. Възможно е да се ползват базови модели за описание на бизнес модели (Osterwalder &amp; Pigneur, 2010), бизнес планове, но за стартиращ</w:t>
      </w:r>
      <w:r w:rsidR="00F373D8">
        <w:rPr>
          <w:szCs w:val="28"/>
        </w:rPr>
        <w:t>ия</w:t>
      </w:r>
      <w:r w:rsidRPr="00084B24">
        <w:rPr>
          <w:szCs w:val="28"/>
        </w:rPr>
        <w:t xml:space="preserve"> бизнес е важно да </w:t>
      </w:r>
      <w:r w:rsidR="00F373D8">
        <w:rPr>
          <w:szCs w:val="28"/>
        </w:rPr>
        <w:t>се концентрира върху</w:t>
      </w:r>
      <w:r w:rsidRPr="00084B24">
        <w:rPr>
          <w:szCs w:val="28"/>
        </w:rPr>
        <w:t xml:space="preserve"> най-важното. От тази гледна точка, в литературата има описани методи и инструменти за описание на модели. Например, в съгласуваност с посочените методологии за разработка на стартиращ бизнес и принципите на стегната разработка, </w:t>
      </w:r>
      <w:r w:rsidR="00B522F9" w:rsidRPr="00084B24">
        <w:rPr>
          <w:szCs w:val="28"/>
        </w:rPr>
        <w:t>някои автори</w:t>
      </w:r>
      <w:r w:rsidRPr="00084B24">
        <w:rPr>
          <w:szCs w:val="28"/>
        </w:rPr>
        <w:t xml:space="preserve"> описва</w:t>
      </w:r>
      <w:r w:rsidR="00C7069F" w:rsidRPr="00084B24">
        <w:rPr>
          <w:szCs w:val="28"/>
        </w:rPr>
        <w:t>т</w:t>
      </w:r>
      <w:r w:rsidRPr="00084B24">
        <w:rPr>
          <w:szCs w:val="28"/>
        </w:rPr>
        <w:t xml:space="preserve"> инструмент за дефиниция</w:t>
      </w:r>
      <w:r w:rsidR="007F0300">
        <w:rPr>
          <w:szCs w:val="28"/>
          <w:lang w:val="en-US"/>
        </w:rPr>
        <w:t>,</w:t>
      </w:r>
      <w:r w:rsidRPr="00084B24">
        <w:rPr>
          <w:szCs w:val="28"/>
        </w:rPr>
        <w:t xml:space="preserve"> наречен схема за стегнато стартиране </w:t>
      </w:r>
      <w:r w:rsidR="00387B7A">
        <w:rPr>
          <w:szCs w:val="28"/>
        </w:rPr>
        <w:t xml:space="preserve">(виж фиг.1.1) </w:t>
      </w:r>
      <w:r w:rsidRPr="00084B24">
        <w:rPr>
          <w:szCs w:val="28"/>
        </w:rPr>
        <w:t>за разработка на бизнес модел (Maurya, 2012</w:t>
      </w:r>
      <w:r w:rsidR="000D2AAC" w:rsidRPr="00084B24">
        <w:rPr>
          <w:szCs w:val="28"/>
        </w:rPr>
        <w:t>; Link, 2016; Nidagundi &amp; Novickis, 2017</w:t>
      </w:r>
      <w:r w:rsidRPr="00084B24">
        <w:rPr>
          <w:szCs w:val="28"/>
        </w:rPr>
        <w:t xml:space="preserve">). </w:t>
      </w:r>
    </w:p>
    <w:p w14:paraId="34FCA03A" w14:textId="5A5114A5" w:rsidR="00211B0D" w:rsidRDefault="005307D9" w:rsidP="004D4101">
      <w:pPr>
        <w:pStyle w:val="disbody"/>
      </w:pPr>
      <w:r w:rsidRPr="005307D9">
        <w:t>В заключение, може да се обобщи, че в настоящата точка се разглеждат основните проблеми, свързани с разработката на софтуерни продукти, като са разгледани особеностите на софтуерния продукт за външен клиент, собствените софтуерни продукти, собствения софтуерен компонент, индивидуалните услуги, поддръжката и съпровождането на продукт. Разгледани са специфични въпроси касаещи управлението на: човешките ресурси, финансовите ресурси и процеса на разработка. Изследвано е използването на различни методологии за разработка на софтуер, различни модели на предприемачески процес и процесът на създаване на бизнес модел,  като е представена схемата за стегнато стартиране (Lean Canvas) за разработка на стартъп бизнес модел.</w:t>
      </w:r>
      <w:r>
        <w:t xml:space="preserve"> </w:t>
      </w:r>
      <w:r w:rsidRPr="005307D9">
        <w:t>Налага се изводът, че управлението на софтуерни проекти в технологичните стартиращи компании е сложен процес, който има нужда от допълнително изследване.</w:t>
      </w: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532453CB" w14:textId="126F0CF0" w:rsidR="004D4101" w:rsidRPr="00084B24" w:rsidRDefault="004D4101" w:rsidP="004D4101">
      <w:pPr>
        <w:pStyle w:val="disbody"/>
      </w:pPr>
      <w:r w:rsidRPr="00084B24">
        <w:t>За да бъде бизнес моделът на стартиращата компания успешен, то трябва да се създаде организация за управление, която да го изпълнява и подобрява. Организирането се разглежда като ключово понятие в теория на управлението. Организациите може да се определят като</w:t>
      </w:r>
      <w:r w:rsidR="002F1AE0" w:rsidRPr="00084B24">
        <w:t xml:space="preserve"> „</w:t>
      </w:r>
      <w:r w:rsidRPr="00084B24">
        <w:t>целенасочени социални образувания, които са проектирани като съзнателно структурирани и координирани системи от дейности и които са свързани с външната среда</w:t>
      </w:r>
      <w:r w:rsidR="002F1AE0" w:rsidRPr="00084B24">
        <w:t xml:space="preserve">” </w:t>
      </w:r>
      <w:r w:rsidRPr="00084B24">
        <w:t>(Daft, 2020). Създадената организация на управление може да постигне дефинирана цел, която е над възможностите на един човек чрез по-производителни методи</w:t>
      </w:r>
      <w:r w:rsidR="00C644F6" w:rsidRPr="00084B24">
        <w:t xml:space="preserve"> – </w:t>
      </w:r>
      <w:r w:rsidRPr="00084B24">
        <w:t>разделение на труда, по-мащабни и съвременни технологии, икономии от разходите и други.</w:t>
      </w:r>
    </w:p>
    <w:p w14:paraId="33AF6BFD" w14:textId="77777777" w:rsidR="004D4101" w:rsidRPr="00084B24" w:rsidRDefault="004D4101" w:rsidP="004D4101">
      <w:pPr>
        <w:pStyle w:val="disbody"/>
      </w:pPr>
      <w:r w:rsidRPr="00084B24">
        <w:t>От тази гледна точка технологичните стартиращи компании изпълняват специфични дейности и чрез резултатите от тях се постига целта. От своя страна, структурата определя поведението на технологичните стартиращи компании, а то е от изключително значение, тъй като създава привързаност към общи цели и ценности и оказва влияние при свързване на служителите с външната среда, тъй като резултатът от дейността се изявява извън организацията.</w:t>
      </w:r>
    </w:p>
    <w:p w14:paraId="6BCE8932" w14:textId="77777777" w:rsidR="004D4101" w:rsidRPr="00084B24" w:rsidRDefault="004D4101" w:rsidP="004D4101">
      <w:pPr>
        <w:pStyle w:val="disbody"/>
      </w:pPr>
      <w:r w:rsidRPr="00084B24">
        <w:t>За стартиращите технологични компании вземането на решения е основно в условия на риск и неопределеност. Затова по-детайлното дефиниране на управленските функции може съществено да подобри работата, тъй като е възможно да се избегнат някои проблемни ситуации на по-ранен етап, което е и по-оптимално с оглед цялостното функциониране на организацията в дългосрочен план.</w:t>
      </w:r>
    </w:p>
    <w:p w14:paraId="69428AA7" w14:textId="01629D69" w:rsidR="004D4101" w:rsidRPr="00084B24" w:rsidRDefault="004D4101" w:rsidP="004D4101">
      <w:pPr>
        <w:pStyle w:val="disbody"/>
      </w:pPr>
      <w:r w:rsidRPr="00084B24">
        <w:t>Въз основа на тези постановки впоследствие се изгражда методологията Lean Production (</w:t>
      </w:r>
      <w:r w:rsidR="002E07C5" w:rsidRPr="00084B24">
        <w:t xml:space="preserve">стегнато </w:t>
      </w:r>
      <w:r w:rsidRPr="00084B24">
        <w:t>производство) и през 90-те години на 20-ти век Lean Development (</w:t>
      </w:r>
      <w:r w:rsidR="002E07C5" w:rsidRPr="00084B24">
        <w:t xml:space="preserve">стегната </w:t>
      </w:r>
      <w:r w:rsidRPr="00084B24">
        <w:t xml:space="preserve">разработка). Тя е </w:t>
      </w:r>
      <w:r w:rsidRPr="00084B24">
        <w:lastRenderedPageBreak/>
        <w:t>адаптивна към промени, базирана на опита и интегритета на всички части от организацията, с високо качество и интегритет продукция (Poppendieck &amp; Cusumano, 2012).</w:t>
      </w:r>
    </w:p>
    <w:p w14:paraId="1F007B28" w14:textId="30989DAC" w:rsidR="004D4101" w:rsidRPr="00084B24" w:rsidRDefault="004D4101" w:rsidP="004D4101">
      <w:pPr>
        <w:pStyle w:val="disbody"/>
      </w:pPr>
      <w:r w:rsidRPr="00084B24">
        <w:t xml:space="preserve">Освен организационната структура, съществен въпрос е и използваният </w:t>
      </w:r>
      <w:r w:rsidRPr="00EF3989">
        <w:rPr>
          <w:b/>
          <w:bCs/>
        </w:rPr>
        <w:t xml:space="preserve">механизъм на координация </w:t>
      </w:r>
      <w:r w:rsidR="00EF3989" w:rsidRPr="00EF3989">
        <w:rPr>
          <w:b/>
          <w:bCs/>
        </w:rPr>
        <w:t>и</w:t>
      </w:r>
      <w:r w:rsidRPr="00EF3989">
        <w:rPr>
          <w:b/>
          <w:bCs/>
        </w:rPr>
        <w:t xml:space="preserve"> </w:t>
      </w:r>
      <w:r w:rsidRPr="00084B24">
        <w:rPr>
          <w:b/>
          <w:bCs/>
        </w:rPr>
        <w:t>управление на проекти</w:t>
      </w:r>
      <w:r w:rsidRPr="00084B24">
        <w:t>. Разработката на софтуер по своите характеристики принадлежи на групата наречена разработка на продукт (Product development). За разлика от обичайното производство в тази група се</w:t>
      </w:r>
      <w:r w:rsidR="002F1AE0" w:rsidRPr="00084B24">
        <w:t xml:space="preserve"> „</w:t>
      </w:r>
      <w:r w:rsidRPr="00084B24">
        <w:t>произвежда” проект за един продукт с определени изисквания и по-късно той се</w:t>
      </w:r>
      <w:r w:rsidR="002F1AE0" w:rsidRPr="00084B24">
        <w:t xml:space="preserve"> „</w:t>
      </w:r>
      <w:r w:rsidRPr="00084B24">
        <w:t>размножава</w:t>
      </w:r>
      <w:r w:rsidR="002F1AE0" w:rsidRPr="00084B24">
        <w:t xml:space="preserve">” </w:t>
      </w:r>
      <w:r w:rsidRPr="00084B24">
        <w:t>в производствена система, продава, дистрибутира и внедрява (Poppendieck, 2011). Затова в разработката на софтуер се ползват методологии</w:t>
      </w:r>
      <w:r w:rsidR="007E4208">
        <w:t>,</w:t>
      </w:r>
      <w:r w:rsidRPr="00084B24">
        <w:t xml:space="preserve"> базирани на общата рамка за разработка на продукт със съответната специализация, принципи, методи и инструменти на работа. Класическият модел е на четири етапа (Kahn, 2012; Zacca &amp; Dayan, 2017):</w:t>
      </w:r>
    </w:p>
    <w:p w14:paraId="70815D55" w14:textId="1B83D5C6" w:rsidR="004D4101" w:rsidRPr="00084B24" w:rsidRDefault="004D4101" w:rsidP="004D4101">
      <w:pPr>
        <w:pStyle w:val="disbody"/>
      </w:pPr>
      <w:r w:rsidRPr="00084B24">
        <w:t>1. Изработка на изисквания</w:t>
      </w:r>
      <w:r w:rsidR="00C644F6" w:rsidRPr="00084B24">
        <w:t xml:space="preserve"> – </w:t>
      </w:r>
      <w:r w:rsidR="000953B0" w:rsidRPr="00084B24">
        <w:t>действията, които</w:t>
      </w:r>
      <w:r w:rsidRPr="00084B24">
        <w:t xml:space="preserve"> продуктът трябва да </w:t>
      </w:r>
      <w:r w:rsidR="000953B0" w:rsidRPr="00084B24">
        <w:t>извършва</w:t>
      </w:r>
      <w:r w:rsidRPr="00084B24">
        <w:t>;</w:t>
      </w:r>
    </w:p>
    <w:p w14:paraId="2DE681BD" w14:textId="06A9D2EF" w:rsidR="004D4101" w:rsidRPr="00084B24" w:rsidRDefault="004D4101" w:rsidP="004D4101">
      <w:pPr>
        <w:pStyle w:val="disbody"/>
      </w:pPr>
      <w:r w:rsidRPr="00084B24">
        <w:t>2. Проектиране на продукта</w:t>
      </w:r>
      <w:r w:rsidR="00C644F6" w:rsidRPr="00084B24">
        <w:t xml:space="preserve"> – </w:t>
      </w:r>
      <w:r w:rsidR="00C019E1">
        <w:t xml:space="preserve">определяне на начините, по които </w:t>
      </w:r>
      <w:r w:rsidRPr="00084B24">
        <w:t>продукт</w:t>
      </w:r>
      <w:r w:rsidR="000953B0" w:rsidRPr="00084B24">
        <w:t>ът</w:t>
      </w:r>
      <w:r w:rsidRPr="00084B24">
        <w:t xml:space="preserve"> изпълн</w:t>
      </w:r>
      <w:r w:rsidR="00C019E1">
        <w:t>ява</w:t>
      </w:r>
      <w:r w:rsidRPr="00084B24">
        <w:t xml:space="preserve"> изискванията;</w:t>
      </w:r>
    </w:p>
    <w:p w14:paraId="7F0BECE0" w14:textId="6D8698AD" w:rsidR="004D4101" w:rsidRPr="00084B24" w:rsidRDefault="004D4101" w:rsidP="004D4101">
      <w:pPr>
        <w:pStyle w:val="disbody"/>
      </w:pPr>
      <w:r w:rsidRPr="00084B24">
        <w:t>3. Реализиране на продукта</w:t>
      </w:r>
      <w:r w:rsidR="00C644F6" w:rsidRPr="00084B24">
        <w:t xml:space="preserve"> – </w:t>
      </w:r>
      <w:r w:rsidRPr="00084B24">
        <w:t>конструиране и тестване на продукта;</w:t>
      </w:r>
    </w:p>
    <w:p w14:paraId="078B3694" w14:textId="03AAFC75" w:rsidR="004D4101" w:rsidRPr="00084B24" w:rsidRDefault="004D4101" w:rsidP="004D4101">
      <w:pPr>
        <w:pStyle w:val="disbody"/>
      </w:pPr>
      <w:r w:rsidRPr="00084B24">
        <w:t>4. Комерсиализация</w:t>
      </w:r>
      <w:r w:rsidR="00C644F6" w:rsidRPr="00084B24">
        <w:t xml:space="preserve"> – </w:t>
      </w:r>
      <w:r w:rsidRPr="00084B24">
        <w:t>пускане, продажба, внедряване, сервиз.</w:t>
      </w:r>
    </w:p>
    <w:p w14:paraId="02B98025" w14:textId="716279D5" w:rsidR="004D4101" w:rsidRPr="00084B24" w:rsidRDefault="004D4101" w:rsidP="004D4101">
      <w:pPr>
        <w:pStyle w:val="disbody"/>
      </w:pPr>
      <w:r w:rsidRPr="00084B24">
        <w:t xml:space="preserve">Всеки етап има различни стъпки и инструменти, които се ползват. Най-рисков етап е този на </w:t>
      </w:r>
      <w:r w:rsidR="00DB77EA" w:rsidRPr="00084B24">
        <w:t>изискванията</w:t>
      </w:r>
      <w:r w:rsidRPr="00084B24">
        <w:t>, в който има различни подходи според степента на неопределеност и вида на външната среда от която се получават. При избора на методология, следва да се имат предвид няколко критерия специфични за стартиращите компании и предприемаческа активност:</w:t>
      </w:r>
    </w:p>
    <w:p w14:paraId="2175BDA5" w14:textId="49048876" w:rsidR="004D4101" w:rsidRPr="00084B24" w:rsidRDefault="004D4101" w:rsidP="004D4101">
      <w:pPr>
        <w:pStyle w:val="disbody"/>
      </w:pPr>
      <w:r w:rsidRPr="00084B24">
        <w:t>1. Източник на изисквания</w:t>
      </w:r>
      <w:r w:rsidR="00C644F6" w:rsidRPr="00084B24">
        <w:t xml:space="preserve"> – </w:t>
      </w:r>
      <w:r w:rsidRPr="00084B24">
        <w:t>пазарни проучвания и обратна връзка от клиент</w:t>
      </w:r>
      <w:r w:rsidR="00C644F6" w:rsidRPr="00084B24">
        <w:t xml:space="preserve"> – </w:t>
      </w:r>
      <w:r w:rsidRPr="00084B24">
        <w:t>интервюта, фокус група, клиент прототип и други;</w:t>
      </w:r>
    </w:p>
    <w:p w14:paraId="3CF9313F" w14:textId="1D6DF28F" w:rsidR="004D4101" w:rsidRPr="00084B24" w:rsidRDefault="004D4101" w:rsidP="004D4101">
      <w:pPr>
        <w:pStyle w:val="disbody"/>
      </w:pPr>
      <w:r w:rsidRPr="00084B24">
        <w:t>2. Адаптивност към изисквания</w:t>
      </w:r>
      <w:r w:rsidR="00C644F6" w:rsidRPr="00084B24">
        <w:t xml:space="preserve"> – </w:t>
      </w:r>
      <w:r w:rsidRPr="00084B24">
        <w:t xml:space="preserve">да </w:t>
      </w:r>
      <w:r w:rsidR="00F95AB3" w:rsidRPr="00F95AB3">
        <w:t xml:space="preserve">може </w:t>
      </w:r>
      <w:r w:rsidRPr="00084B24">
        <w:t xml:space="preserve">да се адаптира към промени на изисквания, тъй като те не са изцяло ясни в началото и се </w:t>
      </w:r>
      <w:r w:rsidRPr="00084B24">
        <w:lastRenderedPageBreak/>
        <w:t>развиват във времето и с обратната връзка от клиентите;</w:t>
      </w:r>
    </w:p>
    <w:p w14:paraId="3EE3013F" w14:textId="64F7385A" w:rsidR="004D4101" w:rsidRPr="00084B24" w:rsidRDefault="004D4101" w:rsidP="004D4101">
      <w:pPr>
        <w:pStyle w:val="disbody"/>
      </w:pPr>
      <w:r w:rsidRPr="00084B24">
        <w:t>3. Адаптивност към времето</w:t>
      </w:r>
      <w:r w:rsidR="00C644F6" w:rsidRPr="00084B24">
        <w:t xml:space="preserve"> – </w:t>
      </w:r>
      <w:r w:rsidRPr="00084B24">
        <w:t>да може да се достави продукт навреме. Нещо повече, ред методологии говорят за ползване на междинно готов минимално функциониращ продукт (MVP), с който да се работи;</w:t>
      </w:r>
    </w:p>
    <w:p w14:paraId="25B3B30B" w14:textId="77777777" w:rsidR="004D4101" w:rsidRPr="00084B24" w:rsidRDefault="004D4101" w:rsidP="004D4101">
      <w:pPr>
        <w:pStyle w:val="disbody"/>
      </w:pPr>
      <w:r w:rsidRPr="00084B24">
        <w:t>4. Адекватна към продукт и нужен екип – преценявайки по класификация за критерии цена на загуба и размер на екип.</w:t>
      </w:r>
    </w:p>
    <w:p w14:paraId="79E868B6" w14:textId="1A5A1BD7" w:rsidR="004D4101" w:rsidRPr="00084B24" w:rsidRDefault="004D4101" w:rsidP="004D4101">
      <w:pPr>
        <w:pStyle w:val="disbody"/>
      </w:pPr>
      <w:r w:rsidRPr="00084B24">
        <w:t>Важен параметър, който трябва да се има предвид</w:t>
      </w:r>
      <w:r w:rsidR="00DB77EA">
        <w:t>,</w:t>
      </w:r>
      <w:r w:rsidRPr="00084B24">
        <w:t xml:space="preserve"> е източник</w:t>
      </w:r>
      <w:r w:rsidR="00DB77EA">
        <w:t>ът</w:t>
      </w:r>
      <w:r w:rsidRPr="00084B24">
        <w:t xml:space="preserve"> на изисквания за продукта, яснота и променливост на изисквания към продукта. Яснотата има значение, дали могат да се определят в началото, дори с риск изменение или напълно неясни и добивани от опита. </w:t>
      </w:r>
      <w:r w:rsidR="00DB77EA" w:rsidRPr="00084B24">
        <w:t xml:space="preserve">Яснотата </w:t>
      </w:r>
      <w:r w:rsidRPr="00084B24">
        <w:t xml:space="preserve">е важен </w:t>
      </w:r>
      <w:r w:rsidR="00DB77EA">
        <w:t>параметър</w:t>
      </w:r>
      <w:r w:rsidRPr="00084B24">
        <w:t xml:space="preserve">, тъй като някои класически методологии като Stage-Gate model (Waterfall) са подходящи за стабилна среда с ясни и непроменливи изисквания. </w:t>
      </w:r>
    </w:p>
    <w:p w14:paraId="64060567" w14:textId="65AA28CD" w:rsidR="004D4101" w:rsidRPr="00084B24" w:rsidRDefault="004D4101" w:rsidP="004D4101">
      <w:pPr>
        <w:pStyle w:val="disbody"/>
      </w:pPr>
      <w:r w:rsidRPr="00084B24">
        <w:t>Трети групи, основно от групата</w:t>
      </w:r>
      <w:r w:rsidR="002F1AE0" w:rsidRPr="00084B24">
        <w:t xml:space="preserve"> „</w:t>
      </w:r>
      <w:r w:rsidRPr="00084B24">
        <w:t xml:space="preserve">стегната разработка” са проектирани да работят в неяснота, излизане на пазара, променлива среда. Също така, методологията и нейните практики трябва да са познати на участниците. </w:t>
      </w:r>
    </w:p>
    <w:p w14:paraId="560A20DA" w14:textId="0CCE03B2" w:rsidR="004D4101" w:rsidRPr="00084B24" w:rsidRDefault="004D4101" w:rsidP="004D4101">
      <w:pPr>
        <w:pStyle w:val="disbody"/>
      </w:pPr>
      <w:r w:rsidRPr="00084B24">
        <w:t xml:space="preserve">Другият важен елемент на дейността на стартираща софтуерна компания, който </w:t>
      </w:r>
      <w:r w:rsidR="00407CC2">
        <w:t>в едни случаи</w:t>
      </w:r>
      <w:r w:rsidRPr="00084B24">
        <w:t xml:space="preserve"> предшества, а </w:t>
      </w:r>
      <w:r w:rsidR="00407CC2">
        <w:t>в други случаи</w:t>
      </w:r>
      <w:r w:rsidRPr="00084B24">
        <w:t xml:space="preserve"> се разработва паралелно с продукта, е разработката на бизнес модел. При така изложените ограничения на предприемаческия процес в стартираща компания, има развити методологии за разработка на бизнес модел с пазарна валидация. В тях има стъпки на откриване на проблем, решение, пазар, валидиране, корекция и други. </w:t>
      </w:r>
    </w:p>
    <w:p w14:paraId="5D9B1C44" w14:textId="1B9CD162" w:rsidR="004D4101" w:rsidRPr="00084B24" w:rsidRDefault="004D4101" w:rsidP="004D4101">
      <w:pPr>
        <w:pStyle w:val="disbody"/>
      </w:pPr>
      <w:r w:rsidRPr="00084B24">
        <w:t xml:space="preserve">От гледна точка на стартиращи компании в англоезичната литература за startup са развити различни методологии производни на стегната </w:t>
      </w:r>
      <w:r w:rsidR="00407CC2" w:rsidRPr="00084B24">
        <w:t>разработка</w:t>
      </w:r>
      <w:r w:rsidRPr="00084B24">
        <w:t xml:space="preserve"> (Lean Development) и адаптирани за случая. За разработка на стартиращ бизнес е наречена</w:t>
      </w:r>
      <w:r w:rsidR="002F1AE0" w:rsidRPr="00084B24">
        <w:t xml:space="preserve"> „</w:t>
      </w:r>
      <w:r w:rsidRPr="00084B24">
        <w:t xml:space="preserve">Стегнато стартиране” (Lean Startup, Lean Launchpad). В него основна концепция е, че на отделни етапи и с определени инструменти екипът трябва да се концентрира над </w:t>
      </w:r>
      <w:r w:rsidRPr="00084B24">
        <w:lastRenderedPageBreak/>
        <w:t>доставяне на</w:t>
      </w:r>
      <w:r w:rsidR="002F1AE0" w:rsidRPr="00084B24">
        <w:t xml:space="preserve"> „</w:t>
      </w:r>
      <w:r w:rsidRPr="00084B24"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t xml:space="preserve"> „</w:t>
      </w:r>
      <w:r w:rsidRPr="00084B24">
        <w:t xml:space="preserve">поток на стойността” и постоянен цикъл на тестване, валидиране на хипотези и учене от опита и тестове. </w:t>
      </w:r>
    </w:p>
    <w:p w14:paraId="32FEE732" w14:textId="5B0D5316" w:rsidR="004D4101" w:rsidRPr="00084B24" w:rsidRDefault="004D4101" w:rsidP="004D4101">
      <w:pPr>
        <w:pStyle w:val="disbody"/>
      </w:pPr>
      <w:r w:rsidRPr="00084B24">
        <w:t xml:space="preserve">Тенденциите </w:t>
      </w:r>
      <w:r w:rsidR="000A4EDF" w:rsidRPr="00084B24">
        <w:t xml:space="preserve">при разработката, доработката и съответно прилагането на </w:t>
      </w:r>
      <w:r w:rsidR="00807848">
        <w:t>софтуерни</w:t>
      </w:r>
      <w:r w:rsidRPr="00084B24">
        <w:t xml:space="preserve">те системи са обусловени </w:t>
      </w:r>
      <w:r w:rsidR="000A4EDF" w:rsidRPr="00084B24">
        <w:t xml:space="preserve">както </w:t>
      </w:r>
      <w:r w:rsidRPr="00084B24">
        <w:t>от технологичните промени в хардуера и софтуера</w:t>
      </w:r>
      <w:r w:rsidR="000A4EDF" w:rsidRPr="00084B24">
        <w:t>, така и от повишаващите се изисквания от страна на бизнеса</w:t>
      </w:r>
      <w:r w:rsidRPr="00084B24">
        <w:t xml:space="preserve">. Основни </w:t>
      </w:r>
      <w:r w:rsidR="00807848">
        <w:t>направления</w:t>
      </w:r>
      <w:r w:rsidRPr="00084B24">
        <w:t xml:space="preserve"> </w:t>
      </w:r>
      <w:r w:rsidR="000A4EDF" w:rsidRPr="00084B24">
        <w:t xml:space="preserve">за прилагане на </w:t>
      </w:r>
      <w:r w:rsidR="00807848">
        <w:t>софтуерни</w:t>
      </w:r>
      <w:r w:rsidR="000A4EDF" w:rsidRPr="00084B24">
        <w:t xml:space="preserve"> системи</w:t>
      </w:r>
      <w:r w:rsidRPr="00084B24">
        <w:t xml:space="preserve"> за управление на бизнеса според нас са: </w:t>
      </w:r>
      <w:r w:rsidR="00010CBB" w:rsidRPr="00084B24">
        <w:t xml:space="preserve">употреба </w:t>
      </w:r>
      <w:r w:rsidRPr="00084B24">
        <w:t>на системи за управление на бизнеса (ERP)</w:t>
      </w:r>
      <w:r w:rsidR="00C644F6" w:rsidRPr="00084B24">
        <w:t xml:space="preserve"> – </w:t>
      </w:r>
      <w:r w:rsidRPr="00084B24">
        <w:t xml:space="preserve">те покриват много функции с настройваемост, цялостен поглед и възможност за оптимизиране на бизнес процеси; </w:t>
      </w:r>
      <w:r w:rsidR="00010CBB" w:rsidRPr="00084B24">
        <w:t xml:space="preserve">приложение </w:t>
      </w:r>
      <w:r w:rsidRPr="00084B24">
        <w:t>на системи за връзка с клиентите (CRM)</w:t>
      </w:r>
      <w:r w:rsidR="00C644F6" w:rsidRPr="00084B24">
        <w:t xml:space="preserve"> – </w:t>
      </w:r>
      <w:r w:rsidRPr="00084B24">
        <w:t xml:space="preserve">за по-добро познаване на клиента, потребностите му, история, покупки, целеви маркетингови усилия; </w:t>
      </w:r>
      <w:r w:rsidR="00010CBB" w:rsidRPr="00084B24">
        <w:t xml:space="preserve">системи </w:t>
      </w:r>
      <w:r w:rsidRPr="00084B24">
        <w:t xml:space="preserve">за управление на </w:t>
      </w:r>
      <w:r w:rsidR="00807848" w:rsidRPr="00807848">
        <w:t xml:space="preserve">веригите за доставка </w:t>
      </w:r>
      <w:r w:rsidRPr="00084B24">
        <w:t>(SCM)</w:t>
      </w:r>
      <w:r w:rsidR="00C644F6" w:rsidRPr="00084B24">
        <w:t xml:space="preserve"> – </w:t>
      </w:r>
      <w:r w:rsidRPr="00084B24">
        <w:t xml:space="preserve">ефективно и интегрирано управление (по тип бизнес) на процесите по снабдяване, производство и дистрибуция; </w:t>
      </w:r>
      <w:r w:rsidR="00010CBB" w:rsidRPr="00084B24">
        <w:t xml:space="preserve">групова </w:t>
      </w:r>
      <w:r w:rsidRPr="00084B24">
        <w:t xml:space="preserve">работа – екипа работи заедно чрез системата съобразно отговорностите си; </w:t>
      </w:r>
      <w:r w:rsidR="00010CBB" w:rsidRPr="00084B24">
        <w:t xml:space="preserve">централизация </w:t>
      </w:r>
      <w:r w:rsidRPr="00084B24">
        <w:t xml:space="preserve">на данните и достъпа до системата (технология клиент-сървър); </w:t>
      </w:r>
      <w:r w:rsidR="00010CBB" w:rsidRPr="00084B24">
        <w:t xml:space="preserve">приложение </w:t>
      </w:r>
      <w:r w:rsidRPr="00084B24">
        <w:t xml:space="preserve">на </w:t>
      </w:r>
      <w:r w:rsidR="00010CBB" w:rsidRPr="00084B24">
        <w:t xml:space="preserve">интернет </w:t>
      </w:r>
      <w:r w:rsidRPr="00084B24">
        <w:t xml:space="preserve">технологии с възможна мобилна мрежова работа; </w:t>
      </w:r>
      <w:r w:rsidR="00010CBB" w:rsidRPr="00084B24">
        <w:t xml:space="preserve">бездокументални </w:t>
      </w:r>
      <w:r w:rsidRPr="00084B24">
        <w:t xml:space="preserve">(с електронен вход/изход) информационни системи; </w:t>
      </w:r>
      <w:r w:rsidR="00010CBB" w:rsidRPr="00084B24">
        <w:t xml:space="preserve">електронни </w:t>
      </w:r>
      <w:r w:rsidRPr="00084B24">
        <w:t xml:space="preserve">форми на бизнес и интеграция с основния бизнес софтуер; </w:t>
      </w:r>
      <w:r w:rsidR="00010CBB" w:rsidRPr="00084B24">
        <w:t xml:space="preserve">виртуализация </w:t>
      </w:r>
      <w:r w:rsidRPr="00084B24">
        <w:t xml:space="preserve">на информационната система, достъп на екипа чрез виртуални методи и средства до информационната система (Илиев и др., 2010); </w:t>
      </w:r>
      <w:r w:rsidR="00010CBB" w:rsidRPr="00084B24">
        <w:t xml:space="preserve">автоматизация </w:t>
      </w:r>
      <w:r w:rsidRPr="00084B24">
        <w:t xml:space="preserve">на управленски процеси чрез залагане на правила и политики; </w:t>
      </w:r>
      <w:r w:rsidR="00010CBB" w:rsidRPr="00084B24">
        <w:t xml:space="preserve">общи </w:t>
      </w:r>
      <w:r w:rsidRPr="00084B24">
        <w:t xml:space="preserve">стандарти за формат и обмен на данни, отвореност/съвместимост на системи; </w:t>
      </w:r>
      <w:r w:rsidR="00010CBB" w:rsidRPr="00084B24">
        <w:t xml:space="preserve">използване </w:t>
      </w:r>
      <w:r w:rsidRPr="00084B24">
        <w:t xml:space="preserve">на лесен за употреба и настройка потребителски интерфейс; </w:t>
      </w:r>
      <w:r w:rsidR="00010CBB" w:rsidRPr="00084B24">
        <w:t xml:space="preserve">възможности </w:t>
      </w:r>
      <w:r w:rsidRPr="00084B24">
        <w:t xml:space="preserve">за индивидуализация чрез настройка; </w:t>
      </w:r>
      <w:r w:rsidR="00010CBB" w:rsidRPr="00084B24">
        <w:t xml:space="preserve">възможност </w:t>
      </w:r>
      <w:r w:rsidRPr="00084B24">
        <w:t>за преизползване чрез директен програмен достъп (API / SOAP).</w:t>
      </w:r>
    </w:p>
    <w:p w14:paraId="0F0DB278" w14:textId="5B6EA9F7" w:rsidR="008C422C" w:rsidRPr="00084B24" w:rsidRDefault="004D4101" w:rsidP="008B0174">
      <w:pPr>
        <w:pStyle w:val="disbody"/>
      </w:pPr>
      <w:r w:rsidRPr="00084B24">
        <w:t>Могат да се добавят и други детайли, но по-важни са тенденции</w:t>
      </w:r>
      <w:r w:rsidR="00807848">
        <w:t>,</w:t>
      </w:r>
      <w:r w:rsidRPr="00084B24">
        <w:t xml:space="preserve"> </w:t>
      </w:r>
      <w:r w:rsidRPr="00084B24">
        <w:lastRenderedPageBreak/>
        <w:t>касаещи тезата. Акцентът в тезата е към система</w:t>
      </w:r>
      <w:r w:rsidR="002169C3" w:rsidRPr="00084B24">
        <w:t>,</w:t>
      </w:r>
      <w:r w:rsidRPr="00084B24">
        <w:t xml:space="preserve"> подпомагаща управлението на софтуерни разработки (проекти и продукти), както и специфична част от управлението на софтуерния бизнес.</w:t>
      </w: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00EFD82D" w:rsidR="009C74AE" w:rsidRPr="00084B24" w:rsidRDefault="000E5BA2" w:rsidP="009C74AE">
      <w:pPr>
        <w:pStyle w:val="disliteratura"/>
      </w:pPr>
      <w:r w:rsidRPr="000E5BA2">
        <w:t>Shi JJ, Halpin DW</w:t>
      </w:r>
      <w:r w:rsidR="003B62C1">
        <w:rPr>
          <w:lang w:val="en-US"/>
        </w:rPr>
        <w:t>. (</w:t>
      </w:r>
      <w:r w:rsidR="003B62C1" w:rsidRPr="000E5BA2">
        <w:t>2003</w:t>
      </w:r>
      <w:r w:rsidR="003B62C1">
        <w:rPr>
          <w:lang w:val="en-US"/>
        </w:rPr>
        <w:t>)</w:t>
      </w:r>
      <w:r w:rsidRPr="000E5BA2">
        <w:t xml:space="preserve">. </w:t>
      </w:r>
      <w:r w:rsidRPr="00582795">
        <w:rPr>
          <w:i/>
          <w:iCs/>
        </w:rPr>
        <w:t>Enterprise resource planning for construction business management</w:t>
      </w:r>
      <w:r w:rsidRPr="000E5BA2">
        <w:t>. J Constr Eng Manag;129:214–21.</w:t>
      </w:r>
    </w:p>
    <w:p w14:paraId="1A12DC13" w14:textId="15F370CE" w:rsidR="009C74AE" w:rsidRPr="00084B24" w:rsidRDefault="00D12D25" w:rsidP="009C74AE">
      <w:pPr>
        <w:pStyle w:val="disliteratura"/>
      </w:pPr>
      <w:r w:rsidRPr="00D12D25">
        <w:t>Shadi AboAbdo et al. / Procedia Computer Science 164 (2019) 463–470</w:t>
      </w:r>
      <w:r w:rsidR="009C74AE" w:rsidRPr="00084B24">
        <w:t>.</w:t>
      </w:r>
    </w:p>
    <w:p w14:paraId="60918CAF" w14:textId="77777777" w:rsidR="009C74AE" w:rsidRPr="00084B24" w:rsidRDefault="009C74AE" w:rsidP="009C74AE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ACEEFDD" w14:textId="77777777" w:rsidR="009C74AE" w:rsidRPr="00084B24" w:rsidRDefault="009C74AE" w:rsidP="009C74AE">
      <w:pPr>
        <w:pStyle w:val="disliteratura"/>
      </w:pPr>
      <w:r w:rsidRPr="00084B24">
        <w:t>Закон за малки и средни предприятия. Държавен вестник, София, бр. 17 от 1.03.2016 г.</w:t>
      </w:r>
    </w:p>
    <w:p w14:paraId="7FD4C666" w14:textId="77777777" w:rsidR="009C74AE" w:rsidRPr="00084B24" w:rsidRDefault="009C74AE" w:rsidP="009C74AE">
      <w:pPr>
        <w:pStyle w:val="disliteratura"/>
      </w:pPr>
      <w:r w:rsidRPr="00084B24">
        <w:t>Закон за насърчаване на инвестициите. Държавен вестник, София, бр. 61 от 11.08.2015 г.</w:t>
      </w:r>
    </w:p>
    <w:p w14:paraId="20CC4472" w14:textId="77777777" w:rsidR="009C74AE" w:rsidRPr="00084B24" w:rsidRDefault="009C74AE" w:rsidP="009C74AE">
      <w:pPr>
        <w:pStyle w:val="disliteratura"/>
      </w:pPr>
      <w:r w:rsidRPr="00084B24">
        <w:t>Закон за счетоводството. Държавен вестник, София, бр.19 от 05.03.2021 г.</w:t>
      </w:r>
    </w:p>
    <w:p w14:paraId="576A99F6" w14:textId="77777777" w:rsidR="009C74AE" w:rsidRPr="00084B24" w:rsidRDefault="009C74AE" w:rsidP="009C74AE">
      <w:pPr>
        <w:pStyle w:val="disliteratura"/>
      </w:pPr>
      <w:r w:rsidRPr="00084B24">
        <w:t xml:space="preserve">Илиев, П., Сълов, В., &amp; Петров, П. (2010). </w:t>
      </w:r>
      <w:r w:rsidRPr="00084B24">
        <w:rPr>
          <w:i/>
          <w:iCs/>
        </w:rPr>
        <w:t>Виртуални системи.</w:t>
      </w:r>
      <w:r w:rsidRPr="00084B24">
        <w:t xml:space="preserve"> Монографична библиотека „Цани Калянджиев”, Варна: Наука и икономика.</w:t>
      </w:r>
    </w:p>
    <w:p w14:paraId="2FA15653" w14:textId="39B48EE9" w:rsidR="009C74AE" w:rsidRPr="00084B24" w:rsidRDefault="009C74AE" w:rsidP="009C74AE">
      <w:pPr>
        <w:pStyle w:val="disliteratura"/>
      </w:pPr>
      <w:r w:rsidRPr="00084B24">
        <w:t xml:space="preserve">Коев, Й. (2016). </w:t>
      </w:r>
      <w:r w:rsidRPr="00084B24">
        <w:rPr>
          <w:i/>
          <w:iCs/>
        </w:rPr>
        <w:t>Кратък курс по предприемачество</w:t>
      </w:r>
      <w:r w:rsidRPr="00084B24">
        <w:t xml:space="preserve">. Варна: </w:t>
      </w:r>
      <w:r w:rsidR="00B2262F" w:rsidRPr="00084B24">
        <w:t>Стено</w:t>
      </w:r>
      <w:r w:rsidRPr="00084B24">
        <w:t>.</w:t>
      </w:r>
    </w:p>
    <w:p w14:paraId="21DE8AB7" w14:textId="3E7486B8" w:rsidR="008E7DFD" w:rsidRPr="00084B24" w:rsidRDefault="008E7DFD" w:rsidP="009C74AE">
      <w:pPr>
        <w:pStyle w:val="disliteratura"/>
      </w:pPr>
      <w:r w:rsidRPr="00084B24">
        <w:t xml:space="preserve">Куюмджиев, И. (2019). </w:t>
      </w:r>
      <w:r w:rsidRPr="00084B24">
        <w:rPr>
          <w:i/>
          <w:iCs/>
        </w:rPr>
        <w:t>Методологически и технологични аспекти при архивирането на бази от данни</w:t>
      </w:r>
      <w:r w:rsidRPr="00084B24">
        <w:t>. Варна: Наука и икономика, Библ. Проф. Цани Калянджиев.</w:t>
      </w:r>
    </w:p>
    <w:p w14:paraId="17611152" w14:textId="7CF8D5B7" w:rsidR="006D6E5F" w:rsidRPr="00084B24" w:rsidRDefault="006D6E5F" w:rsidP="009C74AE">
      <w:pPr>
        <w:pStyle w:val="disliteratura"/>
      </w:pPr>
      <w:r w:rsidRPr="00084B24">
        <w:t xml:space="preserve">Пенева, П., Александрова, Я., &amp; Армянова, М. (2013) </w:t>
      </w:r>
      <w:r w:rsidRPr="00084B24">
        <w:rPr>
          <w:i/>
          <w:iCs/>
        </w:rPr>
        <w:t>Бизнес информационни системи</w:t>
      </w:r>
      <w:r w:rsidRPr="00084B24">
        <w:t>. Варна: Наука и икономика.</w:t>
      </w:r>
    </w:p>
    <w:p w14:paraId="5B796D77" w14:textId="77777777" w:rsidR="009C74AE" w:rsidRPr="00084B24" w:rsidRDefault="009C74AE" w:rsidP="009C74AE">
      <w:pPr>
        <w:pStyle w:val="disliteratura"/>
      </w:pPr>
      <w:r w:rsidRPr="00084B24">
        <w:t>Регламент (ЕС) № 651/2014. Европейска комисия, 16.06.2014 г.</w:t>
      </w:r>
    </w:p>
    <w:p w14:paraId="50CA6C02" w14:textId="15FAE8BF" w:rsidR="009C74AE" w:rsidRDefault="009C74AE" w:rsidP="009C74AE">
      <w:pPr>
        <w:pStyle w:val="disliteratura"/>
      </w:pPr>
      <w:r w:rsidRPr="00084B24">
        <w:t xml:space="preserve">Сълов, В. (2014). </w:t>
      </w:r>
      <w:r w:rsidRPr="00084B24">
        <w:rPr>
          <w:i/>
          <w:iCs/>
        </w:rPr>
        <w:t>Производителност и ефективност на компютърните системи</w:t>
      </w:r>
      <w:r w:rsidRPr="00084B24">
        <w:t>. Варна : Унив. изд. Наука и икономика.</w:t>
      </w:r>
    </w:p>
    <w:p w14:paraId="55BFA700" w14:textId="5876FC3C" w:rsidR="008122C2" w:rsidRPr="00084B24" w:rsidRDefault="008122C2" w:rsidP="009C74AE">
      <w:pPr>
        <w:pStyle w:val="disliteratura"/>
      </w:pPr>
      <w:r w:rsidRPr="008122C2">
        <w:t xml:space="preserve">Трейси, Б. (2011). </w:t>
      </w:r>
      <w:r w:rsidRPr="008122C2">
        <w:rPr>
          <w:i/>
          <w:iCs/>
        </w:rPr>
        <w:t>Ефективното лидерство</w:t>
      </w:r>
      <w:r w:rsidRPr="008122C2">
        <w:t>. София: Скорпио</w:t>
      </w:r>
      <w:r>
        <w:t>.</w:t>
      </w:r>
    </w:p>
    <w:p w14:paraId="009E6BC9" w14:textId="77777777" w:rsidR="009C74AE" w:rsidRPr="00084B24" w:rsidRDefault="009C74AE" w:rsidP="009C74AE">
      <w:pPr>
        <w:pStyle w:val="disliteratura"/>
      </w:pPr>
      <w:r w:rsidRPr="00084B24">
        <w:t>Търговски закон. Държавен вестник, София, бр. 64 от 18.07.2020 г.</w:t>
      </w:r>
    </w:p>
    <w:p w14:paraId="357404D6" w14:textId="77777777" w:rsidR="009C74AE" w:rsidRPr="00084B24" w:rsidRDefault="009C74AE" w:rsidP="009C74AE">
      <w:pPr>
        <w:pStyle w:val="disliteratura"/>
      </w:pPr>
      <w:r w:rsidRPr="00084B24">
        <w:t xml:space="preserve">Филипова, Н., Парушева, С., &amp; Александрова Я. (2017). </w:t>
      </w:r>
      <w:r w:rsidRPr="00084B24">
        <w:rPr>
          <w:i/>
          <w:iCs/>
        </w:rPr>
        <w:t>Основи на информационните системи</w:t>
      </w:r>
      <w:r w:rsidRPr="00084B24">
        <w:t>. Варна: Унив. изд. Наука и икономика,</w:t>
      </w:r>
    </w:p>
    <w:p w14:paraId="248FC2C7" w14:textId="77777777" w:rsidR="00B72B71" w:rsidRPr="00084B24" w:rsidRDefault="00B72B71" w:rsidP="009C74AE">
      <w:pPr>
        <w:pStyle w:val="disliteratura"/>
      </w:pPr>
      <w:r w:rsidRPr="00084B24">
        <w:t xml:space="preserve">Abbas, N., Gravell, A. M., &amp; Wills, G. B. (2008). </w:t>
      </w:r>
      <w:r w:rsidRPr="00084B24">
        <w:rPr>
          <w:i/>
          <w:iCs/>
        </w:rPr>
        <w:t>Historical roots of agile methods: Where did „Agile thinking” come from?</w:t>
      </w:r>
      <w:r w:rsidRPr="00084B24">
        <w:t>. In International conference on agile processes and extreme programming in software engineering. Springer, Berlin, Heidelberg, pp.94-103.</w:t>
      </w:r>
    </w:p>
    <w:p w14:paraId="3A302130" w14:textId="77777777" w:rsidR="00B72B71" w:rsidRPr="00084B24" w:rsidRDefault="00B72B71" w:rsidP="008F1A91">
      <w:pPr>
        <w:pStyle w:val="disliteratura"/>
      </w:pPr>
      <w:r w:rsidRPr="00084B24">
        <w:t xml:space="preserve">Adler, C. (2011). </w:t>
      </w:r>
      <w:r w:rsidRPr="00084B24">
        <w:rPr>
          <w:i/>
          <w:iCs/>
        </w:rPr>
        <w:t xml:space="preserve">Ideas are overrated: startup guru Eric Ries' radical new </w:t>
      </w:r>
      <w:r w:rsidRPr="00084B24">
        <w:rPr>
          <w:i/>
          <w:iCs/>
        </w:rPr>
        <w:lastRenderedPageBreak/>
        <w:t>theory</w:t>
      </w:r>
      <w:r w:rsidRPr="00084B24">
        <w:t>. Wired. 30.08.2011.</w:t>
      </w:r>
    </w:p>
    <w:p w14:paraId="6376008F" w14:textId="6C33CADE" w:rsidR="00B72B71" w:rsidRPr="00084B24" w:rsidRDefault="00B72B71" w:rsidP="008F1A91">
      <w:pPr>
        <w:pStyle w:val="disliteratura"/>
      </w:pPr>
      <w:r w:rsidRPr="00084B24">
        <w:t xml:space="preserve">Alvarez, C. (2017). </w:t>
      </w:r>
      <w:r w:rsidRPr="00084B24">
        <w:rPr>
          <w:i/>
          <w:iCs/>
        </w:rPr>
        <w:t>Lean customer development: Building products your customers will buy</w:t>
      </w:r>
      <w:r w:rsidRPr="00084B24">
        <w:t>. O'Reilly.</w:t>
      </w:r>
    </w:p>
    <w:p w14:paraId="19FA92B3" w14:textId="4D775B18" w:rsidR="00711C86" w:rsidRPr="00084B24" w:rsidRDefault="00711C86" w:rsidP="008F1A91">
      <w:pPr>
        <w:pStyle w:val="disliteratura"/>
      </w:pPr>
      <w:r w:rsidRPr="00084B24">
        <w:t>ANSI/IEEE Standards Coordinating Committee. (1983). IEEE standard glossary of software engineering terminology (IEEE Std 729-1983). NY: IEEE.</w:t>
      </w:r>
    </w:p>
    <w:p w14:paraId="41004AC9" w14:textId="77777777" w:rsidR="00B72B71" w:rsidRPr="00084B24" w:rsidRDefault="00B72B71" w:rsidP="00F230EC">
      <w:pPr>
        <w:pStyle w:val="disliteratura"/>
      </w:pPr>
      <w:r w:rsidRPr="00084B24">
        <w:t xml:space="preserve">Anwar A. (2014). A review of RUP: Rational unified process, </w:t>
      </w:r>
      <w:r w:rsidRPr="00084B24">
        <w:rPr>
          <w:i/>
          <w:iCs/>
        </w:rPr>
        <w:t>International Journal of Software Engineering (IJSE), 5</w:t>
      </w:r>
      <w:r w:rsidRPr="00084B24">
        <w:t>(2), pp.8-24.</w:t>
      </w:r>
    </w:p>
    <w:p w14:paraId="4341DCE2" w14:textId="77777777" w:rsidR="00B72B71" w:rsidRPr="00084B24" w:rsidRDefault="00B72B71" w:rsidP="00F230EC">
      <w:pPr>
        <w:pStyle w:val="disliteratura"/>
      </w:pPr>
      <w:r w:rsidRPr="00084B24">
        <w:t xml:space="preserve">Bass, J. M., &amp; Haxby, A. (2019). Tailoring product ownership in large-scale agile projects: managing scale, distance, and governance. </w:t>
      </w:r>
      <w:r w:rsidRPr="00084B24">
        <w:rPr>
          <w:i/>
          <w:iCs/>
        </w:rPr>
        <w:t>IEEE Software, 36</w:t>
      </w:r>
      <w:r w:rsidRPr="00084B24">
        <w:t>(2), 58-63.</w:t>
      </w:r>
    </w:p>
    <w:p w14:paraId="50C3981A" w14:textId="77777777" w:rsidR="00B72B71" w:rsidRPr="00084B24" w:rsidRDefault="00B72B71" w:rsidP="007F66AD">
      <w:pPr>
        <w:pStyle w:val="disliteratura"/>
      </w:pPr>
      <w:r w:rsidRPr="00084B24">
        <w:t xml:space="preserve">Beynon-Davies, P. (2018). Characterizing business models for digital business through patterns. </w:t>
      </w:r>
      <w:r w:rsidRPr="00084B24">
        <w:rPr>
          <w:i/>
          <w:iCs/>
        </w:rPr>
        <w:t>International Journal of Electronic Commerce. 22</w:t>
      </w:r>
      <w:r w:rsidRPr="00084B24">
        <w:t>(1), pp.98-124.</w:t>
      </w:r>
    </w:p>
    <w:p w14:paraId="7AAEFAA7" w14:textId="77777777" w:rsidR="00B72B71" w:rsidRPr="00084B24" w:rsidRDefault="00B72B71" w:rsidP="008F1A91">
      <w:pPr>
        <w:pStyle w:val="disliteratura"/>
      </w:pPr>
      <w:r w:rsidRPr="00084B24">
        <w:t xml:space="preserve">Blank, S. (2013). </w:t>
      </w:r>
      <w:r w:rsidRPr="00084B24">
        <w:rPr>
          <w:i/>
          <w:iCs/>
        </w:rPr>
        <w:t>The Four Steps to the Epiphany</w:t>
      </w:r>
      <w:r w:rsidRPr="00084B24">
        <w:t>. K&amp;S Ranch Publishing.</w:t>
      </w:r>
    </w:p>
    <w:p w14:paraId="25D2D760" w14:textId="77777777" w:rsidR="00B72B71" w:rsidRPr="00084B24" w:rsidRDefault="00B72B71" w:rsidP="006E0DC7">
      <w:pPr>
        <w:pStyle w:val="disliteratura"/>
      </w:pPr>
      <w:r w:rsidRPr="00084B24">
        <w:t xml:space="preserve">Blank, S., &amp; Dorf, B. (2012). </w:t>
      </w:r>
      <w:r w:rsidRPr="00084B24">
        <w:rPr>
          <w:i/>
          <w:iCs/>
        </w:rPr>
        <w:t>The Startup Owner’s Manual: The Step-By-Step Guide for Building a Great Company</w:t>
      </w:r>
      <w:r w:rsidRPr="00084B24">
        <w:t>. K &amp; S Ranch Publishing.</w:t>
      </w:r>
    </w:p>
    <w:p w14:paraId="249D3759" w14:textId="77777777" w:rsidR="00B72B71" w:rsidRPr="00084B24" w:rsidRDefault="00B72B71" w:rsidP="00F230EC">
      <w:pPr>
        <w:pStyle w:val="disliteratura"/>
      </w:pPr>
      <w:r w:rsidRPr="00084B24">
        <w:t xml:space="preserve">Booch, G. (2018). The history of software engineering. </w:t>
      </w:r>
      <w:r w:rsidRPr="00084B24">
        <w:rPr>
          <w:i/>
          <w:iCs/>
        </w:rPr>
        <w:t>IEEE Software, 35</w:t>
      </w:r>
      <w:r w:rsidRPr="00084B24">
        <w:t>(5), 108-114.</w:t>
      </w:r>
    </w:p>
    <w:p w14:paraId="48D49294" w14:textId="77777777" w:rsidR="00B72B71" w:rsidRPr="00084B24" w:rsidRDefault="00B72B71" w:rsidP="008F1A91">
      <w:pPr>
        <w:pStyle w:val="disliteratura"/>
      </w:pPr>
      <w:r w:rsidRPr="00084B24">
        <w:t xml:space="preserve">Burgelman, R. A., Christensen, C. M., &amp; Wheelwright, S. C. (2008). </w:t>
      </w:r>
      <w:r w:rsidRPr="00084B24">
        <w:rPr>
          <w:i/>
          <w:iCs/>
        </w:rPr>
        <w:t>Strategic management of technology and innovation</w:t>
      </w:r>
      <w:r w:rsidRPr="00084B24">
        <w:t>. McGraw-Hill/Irwin.</w:t>
      </w:r>
    </w:p>
    <w:p w14:paraId="1E081CB2" w14:textId="77777777" w:rsidR="00B72B71" w:rsidRPr="00084B24" w:rsidRDefault="00B72B71" w:rsidP="008F1A91">
      <w:pPr>
        <w:pStyle w:val="disliteratura"/>
      </w:pPr>
      <w:r w:rsidRPr="00084B24">
        <w:t xml:space="preserve">Christensen, C., McDonald, R., Altman, E. &amp; Palmer, J. (2018). Disruptive Innovation: An Intellectual History and Directions for Future Research. </w:t>
      </w:r>
      <w:r w:rsidRPr="00084B24">
        <w:rPr>
          <w:i/>
          <w:iCs/>
        </w:rPr>
        <w:t>Journal of Management Studies, 55</w:t>
      </w:r>
      <w:r w:rsidRPr="00084B24">
        <w:t xml:space="preserve">(7), pp.1043-1078 </w:t>
      </w:r>
    </w:p>
    <w:p w14:paraId="3841A5D7" w14:textId="77777777" w:rsidR="00B72B71" w:rsidRPr="00084B24" w:rsidRDefault="00B72B71" w:rsidP="00CC27F4">
      <w:pPr>
        <w:pStyle w:val="disliteratura"/>
      </w:pPr>
      <w:r w:rsidRPr="00084B24">
        <w:t xml:space="preserve">Clarke, P., O'Connor, R., &amp; Yilmaz, M. (2018). </w:t>
      </w:r>
      <w:r w:rsidRPr="00084B24">
        <w:rPr>
          <w:i/>
          <w:iCs/>
        </w:rPr>
        <w:t>In search of the origins and enduring impact of agile software development</w:t>
      </w:r>
      <w:r w:rsidRPr="00084B24">
        <w:t>. In Proceedings of the 2018 International Conference on Software and System Process, pp.142-146.</w:t>
      </w:r>
    </w:p>
    <w:p w14:paraId="68F609A2" w14:textId="77777777" w:rsidR="00B72B71" w:rsidRPr="00084B24" w:rsidRDefault="00B72B71" w:rsidP="007F66AD">
      <w:pPr>
        <w:pStyle w:val="disliteratura"/>
      </w:pPr>
      <w:r w:rsidRPr="00084B24">
        <w:t xml:space="preserve">Cockburn, A. (2021). </w:t>
      </w:r>
      <w:r w:rsidRPr="00084B24">
        <w:rPr>
          <w:i/>
          <w:iCs/>
        </w:rPr>
        <w:t>Design in Object Technology: „Class of 1994” (Series on Object-Oriented Design)</w:t>
      </w:r>
      <w:r w:rsidRPr="00084B24">
        <w:t>. Salt Lake City: Humans and Technology Press.</w:t>
      </w:r>
    </w:p>
    <w:p w14:paraId="41DC8DDA" w14:textId="77777777" w:rsidR="00B72B71" w:rsidRPr="00084B24" w:rsidRDefault="00B72B71" w:rsidP="008F1A91">
      <w:pPr>
        <w:pStyle w:val="disliteratura"/>
      </w:pPr>
      <w:r w:rsidRPr="00084B24">
        <w:t xml:space="preserve">Colombo, M., &amp; Grilli, L. (2010). On growth drivers of high-tech start-ups: Exploring the role of founders? human capital and venture capital. </w:t>
      </w:r>
      <w:r w:rsidRPr="00084B24">
        <w:rPr>
          <w:i/>
          <w:iCs/>
        </w:rPr>
        <w:t>Journal of Business Venturing, 25</w:t>
      </w:r>
      <w:r w:rsidRPr="00084B24">
        <w:t>(6), pp. 610-626.</w:t>
      </w:r>
    </w:p>
    <w:p w14:paraId="453AC3A7" w14:textId="77777777" w:rsidR="00B72B71" w:rsidRPr="00084B24" w:rsidRDefault="00B72B71" w:rsidP="00F230EC">
      <w:pPr>
        <w:pStyle w:val="disliteratura"/>
      </w:pPr>
      <w:r w:rsidRPr="00084B24">
        <w:lastRenderedPageBreak/>
        <w:t xml:space="preserve">Conboy, K., &amp; Carroll, N. (2019). Implementing large-scale agile frameworks: challenges and recommendations. </w:t>
      </w:r>
      <w:r w:rsidRPr="00084B24">
        <w:rPr>
          <w:i/>
          <w:iCs/>
        </w:rPr>
        <w:t>IEEE Software, 36</w:t>
      </w:r>
      <w:r w:rsidRPr="00084B24">
        <w:t>(2), 44-50.</w:t>
      </w:r>
    </w:p>
    <w:p w14:paraId="7A70C73D" w14:textId="77777777" w:rsidR="00B72B71" w:rsidRPr="00084B24" w:rsidRDefault="00B72B71" w:rsidP="008F1A91">
      <w:pPr>
        <w:pStyle w:val="disliteratura"/>
      </w:pPr>
      <w:r w:rsidRPr="00084B24">
        <w:t xml:space="preserve">Croll, A., &amp; Yoskovitz, B. (2013). </w:t>
      </w:r>
      <w:r w:rsidRPr="00084B24">
        <w:rPr>
          <w:i/>
          <w:iCs/>
        </w:rPr>
        <w:t>Lean Analytics</w:t>
      </w:r>
      <w:r w:rsidRPr="00084B24">
        <w:t>. O’Reilly Media.</w:t>
      </w:r>
    </w:p>
    <w:p w14:paraId="53986CBD" w14:textId="77777777" w:rsidR="00B72B71" w:rsidRPr="00084B24" w:rsidRDefault="00B72B71" w:rsidP="008F1A91">
      <w:pPr>
        <w:pStyle w:val="disliteratura"/>
      </w:pPr>
      <w:r w:rsidRPr="00084B24">
        <w:t xml:space="preserve">Crossan, M., &amp; Apaydin, M. (2010). A multi‐dimensional framework of organizational innovation: A systematic review of the literature. </w:t>
      </w:r>
      <w:r w:rsidRPr="00084B24">
        <w:rPr>
          <w:i/>
          <w:iCs/>
        </w:rPr>
        <w:t>Journal of management studies, 47</w:t>
      </w:r>
      <w:r w:rsidRPr="00084B24">
        <w:t>(6), pp.1154-1191.</w:t>
      </w:r>
    </w:p>
    <w:p w14:paraId="199078FC" w14:textId="77777777" w:rsidR="00B72B71" w:rsidRPr="00084B24" w:rsidRDefault="00B72B71" w:rsidP="00F230EC">
      <w:pPr>
        <w:pStyle w:val="disliteratura"/>
      </w:pPr>
      <w:r w:rsidRPr="00084B24">
        <w:t xml:space="preserve">Curtis, G., &amp; Cobham, D., (2008). </w:t>
      </w:r>
      <w:r w:rsidRPr="00084B24">
        <w:rPr>
          <w:i/>
          <w:iCs/>
        </w:rPr>
        <w:t>Business information systems: Analysis, design and practice</w:t>
      </w:r>
      <w:r w:rsidRPr="00084B24">
        <w:t>. Pearson Education.</w:t>
      </w:r>
    </w:p>
    <w:p w14:paraId="567E2BB8" w14:textId="77777777" w:rsidR="00B72B71" w:rsidRPr="00084B24" w:rsidRDefault="00B72B71" w:rsidP="008F1A91">
      <w:pPr>
        <w:pStyle w:val="disliteratura"/>
      </w:pPr>
      <w:r w:rsidRPr="00084B24">
        <w:t>Daft, R. (2020). Organization theory &amp; design. Cengage learning.</w:t>
      </w:r>
    </w:p>
    <w:p w14:paraId="41601952" w14:textId="77777777" w:rsidR="00B72B71" w:rsidRPr="00084B24" w:rsidRDefault="00B72B71" w:rsidP="008F1A91">
      <w:pPr>
        <w:pStyle w:val="disliteratura"/>
      </w:pPr>
      <w:r w:rsidRPr="00084B24">
        <w:t xml:space="preserve">DeMarco, T., &amp; Lister, T. (2013). </w:t>
      </w:r>
      <w:r w:rsidRPr="00084B24">
        <w:rPr>
          <w:i/>
          <w:iCs/>
        </w:rPr>
        <w:t>Peopleware: productive projects and teams</w:t>
      </w:r>
      <w:r w:rsidRPr="00084B24">
        <w:t>. Addison-Wesley.</w:t>
      </w:r>
    </w:p>
    <w:p w14:paraId="1EB832B6" w14:textId="77777777" w:rsidR="00B72B71" w:rsidRPr="00084B24" w:rsidRDefault="00B72B71" w:rsidP="002F3447">
      <w:pPr>
        <w:pStyle w:val="disliteratura"/>
      </w:pPr>
      <w:r w:rsidRPr="00084B24">
        <w:t xml:space="preserve">Desyatirikova, E., Belousov, V., Zolotarev, V., &amp; Lavlinskaia, O. (2017). </w:t>
      </w:r>
      <w:r w:rsidRPr="00084B24">
        <w:rPr>
          <w:i/>
          <w:iCs/>
        </w:rPr>
        <w:t>Design process of software quality management</w:t>
      </w:r>
      <w:r w:rsidRPr="00084B24">
        <w:t xml:space="preserve">. In 2017 International Conference Quality Management, Transport and Information Security, Information Technologies (IT&amp;QM&amp;IS). IEEE. pp.496-499. </w:t>
      </w:r>
    </w:p>
    <w:p w14:paraId="1B7E3461" w14:textId="77777777" w:rsidR="00B72B71" w:rsidRPr="00084B24" w:rsidRDefault="00B72B71" w:rsidP="007F66AD">
      <w:pPr>
        <w:pStyle w:val="disliteratura"/>
      </w:pPr>
      <w:r w:rsidRPr="00084B24">
        <w:t xml:space="preserve">Dixit, R., &amp; Bhushan, B. (2019). Scrum: An Agile software development process and metrics. </w:t>
      </w:r>
      <w:r w:rsidRPr="00084B24">
        <w:rPr>
          <w:i/>
          <w:iCs/>
        </w:rPr>
        <w:t>Journal on Today's Ideas-Tomorrow's Technologies, 7</w:t>
      </w:r>
      <w:r w:rsidRPr="00084B24">
        <w:t>(1), pp.73-87.</w:t>
      </w:r>
    </w:p>
    <w:p w14:paraId="53AC32EC" w14:textId="77777777" w:rsidR="00B72B71" w:rsidRPr="00084B24" w:rsidRDefault="00B72B71" w:rsidP="00C51E07">
      <w:pPr>
        <w:pStyle w:val="disliteratura"/>
      </w:pPr>
      <w:r w:rsidRPr="00084B24">
        <w:t xml:space="preserve">Duc, A., &amp; Abrahamsson, P. (2016). </w:t>
      </w:r>
      <w:r w:rsidRPr="00084B24">
        <w:rPr>
          <w:i/>
          <w:iCs/>
        </w:rPr>
        <w:t>Minimum viable product or multiple facet product? The role of MVP in software startups</w:t>
      </w:r>
      <w:r w:rsidRPr="00084B24">
        <w:t>. In International Conference on Agile Software Development. Springer. pp.118-130.</w:t>
      </w:r>
    </w:p>
    <w:p w14:paraId="102A5EBB" w14:textId="77777777" w:rsidR="00B72B71" w:rsidRPr="00084B24" w:rsidRDefault="00B72B71" w:rsidP="00285896">
      <w:pPr>
        <w:pStyle w:val="disliteratura"/>
      </w:pPr>
      <w:r w:rsidRPr="00084B24">
        <w:t xml:space="preserve">Duff, A. (2013). </w:t>
      </w:r>
      <w:r w:rsidRPr="00084B24">
        <w:rPr>
          <w:i/>
          <w:iCs/>
        </w:rPr>
        <w:t>Information society studies</w:t>
      </w:r>
      <w:r w:rsidRPr="00084B24">
        <w:t>. Routledge.</w:t>
      </w:r>
    </w:p>
    <w:p w14:paraId="4480DAFD" w14:textId="77777777" w:rsidR="00B72B71" w:rsidRPr="00084B24" w:rsidRDefault="00B72B71" w:rsidP="00F230EC">
      <w:pPr>
        <w:pStyle w:val="disliteratura"/>
      </w:pPr>
      <w:r w:rsidRPr="00084B24">
        <w:t xml:space="preserve">Dwivedi, R., &amp; Rohilla, V. (2017). </w:t>
      </w:r>
      <w:r w:rsidRPr="00084B24">
        <w:rPr>
          <w:i/>
          <w:iCs/>
        </w:rPr>
        <w:t>Empowering Agile Method Feature-Driven Development by Extending It in RUP Shell</w:t>
      </w:r>
      <w:r w:rsidRPr="00084B24">
        <w:t xml:space="preserve">. In Advances in Computer and Computational Sciences. Springer, pp.729-739. </w:t>
      </w:r>
    </w:p>
    <w:p w14:paraId="1E5DF873" w14:textId="77777777" w:rsidR="00B72B71" w:rsidRPr="00084B24" w:rsidRDefault="00B72B71" w:rsidP="008F1A91">
      <w:pPr>
        <w:pStyle w:val="disliteratura"/>
      </w:pPr>
      <w:r w:rsidRPr="00084B24">
        <w:t xml:space="preserve">Edison, H., Bin Ali, N., &amp; Torkar, R. (2013). Towards innovation measurement in the software industry. </w:t>
      </w:r>
      <w:r w:rsidRPr="00084B24">
        <w:rPr>
          <w:i/>
          <w:iCs/>
        </w:rPr>
        <w:t>Journal of Systems and Software, 86</w:t>
      </w:r>
      <w:r w:rsidRPr="00084B24">
        <w:t>(5), pp.1390-1407.</w:t>
      </w:r>
    </w:p>
    <w:p w14:paraId="161113C5" w14:textId="77777777" w:rsidR="00B72B71" w:rsidRPr="00084B24" w:rsidRDefault="00B72B71" w:rsidP="008F1A91">
      <w:pPr>
        <w:pStyle w:val="disliteratura"/>
      </w:pPr>
      <w:r w:rsidRPr="00084B24">
        <w:t xml:space="preserve">Ejermo, O., &amp; Xiao, J. (2014). Entrepreneurship and survival over the business cycle: how do new technology-based firms differ?. </w:t>
      </w:r>
      <w:r w:rsidRPr="00084B24">
        <w:rPr>
          <w:i/>
          <w:iCs/>
        </w:rPr>
        <w:t>Small Business Economics, 43</w:t>
      </w:r>
      <w:r w:rsidRPr="00084B24">
        <w:t>(2), pp.411-426.</w:t>
      </w:r>
    </w:p>
    <w:p w14:paraId="59FC4FA6" w14:textId="77777777" w:rsidR="00B72B71" w:rsidRPr="00084B24" w:rsidRDefault="00B72B71" w:rsidP="00F230EC">
      <w:pPr>
        <w:pStyle w:val="disliteratura"/>
      </w:pPr>
      <w:r w:rsidRPr="00084B24">
        <w:t xml:space="preserve">Evans, E., &amp; Szpoton, R. (2015). </w:t>
      </w:r>
      <w:r w:rsidRPr="00084B24">
        <w:rPr>
          <w:i/>
          <w:iCs/>
        </w:rPr>
        <w:t>Domain-driven design</w:t>
      </w:r>
      <w:r w:rsidRPr="00084B24">
        <w:t>. Helion.</w:t>
      </w:r>
    </w:p>
    <w:p w14:paraId="3F8879BB" w14:textId="77777777" w:rsidR="00B72B71" w:rsidRPr="00084B24" w:rsidRDefault="00B72B71" w:rsidP="00F230EC">
      <w:pPr>
        <w:pStyle w:val="disliteratura"/>
      </w:pPr>
      <w:r w:rsidRPr="00084B24">
        <w:t xml:space="preserve">Farid, A. B., Helmy, Y. M., &amp; Bahloul, M. M. (2017). Enhancing lean software development by using DevOps practices. </w:t>
      </w:r>
      <w:r w:rsidRPr="00084B24">
        <w:rPr>
          <w:i/>
          <w:iCs/>
        </w:rPr>
        <w:t xml:space="preserve">International Journal </w:t>
      </w:r>
      <w:r w:rsidRPr="00084B24">
        <w:rPr>
          <w:i/>
          <w:iCs/>
        </w:rPr>
        <w:lastRenderedPageBreak/>
        <w:t>of Advanced Computer Science and Applications, 8</w:t>
      </w:r>
      <w:r w:rsidRPr="00084B24">
        <w:t>(7), pp.267-277.</w:t>
      </w:r>
    </w:p>
    <w:p w14:paraId="71B2E062" w14:textId="77777777" w:rsidR="00B72B71" w:rsidRPr="00084B24" w:rsidRDefault="00B72B71" w:rsidP="007F66AD">
      <w:pPr>
        <w:pStyle w:val="disliteratura"/>
      </w:pPr>
      <w:r w:rsidRPr="00084B24">
        <w:t xml:space="preserve">Fellmann, M., Koschmider, A., Laue, R., Schoknecht, A., &amp; Vetter, A. (2018). Business process model patterns: state-of-the-art, research classification and taxonomy. </w:t>
      </w:r>
      <w:r w:rsidRPr="00084B24">
        <w:rPr>
          <w:i/>
          <w:iCs/>
        </w:rPr>
        <w:t>Business Process Management Journal, 25</w:t>
      </w:r>
      <w:r w:rsidRPr="00084B24">
        <w:t>(5), pp. 972-994</w:t>
      </w:r>
    </w:p>
    <w:p w14:paraId="04AFE777" w14:textId="77777777" w:rsidR="00B72B71" w:rsidRPr="00084B24" w:rsidRDefault="00B72B71" w:rsidP="008F1A91">
      <w:pPr>
        <w:pStyle w:val="disliteratura"/>
      </w:pPr>
      <w:r w:rsidRPr="00084B24">
        <w:t xml:space="preserve">Giardino, C., Paternoster, N., Unterkalmsteiner, M., Gorschek, T., &amp; Abrahamsson, P. (2015). Software development in startup companies: the greenfield startup model. </w:t>
      </w:r>
      <w:r w:rsidRPr="00084B24">
        <w:rPr>
          <w:i/>
          <w:iCs/>
        </w:rPr>
        <w:t>IEEE Transactions on Software Engineering, 42</w:t>
      </w:r>
      <w:r w:rsidRPr="00084B24">
        <w:t>(6), pp.585-604.</w:t>
      </w:r>
    </w:p>
    <w:p w14:paraId="203D94E7" w14:textId="77777777" w:rsidR="00B72B71" w:rsidRPr="00084B24" w:rsidRDefault="00B72B71" w:rsidP="00F230EC">
      <w:pPr>
        <w:pStyle w:val="disliteratura"/>
      </w:pPr>
      <w:r w:rsidRPr="00084B24">
        <w:t xml:space="preserve">Gren, L., Goldman, A., &amp; Jacobsson, C. (2020). Agile ways of working: a team maturity perspective. </w:t>
      </w:r>
      <w:r w:rsidRPr="00084B24">
        <w:rPr>
          <w:i/>
          <w:iCs/>
        </w:rPr>
        <w:t>Journal of Software: Evolution and Process, 32</w:t>
      </w:r>
      <w:r w:rsidRPr="00084B24">
        <w:t>(6), e2244.</w:t>
      </w:r>
    </w:p>
    <w:p w14:paraId="75862F17" w14:textId="77777777" w:rsidR="00B72B71" w:rsidRPr="00084B24" w:rsidRDefault="00B72B71" w:rsidP="00F230EC">
      <w:pPr>
        <w:pStyle w:val="disliteratura"/>
      </w:pPr>
      <w:r w:rsidRPr="00084B24">
        <w:t xml:space="preserve">Hanssen, G. K. (2011). Agile software product line engineering: enabling factors. </w:t>
      </w:r>
      <w:r w:rsidRPr="00084B24">
        <w:rPr>
          <w:i/>
          <w:iCs/>
        </w:rPr>
        <w:t>Software: Practice and Experience, 41</w:t>
      </w:r>
      <w:r w:rsidRPr="00084B24">
        <w:t>(8), pp.883-897.</w:t>
      </w:r>
    </w:p>
    <w:p w14:paraId="37C98901" w14:textId="77777777" w:rsidR="00B72B71" w:rsidRPr="00084B24" w:rsidRDefault="00B72B71" w:rsidP="008F1A91">
      <w:pPr>
        <w:pStyle w:val="disliteratura"/>
      </w:pPr>
      <w:r w:rsidRPr="00084B24">
        <w:t>Heitmann, J. (2014). The Lean Startup-A pragmatic view on its Flaws and Pitfalls (Bachelor's thesis, University of Twente).</w:t>
      </w:r>
    </w:p>
    <w:p w14:paraId="4999CABF" w14:textId="77777777" w:rsidR="00B72B71" w:rsidRPr="00084B24" w:rsidRDefault="00B72B71" w:rsidP="00ED6FAD">
      <w:pPr>
        <w:pStyle w:val="disliteratura"/>
      </w:pPr>
      <w:r w:rsidRPr="00084B24">
        <w:t xml:space="preserve">Highsmith, J. (2013). </w:t>
      </w:r>
      <w:r w:rsidRPr="00084B24">
        <w:rPr>
          <w:i/>
          <w:iCs/>
        </w:rPr>
        <w:t>Adaptive software development: a collaborative approach to managing complex systems</w:t>
      </w:r>
      <w:r w:rsidRPr="00084B24">
        <w:t>. Addison-Wesley.</w:t>
      </w:r>
    </w:p>
    <w:p w14:paraId="2C03E3FE" w14:textId="237BB41E" w:rsidR="00B72B71" w:rsidRPr="00084B24" w:rsidRDefault="00B72B71" w:rsidP="00CC27F4">
      <w:pPr>
        <w:pStyle w:val="disliteratura"/>
      </w:pPr>
      <w:r w:rsidRPr="00084B24">
        <w:t xml:space="preserve">Hoff, J. (2019). Requirements practices in software startups. </w:t>
      </w:r>
      <w:r w:rsidRPr="00084B24">
        <w:rPr>
          <w:i/>
          <w:iCs/>
        </w:rPr>
        <w:t>Scholarly Horizons: University of Minnesota, 6</w:t>
      </w:r>
      <w:r w:rsidRPr="00084B24">
        <w:t>(1), pp.1-6.</w:t>
      </w:r>
    </w:p>
    <w:p w14:paraId="38E9E5BB" w14:textId="1407EFA7" w:rsidR="00711C86" w:rsidRPr="00084B24" w:rsidRDefault="00711C86" w:rsidP="00CC27F4">
      <w:pPr>
        <w:pStyle w:val="disliteratura"/>
      </w:pPr>
      <w:r w:rsidRPr="00084B24">
        <w:t>IEEE Standards Coordinating Committee. (1990). IEEE standard glossary of software engineering terminology (IEEE Std 610.12-1990). Los Alamitos. CA: IEEE Computer Society.</w:t>
      </w:r>
    </w:p>
    <w:p w14:paraId="330C2FD0" w14:textId="24811718" w:rsidR="002B564A" w:rsidRPr="00084B24" w:rsidRDefault="002B564A" w:rsidP="008F1A91">
      <w:pPr>
        <w:pStyle w:val="disliteratura"/>
      </w:pPr>
      <w:r w:rsidRPr="00084B24">
        <w:t>ISO/IEC/IEEE 15288:2015 Systems and software engineering - System life cycle processes.</w:t>
      </w:r>
    </w:p>
    <w:p w14:paraId="5629E49F" w14:textId="77777777" w:rsidR="00B72B71" w:rsidRPr="00084B24" w:rsidRDefault="00B72B71" w:rsidP="002F3447">
      <w:pPr>
        <w:pStyle w:val="disliteratura"/>
      </w:pPr>
      <w:r w:rsidRPr="00084B24">
        <w:t xml:space="preserve">Jain, P., Sharma, A., &amp; Ahuja, L. (2019). A customized quality model for software quality assurance in agile environment. </w:t>
      </w:r>
      <w:r w:rsidRPr="00084B24">
        <w:rPr>
          <w:i/>
          <w:iCs/>
        </w:rPr>
        <w:t>International Journal of Information Technology and Web Engineering (IJITWE), 14</w:t>
      </w:r>
      <w:r w:rsidRPr="00084B24">
        <w:t>(3), pp.64-77.</w:t>
      </w:r>
    </w:p>
    <w:p w14:paraId="20347B75" w14:textId="77777777" w:rsidR="00B72B71" w:rsidRPr="00084B24" w:rsidRDefault="00B72B71" w:rsidP="002F3447">
      <w:pPr>
        <w:pStyle w:val="disliteratura"/>
      </w:pPr>
      <w:r w:rsidRPr="00084B24">
        <w:t xml:space="preserve">Janes, A., Lenarduzzi, V., &amp; Stan, A. (2017). </w:t>
      </w:r>
      <w:r w:rsidRPr="00084B24">
        <w:rPr>
          <w:i/>
          <w:iCs/>
        </w:rPr>
        <w:t>A continuous software quality monitoring approach for small and medium enterprises</w:t>
      </w:r>
      <w:r w:rsidRPr="00084B24">
        <w:t>. In Proceedings of the 8th ACM/SPEC on International Conference on Performance Engineering Companion. pp. 97-100.</w:t>
      </w:r>
    </w:p>
    <w:p w14:paraId="18710D3A" w14:textId="77777777" w:rsidR="00B72B71" w:rsidRPr="00084B24" w:rsidRDefault="00B72B71" w:rsidP="00285896">
      <w:pPr>
        <w:pStyle w:val="disliteratura"/>
      </w:pPr>
      <w:r w:rsidRPr="00084B24">
        <w:t xml:space="preserve">Jolselt, J. (2019). Information society: its meanings and implications. Journal of Library, </w:t>
      </w:r>
      <w:r w:rsidRPr="00084B24">
        <w:rPr>
          <w:i/>
          <w:iCs/>
        </w:rPr>
        <w:t>Science Education and Learning Technology, 1</w:t>
      </w:r>
      <w:r w:rsidRPr="00084B24">
        <w:t>(1), pp.181-190.</w:t>
      </w:r>
    </w:p>
    <w:p w14:paraId="441515C1" w14:textId="77777777" w:rsidR="00B72B71" w:rsidRPr="00084B24" w:rsidRDefault="00B72B71" w:rsidP="008F1A91">
      <w:pPr>
        <w:pStyle w:val="disliteratura"/>
      </w:pPr>
      <w:r w:rsidRPr="00084B24">
        <w:lastRenderedPageBreak/>
        <w:t xml:space="preserve">Katila, R., Chen, E., &amp; Piezunka, H. (2012). All the right moves: How entrepreneurial firms compete effectively. </w:t>
      </w:r>
      <w:r w:rsidRPr="00084B24">
        <w:rPr>
          <w:i/>
          <w:iCs/>
        </w:rPr>
        <w:t>Strategic Entrepreneurship Journal, 6</w:t>
      </w:r>
      <w:r w:rsidRPr="00084B24">
        <w:t>(2), pp.116-132.</w:t>
      </w:r>
    </w:p>
    <w:p w14:paraId="77F062FA" w14:textId="77777777" w:rsidR="00B72B71" w:rsidRPr="00084B24" w:rsidRDefault="00B72B71" w:rsidP="002F3447">
      <w:pPr>
        <w:pStyle w:val="disliteratura"/>
      </w:pPr>
      <w:r w:rsidRPr="00084B24">
        <w:t xml:space="preserve">Kaur, A. (2020). A systematic literature review on empirical analysis of the relationship between code smells and software quality attributes. </w:t>
      </w:r>
      <w:r w:rsidRPr="00084B24">
        <w:rPr>
          <w:i/>
          <w:iCs/>
        </w:rPr>
        <w:t>Archives of Computational Methods in Engineering, 27</w:t>
      </w:r>
      <w:r w:rsidRPr="00084B24">
        <w:t>(4), pp.1267-1296.</w:t>
      </w:r>
    </w:p>
    <w:p w14:paraId="5C12172A" w14:textId="77777777" w:rsidR="00B72B71" w:rsidRPr="00084B24" w:rsidRDefault="00B72B71" w:rsidP="002F3447">
      <w:pPr>
        <w:pStyle w:val="disliteratura"/>
      </w:pPr>
      <w:r w:rsidRPr="00084B24">
        <w:t xml:space="preserve">Khosravi, A., &amp; Nilashi, M. (2018). Toward software quality enhancement by Customer Knowledge Management in software companies. </w:t>
      </w:r>
      <w:r w:rsidRPr="00084B24">
        <w:rPr>
          <w:i/>
          <w:iCs/>
        </w:rPr>
        <w:t>Telematics and Informatics, 35</w:t>
      </w:r>
      <w:r w:rsidRPr="00084B24">
        <w:t>(1), pp.18-37.</w:t>
      </w:r>
    </w:p>
    <w:p w14:paraId="3D0F9A52" w14:textId="77777777" w:rsidR="00B72B71" w:rsidRPr="00084B24" w:rsidRDefault="00B72B71" w:rsidP="00CC27F4">
      <w:pPr>
        <w:pStyle w:val="disliteratura"/>
      </w:pPr>
      <w:r w:rsidRPr="00084B24">
        <w:t xml:space="preserve">Kittlaus, H., &amp; Fricker, S. (2017). </w:t>
      </w:r>
      <w:r w:rsidRPr="00084B24">
        <w:rPr>
          <w:i/>
          <w:iCs/>
        </w:rPr>
        <w:t>Software product management: The ISPMA-Compliant Study Guide and Handbook</w:t>
      </w:r>
      <w:r w:rsidRPr="00084B24">
        <w:t>. Springer.</w:t>
      </w:r>
    </w:p>
    <w:p w14:paraId="1AA0237E" w14:textId="77777777" w:rsidR="00B72B71" w:rsidRPr="00084B24" w:rsidRDefault="00B72B71" w:rsidP="00CC27F4">
      <w:pPr>
        <w:pStyle w:val="disliteratura"/>
      </w:pPr>
      <w:r w:rsidRPr="00084B24">
        <w:t xml:space="preserve">Kiv, S., Heng, S., Wautelet, Y., &amp; Kolp, M. (2017). </w:t>
      </w:r>
      <w:r w:rsidRPr="00084B24">
        <w:rPr>
          <w:i/>
          <w:iCs/>
        </w:rPr>
        <w:t>Towards a goal-oriented framework for partial agile adoption</w:t>
      </w:r>
      <w:r w:rsidRPr="00084B24">
        <w:t>. In International Conference on Software Technologies. Springer, pp.69-90.</w:t>
      </w:r>
    </w:p>
    <w:p w14:paraId="0C7E5B3D" w14:textId="77777777" w:rsidR="00B72B71" w:rsidRPr="00084B24" w:rsidRDefault="00B72B71" w:rsidP="00F230EC">
      <w:pPr>
        <w:pStyle w:val="disliteratura"/>
      </w:pPr>
      <w:r w:rsidRPr="00084B24">
        <w:t xml:space="preserve">Kroll, P., &amp; MacIsaac, B. (2006). </w:t>
      </w:r>
      <w:r w:rsidRPr="00084B24">
        <w:rPr>
          <w:i/>
          <w:iCs/>
        </w:rPr>
        <w:t>Agility and Discipline Made Easy: Practices from OpenUP and RUP</w:t>
      </w:r>
      <w:r w:rsidRPr="00084B24">
        <w:t>. Pearson Education.</w:t>
      </w:r>
    </w:p>
    <w:p w14:paraId="667EEB0E" w14:textId="77777777" w:rsidR="00B72B71" w:rsidRPr="00084B24" w:rsidRDefault="00B72B71" w:rsidP="007F66AD">
      <w:pPr>
        <w:pStyle w:val="disliteratura"/>
      </w:pPr>
      <w:r w:rsidRPr="00084B24">
        <w:t xml:space="preserve">Larman, C. (2011). </w:t>
      </w:r>
      <w:r w:rsidRPr="00084B24">
        <w:rPr>
          <w:i/>
          <w:iCs/>
        </w:rPr>
        <w:t>Scaling Lean And Agile Development</w:t>
      </w:r>
      <w:r w:rsidRPr="00084B24">
        <w:t>. Pearson Education.</w:t>
      </w:r>
    </w:p>
    <w:p w14:paraId="2E0C6542" w14:textId="77777777" w:rsidR="00B72B71" w:rsidRPr="00084B24" w:rsidRDefault="00B72B71" w:rsidP="00F230EC">
      <w:pPr>
        <w:pStyle w:val="disliteratura"/>
      </w:pPr>
      <w:r w:rsidRPr="00084B24">
        <w:t xml:space="preserve">Larman, C., &amp; Vodde, B. (2016). </w:t>
      </w:r>
      <w:r w:rsidRPr="00084B24">
        <w:rPr>
          <w:i/>
          <w:iCs/>
        </w:rPr>
        <w:t>Large-scale scrum: More with LeSS</w:t>
      </w:r>
      <w:r w:rsidRPr="00084B24">
        <w:t>. Addison-Wesley Professional.</w:t>
      </w:r>
    </w:p>
    <w:p w14:paraId="2C956168" w14:textId="77777777" w:rsidR="00B72B71" w:rsidRPr="00084B24" w:rsidRDefault="00B72B71" w:rsidP="008F1A91">
      <w:pPr>
        <w:pStyle w:val="disliteratura"/>
      </w:pPr>
      <w:r w:rsidRPr="00084B24">
        <w:t xml:space="preserve">Laudon, K., &amp; Traver, C. (2019). </w:t>
      </w:r>
      <w:r w:rsidRPr="00084B24">
        <w:rPr>
          <w:i/>
          <w:iCs/>
        </w:rPr>
        <w:t>E-Commerce 2019: Business, Technology and Society</w:t>
      </w:r>
      <w:r w:rsidRPr="00084B24">
        <w:t xml:space="preserve"> (15th Ed.), Pearson.</w:t>
      </w:r>
    </w:p>
    <w:p w14:paraId="79C690BE" w14:textId="77777777" w:rsidR="00B72B71" w:rsidRPr="00084B24" w:rsidRDefault="00B72B71" w:rsidP="00CC27F4">
      <w:pPr>
        <w:pStyle w:val="disliteratura"/>
      </w:pPr>
      <w:r w:rsidRPr="00084B24">
        <w:t xml:space="preserve">Leatherbee, M., &amp; Katila, R. (2020). The lean startup method: Early‐stage teams and hypothesis‐based probing of business ideas. </w:t>
      </w:r>
      <w:r w:rsidRPr="00084B24">
        <w:rPr>
          <w:i/>
          <w:iCs/>
        </w:rPr>
        <w:t>Strategic Entrepreneurship Journal, 14</w:t>
      </w:r>
      <w:r w:rsidRPr="00084B24">
        <w:t>(4), pp.570-593.</w:t>
      </w:r>
    </w:p>
    <w:p w14:paraId="47929989" w14:textId="77777777" w:rsidR="00B72B71" w:rsidRPr="00084B24" w:rsidRDefault="00B72B71" w:rsidP="008F1A91">
      <w:pPr>
        <w:pStyle w:val="disliteratura"/>
      </w:pPr>
      <w:r w:rsidRPr="00084B24">
        <w:t xml:space="preserve">Lemon, N., &amp; Finger, G. (2020). </w:t>
      </w:r>
      <w:r w:rsidRPr="00084B24">
        <w:rPr>
          <w:i/>
          <w:iCs/>
        </w:rPr>
        <w:t>Digital technology</w:t>
      </w:r>
      <w:r w:rsidRPr="00084B24">
        <w:t>. In Teaching Early Years. Routledge. pp.143-166.</w:t>
      </w:r>
    </w:p>
    <w:p w14:paraId="5E190704" w14:textId="77777777" w:rsidR="00B72B71" w:rsidRPr="00084B24" w:rsidRDefault="00B72B71" w:rsidP="008F1A91">
      <w:pPr>
        <w:pStyle w:val="disliteratura"/>
      </w:pPr>
      <w:r w:rsidRPr="00084B24">
        <w:t xml:space="preserve"> Ling, Y. (2012). A study on influence of intellectual capital and intellectual capital on complementarity on global initiatives. </w:t>
      </w:r>
      <w:r w:rsidRPr="00084B24">
        <w:rPr>
          <w:i/>
          <w:iCs/>
        </w:rPr>
        <w:t>Electronic Journal Knowledge Management, 10</w:t>
      </w:r>
      <w:r w:rsidRPr="00084B24">
        <w:t>(2), pp.154-162.</w:t>
      </w:r>
    </w:p>
    <w:p w14:paraId="012F1407" w14:textId="77777777" w:rsidR="00B72B71" w:rsidRPr="00084B24" w:rsidRDefault="00B72B71" w:rsidP="00285896">
      <w:pPr>
        <w:pStyle w:val="disliteratura"/>
      </w:pPr>
      <w:r w:rsidRPr="00084B24">
        <w:t xml:space="preserve">Link, P. (2016). </w:t>
      </w:r>
      <w:r w:rsidRPr="00084B24">
        <w:rPr>
          <w:i/>
          <w:iCs/>
        </w:rPr>
        <w:t>How to Become a Lean Entrepreneur by Applying Lean Start-Up and Lean Canvas?</w:t>
      </w:r>
      <w:r w:rsidRPr="00084B24">
        <w:t>, Innovation and Entrepreneurship in Education (Advances in Digital Education and Lifelong Learning, Vol. 2), Emerald Group Publishing Limited, pp. 57-71.</w:t>
      </w:r>
    </w:p>
    <w:p w14:paraId="061FEF6B" w14:textId="77777777" w:rsidR="00B72B71" w:rsidRPr="00084B24" w:rsidRDefault="00B72B71" w:rsidP="00F230EC">
      <w:pPr>
        <w:pStyle w:val="disliteratura"/>
      </w:pPr>
      <w:r w:rsidRPr="00084B24">
        <w:t xml:space="preserve">Mahdavi-Hezave, R., &amp; Ramsin, R. (2015). </w:t>
      </w:r>
      <w:r w:rsidRPr="00084B24">
        <w:rPr>
          <w:i/>
          <w:iCs/>
        </w:rPr>
        <w:t xml:space="preserve">FDMD: Feature-driven </w:t>
      </w:r>
      <w:r w:rsidRPr="00084B24">
        <w:rPr>
          <w:i/>
          <w:iCs/>
        </w:rPr>
        <w:lastRenderedPageBreak/>
        <w:t>methodology development</w:t>
      </w:r>
      <w:r w:rsidRPr="00084B24">
        <w:t xml:space="preserve">. In 2015 International Conference on Evaluation of Novel Approaches to Software Engineering (ENASE), IEEE. pp.229-237. </w:t>
      </w:r>
    </w:p>
    <w:p w14:paraId="1230890F" w14:textId="77777777" w:rsidR="00B72B71" w:rsidRPr="00084B24" w:rsidRDefault="00B72B71" w:rsidP="008F1A91">
      <w:pPr>
        <w:pStyle w:val="disliteratura"/>
      </w:pPr>
      <w:r w:rsidRPr="00084B24">
        <w:t xml:space="preserve">Manev, I., Manolova, T., Gyoshev, B., &amp; Harkins, J. (2012). Social capital and strategy effectiveness: an empirical study of entrepreneurial venturesin a transition economy. </w:t>
      </w:r>
      <w:r w:rsidRPr="00084B24">
        <w:rPr>
          <w:i/>
          <w:iCs/>
        </w:rPr>
        <w:t>Современная конкуренция, 6</w:t>
      </w:r>
      <w:r w:rsidRPr="00084B24">
        <w:t>(36). pp.57-70.</w:t>
      </w:r>
    </w:p>
    <w:p w14:paraId="6B06B15D" w14:textId="77777777" w:rsidR="00B72B71" w:rsidRPr="00084B24" w:rsidRDefault="00B72B71" w:rsidP="00F230EC">
      <w:pPr>
        <w:pStyle w:val="disliteratura"/>
      </w:pPr>
      <w:r w:rsidRPr="00084B24">
        <w:t xml:space="preserve">Mangalaraj, G., Mahapatra, R., &amp; Nerur, S. (2009). Acceptance of software process innovations–the case of extreme programming. </w:t>
      </w:r>
      <w:r w:rsidRPr="00084B24">
        <w:rPr>
          <w:i/>
          <w:iCs/>
        </w:rPr>
        <w:t>European Journal of Information Systems, 18</w:t>
      </w:r>
      <w:r w:rsidRPr="00084B24">
        <w:t>(4), pp.344-354.</w:t>
      </w:r>
    </w:p>
    <w:p w14:paraId="7ACF1E18" w14:textId="77777777" w:rsidR="00B72B71" w:rsidRPr="00084B24" w:rsidRDefault="00B72B71" w:rsidP="006E0DC7">
      <w:pPr>
        <w:pStyle w:val="disliteratura"/>
      </w:pPr>
      <w:r w:rsidRPr="00084B24">
        <w:t>Marconatto, D., Teixeira, E., de Oliveira Santini, F., &amp; Ladeira, W. J. (2021). Characteristics of owners and managers in different countries: a meta-analytical investigation of SMEs' growth. Journal of Small Business and Enterprise Development.</w:t>
      </w:r>
    </w:p>
    <w:p w14:paraId="76C284EA" w14:textId="77777777" w:rsidR="00B72B71" w:rsidRPr="00084B24" w:rsidRDefault="00B72B71" w:rsidP="00285896">
      <w:pPr>
        <w:pStyle w:val="disliteratura"/>
      </w:pPr>
      <w:r w:rsidRPr="00084B24">
        <w:t xml:space="preserve">Martin, W. (2017). </w:t>
      </w:r>
      <w:r w:rsidRPr="00084B24">
        <w:rPr>
          <w:i/>
          <w:iCs/>
        </w:rPr>
        <w:t>The global information society</w:t>
      </w:r>
      <w:r w:rsidRPr="00084B24">
        <w:t>. Taylor &amp; Francis.</w:t>
      </w:r>
    </w:p>
    <w:p w14:paraId="1F71EB23" w14:textId="77777777" w:rsidR="00B72B71" w:rsidRPr="00084B24" w:rsidRDefault="00B72B71" w:rsidP="008F1A91">
      <w:pPr>
        <w:pStyle w:val="disliteratura"/>
      </w:pPr>
      <w:r w:rsidRPr="00084B24">
        <w:t xml:space="preserve">Maurya, A. (2012). </w:t>
      </w:r>
      <w:r w:rsidRPr="00084B24">
        <w:rPr>
          <w:i/>
          <w:iCs/>
        </w:rPr>
        <w:t>Running lean: iterate from plan A to a plan that works. The lean series</w:t>
      </w:r>
      <w:r w:rsidRPr="00084B24">
        <w:t xml:space="preserve"> (2nd ed.). O'Reilly.</w:t>
      </w:r>
    </w:p>
    <w:p w14:paraId="7056675E" w14:textId="77777777" w:rsidR="00B72B71" w:rsidRPr="00084B24" w:rsidRDefault="00B72B71" w:rsidP="00F230EC">
      <w:pPr>
        <w:pStyle w:val="disliteratura"/>
      </w:pPr>
      <w:r w:rsidRPr="00084B24">
        <w:t>Maximini, D. (2015</w:t>
      </w:r>
      <w:r w:rsidRPr="00084B24">
        <w:rPr>
          <w:i/>
          <w:iCs/>
        </w:rPr>
        <w:t>). Scrum Culture. Introducing Agile Methods in Organizations</w:t>
      </w:r>
      <w:r w:rsidRPr="00084B24">
        <w:t>. Springer.</w:t>
      </w:r>
    </w:p>
    <w:p w14:paraId="3DC87031" w14:textId="77777777" w:rsidR="00B72B71" w:rsidRPr="00084B24" w:rsidRDefault="00B72B71" w:rsidP="00F230EC">
      <w:pPr>
        <w:pStyle w:val="disliteratura"/>
      </w:pPr>
      <w:r w:rsidRPr="00084B24">
        <w:t xml:space="preserve">McConnell, S. (2019). </w:t>
      </w:r>
      <w:r w:rsidRPr="00084B24">
        <w:rPr>
          <w:i/>
          <w:iCs/>
        </w:rPr>
        <w:t>More Effective Agile: A Roadmap for Software Leaders</w:t>
      </w:r>
      <w:r w:rsidRPr="00084B24">
        <w:t>. Construx Press.</w:t>
      </w:r>
    </w:p>
    <w:p w14:paraId="4D84E922" w14:textId="180110B0" w:rsidR="00B72B71" w:rsidRPr="00084B24" w:rsidRDefault="00B72B71" w:rsidP="00C51E07">
      <w:pPr>
        <w:pStyle w:val="disliteratura"/>
      </w:pPr>
      <w:r w:rsidRPr="00084B24">
        <w:t xml:space="preserve">Melegati, J., Chanin, R., Sales, A., Prikladnicki, R., &amp; Wang, X. (2020). </w:t>
      </w:r>
      <w:r w:rsidRPr="00084B24">
        <w:rPr>
          <w:i/>
          <w:iCs/>
        </w:rPr>
        <w:t>MVP and experimentation in software startups: a qualitative survey</w:t>
      </w:r>
      <w:r w:rsidRPr="00084B24">
        <w:t>. In 2020 46th Euromicro Conference on Software Engineering and Advanced Applications (SEAA). IEEE. pp.322-325.</w:t>
      </w:r>
    </w:p>
    <w:p w14:paraId="7EF09550" w14:textId="77777777" w:rsidR="00B72B71" w:rsidRPr="00084B24" w:rsidRDefault="00B72B71" w:rsidP="008F1A91">
      <w:pPr>
        <w:pStyle w:val="disliteratura"/>
      </w:pPr>
      <w:r w:rsidRPr="00084B24">
        <w:t xml:space="preserve">Moran, A. (2016). </w:t>
      </w:r>
      <w:r w:rsidRPr="00084B24">
        <w:rPr>
          <w:i/>
          <w:iCs/>
        </w:rPr>
        <w:t>Managing Agile</w:t>
      </w:r>
      <w:r w:rsidRPr="00084B24">
        <w:t>. Springer.</w:t>
      </w:r>
    </w:p>
    <w:p w14:paraId="6E9D27B4" w14:textId="77777777" w:rsidR="00B72B71" w:rsidRPr="00084B24" w:rsidRDefault="00B72B71" w:rsidP="006E0DC7">
      <w:pPr>
        <w:pStyle w:val="disliteratura"/>
      </w:pPr>
      <w:r w:rsidRPr="00084B24">
        <w:t xml:space="preserve">Morgan, J., &amp; Liker, J. (2020). </w:t>
      </w:r>
      <w:r w:rsidRPr="00084B24">
        <w:rPr>
          <w:i/>
          <w:iCs/>
        </w:rPr>
        <w:t>The Toyota product development system: integrating people, process, and technology</w:t>
      </w:r>
      <w:r w:rsidRPr="00084B24">
        <w:t>. Productivity press.</w:t>
      </w:r>
    </w:p>
    <w:p w14:paraId="1E091828" w14:textId="77777777" w:rsidR="00B72B71" w:rsidRPr="00084B24" w:rsidRDefault="00B72B71" w:rsidP="008F1A91">
      <w:pPr>
        <w:pStyle w:val="disliteratura"/>
      </w:pPr>
      <w:r w:rsidRPr="00084B24">
        <w:t xml:space="preserve">Mullins, J., &amp; Komisar, R. (2013). </w:t>
      </w:r>
      <w:r w:rsidRPr="00084B24">
        <w:rPr>
          <w:i/>
          <w:iCs/>
        </w:rPr>
        <w:t>Getting to Plan B: Breaking Through to a Better Business Model</w:t>
      </w:r>
      <w:r w:rsidRPr="00084B24">
        <w:t>, Harvard Business Press.</w:t>
      </w:r>
    </w:p>
    <w:p w14:paraId="5DF0826F" w14:textId="77777777" w:rsidR="00B72B71" w:rsidRPr="00084B24" w:rsidRDefault="00B72B71" w:rsidP="007F66AD">
      <w:pPr>
        <w:pStyle w:val="disliteratura"/>
      </w:pPr>
      <w:r w:rsidRPr="00084B24">
        <w:t xml:space="preserve">Musulin, J., &amp; Strahonja, V. (2018). Business model grounds and links: towards enterprise architecture perspective. </w:t>
      </w:r>
      <w:r w:rsidRPr="00084B24">
        <w:rPr>
          <w:i/>
          <w:iCs/>
        </w:rPr>
        <w:t>Journal of Information and Organizational Sciences. 42</w:t>
      </w:r>
      <w:r w:rsidRPr="00084B24">
        <w:t>(2), pp.241-269.</w:t>
      </w:r>
    </w:p>
    <w:p w14:paraId="6EC8B63C" w14:textId="77777777" w:rsidR="00B72B71" w:rsidRPr="00084B24" w:rsidRDefault="00B72B71" w:rsidP="007F66AD">
      <w:pPr>
        <w:pStyle w:val="disliteratura"/>
      </w:pPr>
      <w:r w:rsidRPr="00084B24">
        <w:t xml:space="preserve">Newmark, R. I., Dickey, G., &amp; Wilcox, W. E. (2018). Agility in audit: Could scrum improve the audit process?. </w:t>
      </w:r>
      <w:r w:rsidRPr="00084B24">
        <w:rPr>
          <w:i/>
          <w:iCs/>
        </w:rPr>
        <w:t xml:space="preserve">Current Issues in Auditing, </w:t>
      </w:r>
      <w:r w:rsidRPr="00084B24">
        <w:rPr>
          <w:i/>
          <w:iCs/>
        </w:rPr>
        <w:lastRenderedPageBreak/>
        <w:t>12</w:t>
      </w:r>
      <w:r w:rsidRPr="00084B24">
        <w:t>(1), pp.18-28.</w:t>
      </w:r>
    </w:p>
    <w:p w14:paraId="25041ACD" w14:textId="77777777" w:rsidR="00B72B71" w:rsidRPr="00084B24" w:rsidRDefault="00B72B71" w:rsidP="00285896">
      <w:pPr>
        <w:pStyle w:val="disliteratura"/>
      </w:pPr>
      <w:r w:rsidRPr="00084B24">
        <w:t xml:space="preserve">Nidagundi, P., &amp; Novickis, L. (2017). Introducing lean canvas model adaptation in the scrum software testing. </w:t>
      </w:r>
      <w:r w:rsidRPr="00084B24">
        <w:rPr>
          <w:i/>
          <w:iCs/>
        </w:rPr>
        <w:t>Procedia Computer Science, 104</w:t>
      </w:r>
      <w:r w:rsidRPr="00084B24">
        <w:t>, pp.97-103.</w:t>
      </w:r>
    </w:p>
    <w:p w14:paraId="2984FFD1" w14:textId="77777777" w:rsidR="00B72B71" w:rsidRPr="00084B24" w:rsidRDefault="00B72B71" w:rsidP="00F230EC">
      <w:pPr>
        <w:pStyle w:val="disliteratura"/>
      </w:pPr>
      <w:r w:rsidRPr="00084B24">
        <w:t xml:space="preserve">Nuchprayoon, K., &amp; Phuaksaman, C. (2018). Evaluation of Key Success Factors in Project Management of Information Systems and Selection of Operators using Analytical Hierarchy Process. </w:t>
      </w:r>
      <w:r w:rsidRPr="00084B24">
        <w:rPr>
          <w:i/>
          <w:iCs/>
        </w:rPr>
        <w:t>International Journal of Applied Engineering Research, 13</w:t>
      </w:r>
      <w:r w:rsidRPr="00084B24">
        <w:t>(7), pp.5515-5521.</w:t>
      </w:r>
    </w:p>
    <w:p w14:paraId="6E56CA7E" w14:textId="77777777" w:rsidR="00B72B71" w:rsidRPr="00084B24" w:rsidRDefault="00B72B71" w:rsidP="00F230EC">
      <w:pPr>
        <w:pStyle w:val="disliteratura"/>
      </w:pPr>
      <w:r w:rsidRPr="00084B24">
        <w:t xml:space="preserve">Oorschot, K. E., Sengupta, K., &amp; Van Wassenhove, L. N. (2018). Under pressure: The effects of iteration lengths on Agile software development performance. </w:t>
      </w:r>
      <w:r w:rsidRPr="00084B24">
        <w:rPr>
          <w:i/>
          <w:iCs/>
        </w:rPr>
        <w:t>Project Management Journal, 49</w:t>
      </w:r>
      <w:r w:rsidRPr="00084B24">
        <w:t>(6), pp.78-102.</w:t>
      </w:r>
    </w:p>
    <w:p w14:paraId="12A32E40" w14:textId="77777777" w:rsidR="00B72B71" w:rsidRPr="00084B24" w:rsidRDefault="00B72B71" w:rsidP="008F1A91">
      <w:pPr>
        <w:pStyle w:val="disliteratura"/>
      </w:pPr>
      <w:r w:rsidRPr="00084B24">
        <w:t xml:space="preserve">Osterwalder, A., &amp; Pigneur, Y. (2010). </w:t>
      </w:r>
      <w:r w:rsidRPr="00084B24">
        <w:rPr>
          <w:i/>
          <w:iCs/>
        </w:rPr>
        <w:t>Business Model Generation: A Handbook for Visionaries, Game Changers, and Challengers</w:t>
      </w:r>
      <w:r w:rsidRPr="00084B24">
        <w:t>. John Wiley and Sons.</w:t>
      </w:r>
    </w:p>
    <w:p w14:paraId="19320513" w14:textId="77777777" w:rsidR="00B72B71" w:rsidRPr="00084B24" w:rsidRDefault="00B72B71" w:rsidP="00CC27F4">
      <w:pPr>
        <w:pStyle w:val="disliteratura"/>
      </w:pPr>
      <w:r w:rsidRPr="00084B24">
        <w:t xml:space="preserve">Ozkan, N., Gok, M. , &amp; Kose, B. (2020). </w:t>
      </w:r>
      <w:r w:rsidRPr="00084B24">
        <w:rPr>
          <w:i/>
          <w:iCs/>
        </w:rPr>
        <w:t>Towards a Better Understanding of Agile Mindset by Using Principles of Agile Methods</w:t>
      </w:r>
      <w:r w:rsidRPr="00084B24">
        <w:t xml:space="preserve">. In 2020 15th Conference on Computer Science and Information Systems (FedCSIS), IEEE, pp.721-730. </w:t>
      </w:r>
    </w:p>
    <w:p w14:paraId="2EF969BE" w14:textId="77777777" w:rsidR="00B72B71" w:rsidRPr="00084B24" w:rsidRDefault="00B72B71" w:rsidP="008F1A91">
      <w:pPr>
        <w:pStyle w:val="disliteratura"/>
      </w:pPr>
      <w:r w:rsidRPr="00084B24">
        <w:t xml:space="preserve">Paternoster, N., Giardino, C., Unterkalmsteiner, M., Gorschek, T., &amp; Abrahamsson, P. (2014). Software development in startup companies: A systematic mapping study. </w:t>
      </w:r>
      <w:r w:rsidRPr="00084B24">
        <w:rPr>
          <w:i/>
          <w:iCs/>
        </w:rPr>
        <w:t>Information and Software Technology, 56</w:t>
      </w:r>
      <w:r w:rsidRPr="00084B24">
        <w:t>(10), pp.1200-1218.</w:t>
      </w:r>
    </w:p>
    <w:p w14:paraId="315A6E93" w14:textId="77777777" w:rsidR="00B72B71" w:rsidRPr="00084B24" w:rsidRDefault="00B72B71" w:rsidP="00F230EC">
      <w:pPr>
        <w:pStyle w:val="disliteratura"/>
      </w:pPr>
      <w:r w:rsidRPr="00084B24">
        <w:t xml:space="preserve">Plonka, L., Sharp, H., Gregory, P., &amp; Taylor, K. (2014). </w:t>
      </w:r>
      <w:r w:rsidRPr="00084B24">
        <w:rPr>
          <w:i/>
          <w:iCs/>
        </w:rPr>
        <w:t>UX design in agile: a DSDM case study</w:t>
      </w:r>
      <w:r w:rsidRPr="00084B24">
        <w:t xml:space="preserve">. In International Conference on Agile Software Development. Springer, pp.1-15. </w:t>
      </w:r>
    </w:p>
    <w:p w14:paraId="7550BAFE" w14:textId="77777777" w:rsidR="00B72B71" w:rsidRPr="00084B24" w:rsidRDefault="00B72B71" w:rsidP="00C51E07">
      <w:pPr>
        <w:pStyle w:val="disliteratura"/>
      </w:pPr>
      <w:r w:rsidRPr="00084B24">
        <w:t xml:space="preserve">Pompermaier, L., Chanin, R., Sales, A., &amp; Prikladnicki, R. (2019). </w:t>
      </w:r>
      <w:r w:rsidRPr="00084B24">
        <w:rPr>
          <w:i/>
          <w:iCs/>
        </w:rPr>
        <w:t>MVP Development Process for Software Startups</w:t>
      </w:r>
      <w:r w:rsidRPr="00084B24">
        <w:t>. In International Conference on Software Business. Springer. pp.409-412.</w:t>
      </w:r>
    </w:p>
    <w:p w14:paraId="352287F4" w14:textId="77777777" w:rsidR="00B72B71" w:rsidRPr="00084B24" w:rsidRDefault="00B72B71" w:rsidP="007F66AD">
      <w:pPr>
        <w:pStyle w:val="disliteratura"/>
      </w:pPr>
      <w:r w:rsidRPr="00084B24">
        <w:t xml:space="preserve">Poppendieck, M. (2011). Principles of lean thinking. </w:t>
      </w:r>
      <w:r w:rsidRPr="00084B24">
        <w:rPr>
          <w:i/>
          <w:iCs/>
        </w:rPr>
        <w:t>IT Management Select, 18</w:t>
      </w:r>
      <w:r w:rsidRPr="00084B24">
        <w:t>, pp.1-7.</w:t>
      </w:r>
    </w:p>
    <w:p w14:paraId="08C661DA" w14:textId="77777777" w:rsidR="00B72B71" w:rsidRPr="00084B24" w:rsidRDefault="00B72B71" w:rsidP="007F66AD">
      <w:pPr>
        <w:pStyle w:val="disliteratura"/>
      </w:pPr>
      <w:r w:rsidRPr="00084B24">
        <w:t xml:space="preserve">Poppendieck, M. B., &amp; Poppendieck, T. D. (2014). </w:t>
      </w:r>
      <w:r w:rsidRPr="00084B24">
        <w:rPr>
          <w:i/>
          <w:iCs/>
        </w:rPr>
        <w:t>The lean mindset: ask the right questions</w:t>
      </w:r>
      <w:r w:rsidRPr="00084B24">
        <w:t>. Pearson Education.</w:t>
      </w:r>
    </w:p>
    <w:p w14:paraId="3DA4A33D" w14:textId="77777777" w:rsidR="00B72B71" w:rsidRPr="00084B24" w:rsidRDefault="00B72B71" w:rsidP="00F230EC">
      <w:pPr>
        <w:pStyle w:val="disliteratura"/>
      </w:pPr>
      <w:r w:rsidRPr="00084B24">
        <w:t xml:space="preserve">Poppendieck, M., &amp; Cusumano, M. A. (2012). Lean software development: A tutorial. </w:t>
      </w:r>
      <w:r w:rsidRPr="00084B24">
        <w:rPr>
          <w:i/>
          <w:iCs/>
        </w:rPr>
        <w:t>IEEE software, 29</w:t>
      </w:r>
      <w:r w:rsidRPr="00084B24">
        <w:t>(5), pp.26-32.</w:t>
      </w:r>
    </w:p>
    <w:p w14:paraId="70173A17" w14:textId="77777777" w:rsidR="00B72B71" w:rsidRPr="00084B24" w:rsidRDefault="00B72B71" w:rsidP="006E0DC7">
      <w:pPr>
        <w:pStyle w:val="disliteratura"/>
      </w:pPr>
      <w:r w:rsidRPr="00084B24">
        <w:t xml:space="preserve">Preisendorfer, P., Bitz, A. &amp; Bezuidenhout, F. (2012). Business Start-ups </w:t>
      </w:r>
      <w:r w:rsidRPr="00084B24">
        <w:lastRenderedPageBreak/>
        <w:t xml:space="preserve">and their prospects of success in South African Townships. </w:t>
      </w:r>
      <w:r w:rsidRPr="00084B24">
        <w:rPr>
          <w:i/>
          <w:iCs/>
        </w:rPr>
        <w:t>South African Review of Sociology, 43</w:t>
      </w:r>
      <w:r w:rsidRPr="00084B24">
        <w:t>(3), pp.3-23.</w:t>
      </w:r>
    </w:p>
    <w:p w14:paraId="461C89E1" w14:textId="77777777" w:rsidR="00B72B71" w:rsidRPr="00084B24" w:rsidRDefault="00B72B71" w:rsidP="008F1A91">
      <w:pPr>
        <w:pStyle w:val="disliteratura"/>
      </w:pPr>
      <w:r w:rsidRPr="00084B24">
        <w:t xml:space="preserve">Prohorovs, A., Bistrova, J., &amp; Ten, D. (2019). Startup Success Factors in the Capital Attraction Stage: Founders’ Perspective. </w:t>
      </w:r>
      <w:r w:rsidRPr="00084B24">
        <w:rPr>
          <w:i/>
          <w:iCs/>
        </w:rPr>
        <w:t>Journal of East-West Business, 25</w:t>
      </w:r>
      <w:r w:rsidRPr="00084B24">
        <w:t>(1), pp.26-51.</w:t>
      </w:r>
    </w:p>
    <w:p w14:paraId="4FE24A97" w14:textId="77777777" w:rsidR="00B72B71" w:rsidRPr="00084B24" w:rsidRDefault="00B72B71" w:rsidP="008F1A91">
      <w:pPr>
        <w:pStyle w:val="disliteratura"/>
      </w:pPr>
      <w:r w:rsidRPr="00084B24">
        <w:t xml:space="preserve">Rainer, R., &amp; Cegielski, C. (2013). </w:t>
      </w:r>
      <w:r w:rsidRPr="00084B24">
        <w:rPr>
          <w:i/>
          <w:iCs/>
        </w:rPr>
        <w:t>Introduction to Information Systems</w:t>
      </w:r>
      <w:r w:rsidRPr="00084B24">
        <w:t>. Wiley Publ.</w:t>
      </w:r>
    </w:p>
    <w:p w14:paraId="37545221" w14:textId="77777777" w:rsidR="00B72B71" w:rsidRPr="00084B24" w:rsidRDefault="00B72B71" w:rsidP="008F1A91">
      <w:pPr>
        <w:pStyle w:val="disliteratura"/>
      </w:pPr>
      <w:r w:rsidRPr="00084B24">
        <w:t xml:space="preserve">Rauch, A., &amp; Hulsink, W. (2015). Putting Entrepreneurship Education Where the Intention to Act Lies: An Investigation Into the Impact of Entrepreneurship Education on Entrepreneurial Behavior. </w:t>
      </w:r>
      <w:r w:rsidRPr="00084B24">
        <w:rPr>
          <w:i/>
          <w:iCs/>
        </w:rPr>
        <w:t>Academy of Management Learning &amp; Education. 14</w:t>
      </w:r>
      <w:r w:rsidRPr="00084B24">
        <w:t>(2), pp.187-204.</w:t>
      </w:r>
    </w:p>
    <w:p w14:paraId="38DF9C92" w14:textId="77777777" w:rsidR="00B72B71" w:rsidRPr="00084B24" w:rsidRDefault="00B72B71" w:rsidP="008F1A91">
      <w:pPr>
        <w:pStyle w:val="disliteratura"/>
      </w:pPr>
      <w:r w:rsidRPr="00084B24">
        <w:t xml:space="preserve">Ries, E. (2011). </w:t>
      </w:r>
      <w:r w:rsidRPr="00084B24">
        <w:rPr>
          <w:i/>
          <w:iCs/>
        </w:rPr>
        <w:t>The Lean Startup</w:t>
      </w:r>
      <w:r w:rsidRPr="00084B24">
        <w:t>. Crown Publishing Group.</w:t>
      </w:r>
    </w:p>
    <w:p w14:paraId="40EBEE7D" w14:textId="77777777" w:rsidR="00B72B71" w:rsidRPr="00084B24" w:rsidRDefault="00B72B71" w:rsidP="008F1A91">
      <w:pPr>
        <w:pStyle w:val="disliteratura"/>
      </w:pPr>
      <w:r w:rsidRPr="00084B24">
        <w:t xml:space="preserve">Robbins, S., Coulter, M., &amp; DeCenzo, D. (2020). </w:t>
      </w:r>
      <w:r w:rsidRPr="00084B24">
        <w:rPr>
          <w:i/>
          <w:iCs/>
        </w:rPr>
        <w:t>Fundamentals of management</w:t>
      </w:r>
      <w:r w:rsidRPr="00084B24">
        <w:t>. Pearson.</w:t>
      </w:r>
    </w:p>
    <w:p w14:paraId="5D3483DB" w14:textId="77777777" w:rsidR="00B72B71" w:rsidRPr="00084B24" w:rsidRDefault="00B72B71" w:rsidP="00F230EC">
      <w:pPr>
        <w:pStyle w:val="disliteratura"/>
      </w:pPr>
      <w:r w:rsidRPr="00084B24">
        <w:t xml:space="preserve">Rowley, J., &amp; Hartley, R. (2017). </w:t>
      </w:r>
      <w:r w:rsidRPr="00084B24">
        <w:rPr>
          <w:i/>
          <w:iCs/>
        </w:rPr>
        <w:t>Organizing Knowledge: An Introduction to Managing Access to Information</w:t>
      </w:r>
      <w:r w:rsidRPr="00084B24">
        <w:t xml:space="preserve"> (4th ed.). Routledge.</w:t>
      </w:r>
    </w:p>
    <w:p w14:paraId="42B349BE" w14:textId="77777777" w:rsidR="00B72B71" w:rsidRPr="00084B24" w:rsidRDefault="00B72B71" w:rsidP="007F66AD">
      <w:pPr>
        <w:pStyle w:val="disliteratura"/>
      </w:pPr>
      <w:r w:rsidRPr="00084B24">
        <w:t xml:space="preserve">Sadowska, M., &amp; Huzar, Z. (2019). Representation of UML class diagrams in OWL 2 on the background of domain ontologies. </w:t>
      </w:r>
      <w:r w:rsidRPr="00084B24">
        <w:rPr>
          <w:i/>
          <w:iCs/>
        </w:rPr>
        <w:t>E-Informatica software engineering journal, 13</w:t>
      </w:r>
      <w:r w:rsidRPr="00084B24">
        <w:t>(1), pp. 63-103</w:t>
      </w:r>
    </w:p>
    <w:p w14:paraId="7320C80D" w14:textId="77777777" w:rsidR="00B72B71" w:rsidRPr="00084B24" w:rsidRDefault="00B72B71" w:rsidP="008F1A91">
      <w:pPr>
        <w:pStyle w:val="disliteratura"/>
      </w:pPr>
      <w:r w:rsidRPr="00084B24">
        <w:t xml:space="preserve">Santisteban, J., Mauricio, D. (2017). Systematic Literature Review of Critical Success Factors of Information Technology Startups. </w:t>
      </w:r>
      <w:r w:rsidRPr="00084B24">
        <w:rPr>
          <w:i/>
          <w:iCs/>
        </w:rPr>
        <w:t>Academy of Entrepreneurship Journal, 23</w:t>
      </w:r>
      <w:r w:rsidRPr="00084B24">
        <w:t>(2). pp.1-23</w:t>
      </w:r>
    </w:p>
    <w:p w14:paraId="4BA7863F" w14:textId="77777777" w:rsidR="00B72B71" w:rsidRPr="00084B24" w:rsidRDefault="00B72B71" w:rsidP="008F1A91">
      <w:pPr>
        <w:pStyle w:val="disliteratura"/>
      </w:pPr>
      <w:r w:rsidRPr="00084B24">
        <w:t xml:space="preserve">Santisteban, J., Mauricio, D., Cachay, O. (2021). Critical success factors for technology-based startups. </w:t>
      </w:r>
      <w:r w:rsidRPr="00084B24">
        <w:rPr>
          <w:i/>
          <w:iCs/>
        </w:rPr>
        <w:t>International Journal of Entrepreneurship and Small Business, 42</w:t>
      </w:r>
      <w:r w:rsidRPr="00084B24">
        <w:t>(4), pp.397-421.</w:t>
      </w:r>
    </w:p>
    <w:p w14:paraId="74D5EB89" w14:textId="77777777" w:rsidR="00B72B71" w:rsidRPr="00084B24" w:rsidRDefault="00B72B71" w:rsidP="008F1A91">
      <w:pPr>
        <w:pStyle w:val="disliteratura"/>
      </w:pPr>
      <w:r w:rsidRPr="00084B24">
        <w:t>Scarborough, N. (2013). Essentials of Entrepreneurship and Small Business Management, USA: Prentice Hall.</w:t>
      </w:r>
    </w:p>
    <w:p w14:paraId="4DB9E001" w14:textId="77777777" w:rsidR="00B72B71" w:rsidRPr="00084B24" w:rsidRDefault="00B72B71" w:rsidP="008F1A91">
      <w:pPr>
        <w:pStyle w:val="disliteratura"/>
      </w:pPr>
      <w:r w:rsidRPr="00084B24">
        <w:t xml:space="preserve">Schmitt, A., Rosing, K., Zhang, S., &amp; Leatherbee, M. (2018). A dynamic model of entrepreneurial uncertainty and business opportunity identification: Exploration as a mediator and entrepreneurial self-efficacy as a moderator. </w:t>
      </w:r>
      <w:r w:rsidRPr="00084B24">
        <w:rPr>
          <w:i/>
          <w:iCs/>
        </w:rPr>
        <w:t>Entrepreneurship Theory and Practice, 42</w:t>
      </w:r>
      <w:r w:rsidRPr="00084B24">
        <w:t>(6), pp.835-859.</w:t>
      </w:r>
    </w:p>
    <w:p w14:paraId="6ED35C4E" w14:textId="77777777" w:rsidR="00B72B71" w:rsidRPr="00084B24" w:rsidRDefault="00B72B71" w:rsidP="008F1A91">
      <w:pPr>
        <w:pStyle w:val="disliteratura"/>
      </w:pPr>
      <w:r w:rsidRPr="00084B24">
        <w:t xml:space="preserve">Silva, D., Ghezzi, A., de Aguiar, R., Cortimiglia, M., &amp; ten Caten, C. (2020). Lean Startup, agile methodologies and customer development for business model innovation: A systematic review and research agenda. </w:t>
      </w:r>
      <w:r w:rsidRPr="00084B24">
        <w:rPr>
          <w:i/>
          <w:iCs/>
        </w:rPr>
        <w:lastRenderedPageBreak/>
        <w:t>International Journal of Entrepreneurial Behavior &amp; Research, 26</w:t>
      </w:r>
      <w:r w:rsidRPr="00084B24">
        <w:t>(4), pp.595-628.</w:t>
      </w:r>
    </w:p>
    <w:p w14:paraId="3D89034A" w14:textId="77777777" w:rsidR="00B72B71" w:rsidRPr="00084B24" w:rsidRDefault="00B72B71" w:rsidP="00F230EC">
      <w:pPr>
        <w:pStyle w:val="disliteratura"/>
      </w:pPr>
      <w:r w:rsidRPr="00084B24">
        <w:t xml:space="preserve">Sohaib, O., Solanki, H., Dhaliwa, N., Hussain, W., &amp; Asif, M. (2019). Integrating design thinking into extreme programming. </w:t>
      </w:r>
      <w:r w:rsidRPr="00084B24">
        <w:rPr>
          <w:i/>
          <w:iCs/>
        </w:rPr>
        <w:t>Journal of Ambient Intelligence and Humanized Computing, 10</w:t>
      </w:r>
      <w:r w:rsidRPr="00084B24">
        <w:t>(6), pp.2485-2492.</w:t>
      </w:r>
    </w:p>
    <w:p w14:paraId="4C4FF789" w14:textId="477DDAB1" w:rsidR="00B72B71" w:rsidRPr="00084B24" w:rsidRDefault="00B72B71" w:rsidP="00F230EC">
      <w:pPr>
        <w:pStyle w:val="disliteratura"/>
      </w:pPr>
      <w:r w:rsidRPr="00084B24">
        <w:t xml:space="preserve">Stellman, A., &amp; Greene, J. (2014). </w:t>
      </w:r>
      <w:r w:rsidRPr="00084B24">
        <w:rPr>
          <w:i/>
          <w:iCs/>
        </w:rPr>
        <w:t>Learning agile: Understanding scrum, XP, lean, and kanban</w:t>
      </w:r>
      <w:r w:rsidRPr="00084B24">
        <w:t>.</w:t>
      </w:r>
      <w:r w:rsidR="00832BC8" w:rsidRPr="00084B24">
        <w:t xml:space="preserve"> </w:t>
      </w:r>
      <w:r w:rsidRPr="00084B24">
        <w:t>O'Reilly</w:t>
      </w:r>
    </w:p>
    <w:p w14:paraId="32D831D0" w14:textId="77777777" w:rsidR="00B72B71" w:rsidRPr="00084B24" w:rsidRDefault="00B72B71" w:rsidP="005B0FD1">
      <w:pPr>
        <w:pStyle w:val="disliteratura"/>
      </w:pPr>
      <w:r w:rsidRPr="00084B24">
        <w:t xml:space="preserve">Sulova, S. (2018). </w:t>
      </w:r>
      <w:r w:rsidRPr="00084B24">
        <w:rPr>
          <w:i/>
          <w:iCs/>
        </w:rPr>
        <w:t>Integration of Structured and Unstructured Data in the Analysis of E-commerce Customers</w:t>
      </w:r>
      <w:r w:rsidRPr="00084B24">
        <w:t>. In International Multidisciplinary Scientific GeoConference: SGEM, 18(2.1), pp.499-505.</w:t>
      </w:r>
    </w:p>
    <w:p w14:paraId="2AFBD9BF" w14:textId="027335F5" w:rsidR="00B72B71" w:rsidRPr="00084B24" w:rsidRDefault="00B72B71" w:rsidP="00ED6FAD">
      <w:pPr>
        <w:pStyle w:val="disliteratura"/>
      </w:pPr>
      <w:r w:rsidRPr="00084B24">
        <w:t xml:space="preserve">Tanvir, S., Safdar, M., Tufail, H., &amp; Qamar, U. (2017). </w:t>
      </w:r>
      <w:r w:rsidRPr="00084B24">
        <w:rPr>
          <w:i/>
          <w:iCs/>
        </w:rPr>
        <w:t>Merging prototyping with agile software development methodology.</w:t>
      </w:r>
      <w:r w:rsidRPr="00084B24">
        <w:t xml:space="preserve"> In International Conference on Engineering, Computing &amp; Information Technology (ICECIT 2017), pp.50-54.</w:t>
      </w:r>
    </w:p>
    <w:p w14:paraId="1ADD3E6B" w14:textId="77777777" w:rsidR="00B72B71" w:rsidRPr="00084B24" w:rsidRDefault="00B72B71" w:rsidP="005B0FD1">
      <w:pPr>
        <w:pStyle w:val="disliteratura"/>
      </w:pPr>
      <w:r w:rsidRPr="00084B24">
        <w:t xml:space="preserve">Vasilev, J., &amp; Kehayova-Stoycheva, M. (2019). Sales Management by Providing Mobile Access to a Desktop Enterprise Resource Planning System. </w:t>
      </w:r>
      <w:r w:rsidRPr="00084B24">
        <w:rPr>
          <w:i/>
          <w:iCs/>
        </w:rPr>
        <w:t>TEM Journal, 8</w:t>
      </w:r>
      <w:r w:rsidRPr="00084B24">
        <w:t>(4) Serbia : UIKTEN-Assoc. for Inform. Communication Technology, pp.1107-1112.</w:t>
      </w:r>
    </w:p>
    <w:p w14:paraId="34B05408" w14:textId="77777777" w:rsidR="00B72B71" w:rsidRPr="00084B24" w:rsidRDefault="00B72B71" w:rsidP="00F230EC">
      <w:pPr>
        <w:pStyle w:val="disliteratura"/>
      </w:pPr>
      <w:r w:rsidRPr="00084B24">
        <w:t xml:space="preserve">Wautelet, Y. (2020). </w:t>
      </w:r>
      <w:r w:rsidRPr="00084B24">
        <w:rPr>
          <w:i/>
          <w:iCs/>
        </w:rPr>
        <w:t>Using the RUP/UML business use case model for service development governance: A business and IT alignment based approach</w:t>
      </w:r>
      <w:r w:rsidRPr="00084B24">
        <w:t>. In 2020 IEEE 22nd Conference on Business Informatics (CBI), Vol. 2, pp.121-130.</w:t>
      </w:r>
    </w:p>
    <w:p w14:paraId="6B94837B" w14:textId="77777777" w:rsidR="00B72B71" w:rsidRPr="00084B24" w:rsidRDefault="00B72B71" w:rsidP="007F66AD">
      <w:pPr>
        <w:pStyle w:val="disliteratura"/>
      </w:pPr>
      <w:r w:rsidRPr="00084B24">
        <w:t xml:space="preserve">Wirtz, Bernd W. (2019). </w:t>
      </w:r>
      <w:r w:rsidRPr="00084B24">
        <w:rPr>
          <w:i/>
          <w:iCs/>
        </w:rPr>
        <w:t>Digital business models: Concepts, models, and the alphabet case study</w:t>
      </w:r>
      <w:r w:rsidRPr="00084B24">
        <w:t>. Springer.</w:t>
      </w:r>
    </w:p>
    <w:p w14:paraId="3B84F7F3" w14:textId="77777777" w:rsidR="00B72B71" w:rsidRPr="00084B24" w:rsidRDefault="00B72B71" w:rsidP="008F1A91">
      <w:pPr>
        <w:pStyle w:val="disliteratura"/>
      </w:pPr>
      <w:r w:rsidRPr="00084B24">
        <w:t xml:space="preserve">Zacca, R., &amp; Dayan, M. (2017). Entrepreneurship: an evolving conceptual framework. </w:t>
      </w:r>
      <w:r w:rsidRPr="00084B24">
        <w:rPr>
          <w:i/>
          <w:iCs/>
        </w:rPr>
        <w:t>International Journal of Entrepreneurship and Innovation Management, 21</w:t>
      </w:r>
      <w:r w:rsidRPr="00084B24">
        <w:t xml:space="preserve">(1-2), pp.8-26. 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1EE1FB77" w14:textId="5CAE2B01" w:rsidR="008B5BB9" w:rsidRDefault="008B5BB9" w:rsidP="008F1A91">
      <w:pPr>
        <w:pStyle w:val="disliteratura"/>
      </w:pPr>
      <w:r w:rsidRPr="00084B24">
        <w:lastRenderedPageBreak/>
        <w:t xml:space="preserve">Русева, Р. (2015). </w:t>
      </w:r>
      <w:r w:rsidRPr="00084B24">
        <w:rPr>
          <w:i/>
          <w:iCs/>
        </w:rPr>
        <w:t>Моделиране на технологични иновации. Интегриран подход за моделиране на технологични иновации</w:t>
      </w:r>
      <w:r w:rsidRPr="00084B24">
        <w:t>, дисертация, СУ, ФМИ, &lt;https://fmi.uni-sofia.bg/sites/default/files/dissertation_work_of_phd/radostina_ruseva_phd_thesis_final_print_for_pdf.pdf&gt; [10.10.2018]</w:t>
      </w:r>
    </w:p>
    <w:p w14:paraId="5909D1D5" w14:textId="77777777" w:rsidR="008B5BB9" w:rsidRPr="00084B24" w:rsidRDefault="008B5BB9" w:rsidP="008B5BB9">
      <w:pPr>
        <w:pStyle w:val="disliteratura"/>
      </w:pPr>
      <w:r w:rsidRPr="00084B24">
        <w:t>Bormans, J., Privitera, M., Bogen, E., Cooney, T. (2020). European Startup Monitor 2019/2020. European Startup Network. &lt;http://www.europeanstartupmonitor2019.eu/EuropeanStartupMonitor2019_2020_21_02_2020-1.pdf&gt; [02.03.2021]</w:t>
      </w:r>
    </w:p>
    <w:p w14:paraId="68C3CE51" w14:textId="77777777" w:rsidR="008B5BB9" w:rsidRPr="00084B24" w:rsidRDefault="008B5BB9" w:rsidP="008B5BB9">
      <w:pPr>
        <w:pStyle w:val="disliteratura"/>
      </w:pPr>
      <w:r w:rsidRPr="00084B24">
        <w:t xml:space="preserve">Boyer, S., Sharp, J., Matthews, A., Stollery, P. (2021). </w:t>
      </w:r>
      <w:r w:rsidRPr="00084B24">
        <w:rPr>
          <w:i/>
          <w:iCs/>
        </w:rPr>
        <w:t>Fusion development approach to building apps using Power Apps</w:t>
      </w:r>
      <w:r w:rsidRPr="00084B24">
        <w:t>. Microsoft. Ebook: &lt;https://docs.microsoft.com/en-us/powerapps/guidance/fusion-dev-ebook/&gt; [11.11.2021]</w:t>
      </w:r>
    </w:p>
    <w:p w14:paraId="396AF0EF" w14:textId="49E8F899" w:rsidR="00642F58" w:rsidRPr="00084B24" w:rsidRDefault="00642F58" w:rsidP="00642F58">
      <w:pPr>
        <w:pStyle w:val="disliteratura"/>
      </w:pPr>
      <w:r w:rsidRPr="00084B24">
        <w:t>European Commission. (2019). SME definition. &lt;https://ec.europa.eu/growth/smes/business-friendly-environment/sme-definition_en&gt; [01/10/2019]</w:t>
      </w:r>
    </w:p>
    <w:p w14:paraId="4E33720C" w14:textId="77777777" w:rsidR="00642F58" w:rsidRPr="00084B24" w:rsidRDefault="00642F58" w:rsidP="00642F58">
      <w:pPr>
        <w:pStyle w:val="disliteratura"/>
      </w:pPr>
      <w:r w:rsidRPr="00084B24">
        <w:t>Fowler M. (2019). Agile Software Guide. &lt;https://martinfowler.com/agile.html&gt; [10.12.2020]</w:t>
      </w:r>
    </w:p>
    <w:p w14:paraId="198441F6" w14:textId="77777777" w:rsidR="00642F58" w:rsidRPr="00084B24" w:rsidRDefault="00642F58" w:rsidP="00642F58">
      <w:pPr>
        <w:pStyle w:val="disliteratura"/>
      </w:pPr>
      <w:r w:rsidRPr="00084B24">
        <w:t>Graham, P. (2012). Startup = Growth. September 2012, &lt;http://www.paulgraham.com/growth.html&gt; [01/02/2020]</w:t>
      </w:r>
    </w:p>
    <w:p w14:paraId="01E33C29" w14:textId="48FBC229" w:rsidR="00642F58" w:rsidRPr="00084B24" w:rsidRDefault="00642F58" w:rsidP="00642F58">
      <w:pPr>
        <w:pStyle w:val="disliteratura"/>
      </w:pPr>
      <w:r w:rsidRPr="00084B24">
        <w:t>GrandViewResearch, Business Software And Services Market Size, Share &amp; Trends Analysis Report By Software, By Service, By Deployment, By End-use, By Enterprise Size, By Region, And Segment Forecasts, 2021 – 2028. &lt;https://www.grandviewresearch.com/industry-analysis/business-software-services-market&gt;</w:t>
      </w:r>
    </w:p>
    <w:p w14:paraId="3CBD0496" w14:textId="77777777" w:rsidR="00642F58" w:rsidRPr="00084B24" w:rsidRDefault="00642F58" w:rsidP="00642F58">
      <w:pPr>
        <w:pStyle w:val="disliteratura"/>
      </w:pPr>
      <w:r w:rsidRPr="00084B24">
        <w:t>IBM Cloud Education, (2020). Three-Tier Architecture, &lt;https://www.ibm.com/cloud/learn/three-tier-architecture&gt; [20.12.2021]</w:t>
      </w:r>
    </w:p>
    <w:p w14:paraId="6EB16FCD" w14:textId="77777777" w:rsidR="00642F58" w:rsidRPr="00084B24" w:rsidRDefault="00642F58" w:rsidP="00642F58">
      <w:pPr>
        <w:pStyle w:val="disliteratura"/>
      </w:pPr>
      <w:r w:rsidRPr="00084B24">
        <w:t>Iqbal, M. (2021). Uber Revenue and Usage Statistics Business of Apps. &lt;https://www.businessofapps.com/data/uber-statistics/#6&gt; [Accessed: 01/11/2021]</w:t>
      </w:r>
    </w:p>
    <w:p w14:paraId="30B59C5B" w14:textId="77777777" w:rsidR="00642F58" w:rsidRPr="00084B24" w:rsidRDefault="00642F58" w:rsidP="00642F58">
      <w:pPr>
        <w:pStyle w:val="disliteratura"/>
      </w:pPr>
      <w:r w:rsidRPr="00084B24">
        <w:t xml:space="preserve">Lee, M. (2016). Knowledge management and innovation management: best practices in knowledge sharing and knowledge value chain. </w:t>
      </w:r>
      <w:r w:rsidRPr="00BC27B8">
        <w:rPr>
          <w:i/>
          <w:iCs/>
        </w:rPr>
        <w:t>International Journal of Innovation and Learning</w:t>
      </w:r>
      <w:r w:rsidRPr="00084B24">
        <w:t xml:space="preserve">, &lt;https://www.researchgate.net/profile/Ming-Chang_Lee2/ publication/292671860&gt; [25.10.2018] </w:t>
      </w:r>
    </w:p>
    <w:p w14:paraId="19196FCF" w14:textId="77777777" w:rsidR="00642F58" w:rsidRPr="00084B24" w:rsidRDefault="00642F58" w:rsidP="00642F58">
      <w:pPr>
        <w:pStyle w:val="disliteratura"/>
      </w:pPr>
      <w:r w:rsidRPr="00084B24">
        <w:t xml:space="preserve">Microsoft Patterns &amp; Practices Team, (2009). </w:t>
      </w:r>
      <w:r w:rsidRPr="00BC27B8">
        <w:rPr>
          <w:i/>
          <w:iCs/>
        </w:rPr>
        <w:t xml:space="preserve">Microsoft </w:t>
      </w:r>
      <w:r w:rsidRPr="00BC27B8">
        <w:rPr>
          <w:i/>
          <w:iCs/>
        </w:rPr>
        <w:lastRenderedPageBreak/>
        <w:t>Application Architecture Guide</w:t>
      </w:r>
      <w:r w:rsidRPr="00084B24">
        <w:t>. Microsoft Press; Second edition, &lt;https://docs.microsoft.com/en-us/previous-versions/msp-n-p/ff650706(v=pandp.10)&gt; [20.12.2021]</w:t>
      </w:r>
    </w:p>
    <w:p w14:paraId="43272A53" w14:textId="77777777" w:rsidR="00642F58" w:rsidRPr="00084B24" w:rsidRDefault="00642F58" w:rsidP="00642F58">
      <w:pPr>
        <w:pStyle w:val="disliteratura"/>
      </w:pPr>
      <w:r w:rsidRPr="00084B24">
        <w:t xml:space="preserve">Ripsas, S., Schaper, B., &amp; Troger, S. (2015). A startup cockpit for the proof-of-concept. </w:t>
      </w:r>
      <w:r w:rsidRPr="00BC27B8">
        <w:rPr>
          <w:i/>
          <w:iCs/>
        </w:rPr>
        <w:t>Handbuch Entrepreneurship</w:t>
      </w:r>
      <w:r w:rsidRPr="00084B24">
        <w:t>. &lt;https://link.springer.com/referenceworkentry/10.1007/978-3-658-05263-8_21-1&gt; [01/04/2020].</w:t>
      </w:r>
    </w:p>
    <w:p w14:paraId="2BD279C7" w14:textId="7FA4133C" w:rsidR="00642F58" w:rsidRDefault="00642F58" w:rsidP="00642F58">
      <w:pPr>
        <w:pStyle w:val="disliteratura"/>
      </w:pPr>
      <w:r w:rsidRPr="00084B24">
        <w:t xml:space="preserve">Robehmed, N. (2013). What Is A Startup? </w:t>
      </w:r>
      <w:r w:rsidRPr="00BC27B8">
        <w:rPr>
          <w:i/>
          <w:iCs/>
        </w:rPr>
        <w:t>Forbes</w:t>
      </w:r>
      <w:r w:rsidRPr="00084B24">
        <w:t>, &lt;https://www.forbes.com/sites/natalierobehmed/%202013/12/16/what-is-a-startup/&gt; [16.12.2020].</w:t>
      </w:r>
    </w:p>
    <w:p w14:paraId="5482D2DE" w14:textId="68204181" w:rsidR="00197E02" w:rsidRPr="00084B24" w:rsidRDefault="00197E02" w:rsidP="00642F58">
      <w:pPr>
        <w:pStyle w:val="disliteratura"/>
      </w:pPr>
      <w:r w:rsidRPr="00197E02">
        <w:t>Tracy, B. (2015). Leading and Motivating. &lt;http://keithlee.com/leading-motivating-by-brian-tracy/&gt;</w:t>
      </w:r>
      <w:r>
        <w:t xml:space="preserve"> </w:t>
      </w:r>
      <w:r>
        <w:rPr>
          <w:lang w:val="en-US"/>
        </w:rPr>
        <w:t>[23.08.2022]</w:t>
      </w:r>
    </w:p>
    <w:p w14:paraId="5F7740A1" w14:textId="77777777" w:rsidR="00642F58" w:rsidRPr="00084B24" w:rsidRDefault="00642F58" w:rsidP="00642F58">
      <w:pPr>
        <w:pStyle w:val="disliteratura"/>
      </w:pPr>
      <w:r w:rsidRPr="00084B24">
        <w:t>U.S. Bureau of Labor Statistics (2021). Table 7. Survival of private sector establishments by opening year. &lt;https://www.bls.gov/bdm/us_age_naics_00_table7.txt&gt; [20.12.2021]</w:t>
      </w:r>
    </w:p>
    <w:p w14:paraId="3500E91E" w14:textId="1589DB63" w:rsidR="00642F58" w:rsidRDefault="00642F58" w:rsidP="00642F58">
      <w:pPr>
        <w:pStyle w:val="disliteratura"/>
      </w:pPr>
      <w:r w:rsidRPr="00084B24">
        <w:t>Zanni, T. (2019). Disruptive companies and business models, KPMG Technology Industry Innovation Survey. &lt;https://assets.kpmg/content/dam/kpmg/es/pdf/2019/10/disruptive-companies-business-models-report.pdf&gt; [01.03.2020]</w:t>
      </w:r>
    </w:p>
    <w:p w14:paraId="64B215F8" w14:textId="77777777" w:rsidR="008122C2" w:rsidRDefault="008122C2" w:rsidP="00BC27B8">
      <w:pPr>
        <w:pStyle w:val="disliteratura"/>
        <w:numPr>
          <w:ilvl w:val="0"/>
          <w:numId w:val="0"/>
        </w:numPr>
        <w:ind w:left="720"/>
      </w:pP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68FEE996" w14:textId="51486587" w:rsidR="00DF7EC6" w:rsidRPr="00084B24" w:rsidRDefault="00DF7EC6" w:rsidP="00DF7EC6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FD043" w14:textId="77777777" w:rsidR="00980C73" w:rsidRDefault="00980C73" w:rsidP="00DA5C8B">
      <w:pPr>
        <w:spacing w:line="240" w:lineRule="auto"/>
      </w:pPr>
      <w:r>
        <w:separator/>
      </w:r>
    </w:p>
  </w:endnote>
  <w:endnote w:type="continuationSeparator" w:id="0">
    <w:p w14:paraId="36A0BF5F" w14:textId="77777777" w:rsidR="00980C73" w:rsidRDefault="00980C73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FCD82" w14:textId="77777777" w:rsidR="00980C73" w:rsidRDefault="00980C73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51FEB363" w14:textId="77777777" w:rsidR="00980C73" w:rsidRDefault="00980C73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87B2CD5" w14:textId="77777777" w:rsidR="00980C73" w:rsidRDefault="00980C73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455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35FE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0B4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4C4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4A7F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AA7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A07"/>
    <w:rsid w:val="0099183E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3BDF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1A9F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262F"/>
    <w:rsid w:val="00B23738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C6C96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407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7</TotalTime>
  <Pages>30</Pages>
  <Words>7764</Words>
  <Characters>44255</Characters>
  <Application>Microsoft Office Word</Application>
  <DocSecurity>0</DocSecurity>
  <Lines>368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16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34</cp:revision>
  <cp:lastPrinted>2021-12-02T13:00:00Z</cp:lastPrinted>
  <dcterms:created xsi:type="dcterms:W3CDTF">2022-06-23T10:23:00Z</dcterms:created>
  <dcterms:modified xsi:type="dcterms:W3CDTF">2022-09-06T18:50:00Z</dcterms:modified>
</cp:coreProperties>
</file>